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40167" w:rsidRDefault="00890946" w:rsidP="00E40167">
      <w:pPr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02D1424C" wp14:editId="30E903C0">
                <wp:simplePos x="0" y="0"/>
                <wp:positionH relativeFrom="column">
                  <wp:posOffset>-800100</wp:posOffset>
                </wp:positionH>
                <wp:positionV relativeFrom="paragraph">
                  <wp:posOffset>-619125</wp:posOffset>
                </wp:positionV>
                <wp:extent cx="7327900" cy="1144856"/>
                <wp:effectExtent l="0" t="0" r="0" b="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27900" cy="114485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A3FD3" w:rsidRPr="00890946" w:rsidRDefault="000A3FD3" w:rsidP="00890946">
                            <w:pPr>
                              <w:pStyle w:val="Body-CSI"/>
                              <w:jc w:val="center"/>
                              <w:rPr>
                                <w:rFonts w:ascii="Helvetica" w:hAnsi="Helvetica"/>
                                <w:b/>
                                <w:color w:val="FFFFFF"/>
                                <w:sz w:val="60"/>
                                <w:szCs w:val="60"/>
                              </w:rPr>
                            </w:pPr>
                            <w:r w:rsidRPr="00890946">
                              <w:rPr>
                                <w:rFonts w:ascii="Helvetica" w:hAnsi="Helvetica"/>
                                <w:b/>
                                <w:color w:val="FFFFFF"/>
                                <w:sz w:val="60"/>
                                <w:szCs w:val="60"/>
                              </w:rPr>
                              <w:t xml:space="preserve">HSCI Steering Committee </w:t>
                            </w:r>
                            <w:r w:rsidR="000630BC">
                              <w:rPr>
                                <w:rFonts w:ascii="Helvetica" w:hAnsi="Helvetica"/>
                                <w:b/>
                                <w:color w:val="FFFFFF"/>
                                <w:sz w:val="60"/>
                                <w:szCs w:val="60"/>
                              </w:rPr>
                              <w:br/>
                            </w:r>
                            <w:r w:rsidR="00D63677">
                              <w:rPr>
                                <w:rFonts w:ascii="Helvetica" w:hAnsi="Helvetica"/>
                                <w:b/>
                                <w:color w:val="FFFFFF"/>
                                <w:sz w:val="60"/>
                                <w:szCs w:val="60"/>
                              </w:rPr>
                              <w:t>November</w:t>
                            </w:r>
                            <w:bookmarkStart w:id="0" w:name="_GoBack"/>
                            <w:bookmarkEnd w:id="0"/>
                            <w:r w:rsidRPr="00890946">
                              <w:rPr>
                                <w:rFonts w:ascii="Helvetica" w:hAnsi="Helvetica"/>
                                <w:b/>
                                <w:color w:val="FFFFFF"/>
                                <w:sz w:val="60"/>
                                <w:szCs w:val="60"/>
                              </w:rPr>
                              <w:t xml:space="preserve"> Meet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3" o:spid="_x0000_s1026" type="#_x0000_t202" style="position:absolute;margin-left:-63pt;margin-top:-48.75pt;width:577pt;height:90.1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" filled="f" stroked="f" strokeweight=".5pt">
                <v:textbox>
                  <w:txbxContent>
                    <w:p w:rsidR="000A3FD3" w:rsidRPr="00890946" w:rsidRDefault="000A3FD3" w:rsidP="00890946">
                      <w:pPr>
                        <w:pStyle w:val="Body-CSI"/>
                        <w:jc w:val="center"/>
                        <w:rPr>
                          <w:rFonts w:ascii="Helvetica" w:hAnsi="Helvetica"/>
                          <w:b/>
                          <w:color w:val="FFFFFF"/>
                          <w:sz w:val="60"/>
                          <w:szCs w:val="60"/>
                        </w:rPr>
                      </w:pPr>
                      <w:r w:rsidRPr="00890946">
                        <w:rPr>
                          <w:rFonts w:ascii="Helvetica" w:hAnsi="Helvetica"/>
                          <w:b/>
                          <w:color w:val="FFFFFF"/>
                          <w:sz w:val="60"/>
                          <w:szCs w:val="60"/>
                        </w:rPr>
                        <w:t xml:space="preserve">HSCI Steering Committee </w:t>
                      </w:r>
                      <w:r w:rsidR="000630BC">
                        <w:rPr>
                          <w:rFonts w:ascii="Helvetica" w:hAnsi="Helvetica"/>
                          <w:b/>
                          <w:color w:val="FFFFFF"/>
                          <w:sz w:val="60"/>
                          <w:szCs w:val="60"/>
                        </w:rPr>
                        <w:br/>
                      </w:r>
                      <w:r w:rsidR="00D63677">
                        <w:rPr>
                          <w:rFonts w:ascii="Helvetica" w:hAnsi="Helvetica"/>
                          <w:b/>
                          <w:color w:val="FFFFFF"/>
                          <w:sz w:val="60"/>
                          <w:szCs w:val="60"/>
                        </w:rPr>
                        <w:t>November</w:t>
                      </w:r>
                      <w:bookmarkStart w:id="1" w:name="_GoBack"/>
                      <w:bookmarkEnd w:id="1"/>
                      <w:r w:rsidRPr="00890946">
                        <w:rPr>
                          <w:rFonts w:ascii="Helvetica" w:hAnsi="Helvetica"/>
                          <w:b/>
                          <w:color w:val="FFFFFF"/>
                          <w:sz w:val="60"/>
                          <w:szCs w:val="60"/>
                        </w:rPr>
                        <w:t xml:space="preserve"> Meeting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7641A1AF" wp14:editId="4EE4AB9D">
                <wp:simplePos x="0" y="0"/>
                <wp:positionH relativeFrom="column">
                  <wp:posOffset>-1952625</wp:posOffset>
                </wp:positionH>
                <wp:positionV relativeFrom="paragraph">
                  <wp:posOffset>-923925</wp:posOffset>
                </wp:positionV>
                <wp:extent cx="9058275" cy="1361841"/>
                <wp:effectExtent l="0" t="0" r="28575" b="1016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058275" cy="1361841"/>
                        </a:xfrm>
                        <a:prstGeom prst="rect">
                          <a:avLst/>
                        </a:prstGeom>
                        <a:solidFill>
                          <a:srgbClr val="50B948"/>
                        </a:solidFill>
                        <a:ln>
                          <a:solidFill>
                            <a:srgbClr val="50B948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21" o:spid="_x0000_s1026" style="position:absolute;margin-left:-153.75pt;margin-top:-72.75pt;width:713.25pt;height:107.25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" fillcolor="#50b948" strokecolor="#50b948" strokeweight="2pt"/>
            </w:pict>
          </mc:Fallback>
        </mc:AlternateContent>
      </w:r>
    </w:p>
    <w:p w:rsidR="00E40167" w:rsidRDefault="00890946" w:rsidP="00860BD9">
      <w:pPr>
        <w:spacing w:before="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896" behindDoc="0" locked="0" layoutInCell="1" allowOverlap="1" wp14:anchorId="3598753C" wp14:editId="34D6586A">
                <wp:simplePos x="0" y="0"/>
                <wp:positionH relativeFrom="column">
                  <wp:posOffset>-514350</wp:posOffset>
                </wp:positionH>
                <wp:positionV relativeFrom="paragraph">
                  <wp:posOffset>120650</wp:posOffset>
                </wp:positionV>
                <wp:extent cx="7244715" cy="1685925"/>
                <wp:effectExtent l="0" t="0" r="0" b="0"/>
                <wp:wrapNone/>
                <wp:docPr id="25" name="Group 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244715" cy="1685925"/>
                          <a:chOff x="19685" y="619125"/>
                          <a:chExt cx="7245202" cy="2029841"/>
                        </a:xfrm>
                      </wpg:grpSpPr>
                      <wps:wsp>
                        <wps:cNvPr id="2" name="Text Box 27"/>
                        <wps:cNvSpPr txBox="1">
                          <a:spLocks noChangeArrowheads="1"/>
                        </wps:cNvSpPr>
                        <wps:spPr bwMode="auto">
                          <a:xfrm>
                            <a:off x="631272" y="1219284"/>
                            <a:ext cx="2002361" cy="115878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0A3FD3" w:rsidRPr="00860BD9" w:rsidRDefault="000A3FD3" w:rsidP="00890946">
                              <w:pPr>
                                <w:pStyle w:val="HSCIHeading2"/>
                              </w:pPr>
                              <w:r w:rsidRPr="00860BD9">
                                <w:t>Date and Time</w:t>
                              </w:r>
                            </w:p>
                            <w:p w:rsidR="000A3FD3" w:rsidRPr="00890946" w:rsidRDefault="000A3FD3" w:rsidP="00AE7BAC">
                              <w:pPr>
                                <w:pStyle w:val="Body-CSI"/>
                                <w:spacing w:before="0"/>
                                <w:jc w:val="left"/>
                                <w:rPr>
                                  <w:rFonts w:ascii="Georgia" w:hAnsi="Georgia"/>
                                  <w:sz w:val="20"/>
                                </w:rPr>
                              </w:pPr>
                              <w:r>
                                <w:rPr>
                                  <w:rFonts w:ascii="Georgia" w:hAnsi="Georgia"/>
                                  <w:sz w:val="20"/>
                                </w:rPr>
                                <w:t>Tuesday</w:t>
                              </w:r>
                              <w:r w:rsidR="00902F13">
                                <w:rPr>
                                  <w:rFonts w:ascii="Georgia" w:hAnsi="Georgia"/>
                                  <w:sz w:val="20"/>
                                </w:rPr>
                                <w:t xml:space="preserve">, </w:t>
                              </w:r>
                              <w:r w:rsidR="002F1C9E">
                                <w:rPr>
                                  <w:rFonts w:ascii="Georgia" w:hAnsi="Georgia"/>
                                  <w:sz w:val="20"/>
                                </w:rPr>
                                <w:t>November 28</w:t>
                              </w:r>
                              <w:r>
                                <w:rPr>
                                  <w:rFonts w:ascii="Georgia" w:hAnsi="Georgia"/>
                                  <w:sz w:val="20"/>
                                </w:rPr>
                                <w:t>, 2017</w:t>
                              </w:r>
                            </w:p>
                            <w:p w:rsidR="000A3FD3" w:rsidRPr="00890946" w:rsidRDefault="000A3FD3" w:rsidP="00AE7BAC">
                              <w:pPr>
                                <w:pStyle w:val="Body-CSI"/>
                                <w:spacing w:before="0"/>
                                <w:jc w:val="left"/>
                                <w:rPr>
                                  <w:rFonts w:ascii="Georgia" w:hAnsi="Georgia"/>
                                  <w:sz w:val="20"/>
                                </w:rPr>
                              </w:pPr>
                              <w:r>
                                <w:rPr>
                                  <w:rFonts w:ascii="Georgia" w:hAnsi="Georgia"/>
                                  <w:sz w:val="20"/>
                                </w:rPr>
                                <w:t>1</w:t>
                              </w:r>
                              <w:r w:rsidR="00682C23">
                                <w:rPr>
                                  <w:rFonts w:ascii="Georgia" w:hAnsi="Georgia"/>
                                  <w:sz w:val="20"/>
                                </w:rPr>
                                <w:t>2</w:t>
                              </w:r>
                              <w:r>
                                <w:rPr>
                                  <w:rFonts w:ascii="Georgia" w:hAnsi="Georgia"/>
                                  <w:sz w:val="20"/>
                                </w:rPr>
                                <w:t>-3 p</w:t>
                              </w:r>
                              <w:r w:rsidRPr="00890946">
                                <w:rPr>
                                  <w:rFonts w:ascii="Georgia" w:hAnsi="Georgia"/>
                                  <w:sz w:val="20"/>
                                </w:rPr>
                                <w:t>m</w:t>
                              </w:r>
                            </w:p>
                          </w:txbxContent>
                        </wps:txbx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g:grpSp>
                        <wpg:cNvPr id="3" name="Group 3"/>
                        <wpg:cNvGrpSpPr/>
                        <wpg:grpSpPr>
                          <a:xfrm>
                            <a:off x="19685" y="619125"/>
                            <a:ext cx="6770370" cy="517525"/>
                            <a:chOff x="19685" y="619125"/>
                            <a:chExt cx="6770370" cy="517525"/>
                          </a:xfrm>
                        </wpg:grpSpPr>
                        <wpg:grpSp>
                          <wpg:cNvPr id="17" name="Group 17"/>
                          <wpg:cNvGrpSpPr>
                            <a:grpSpLocks/>
                          </wpg:cNvGrpSpPr>
                          <wpg:grpSpPr bwMode="auto">
                            <a:xfrm>
                              <a:off x="19685" y="1135380"/>
                              <a:ext cx="6770370" cy="1270"/>
                              <a:chOff x="43777" y="1141720"/>
                              <a:chExt cx="10662" cy="2"/>
                            </a:xfrm>
                          </wpg:grpSpPr>
                          <wps:wsp>
                            <wps:cNvPr id="20" name="Freeform 20"/>
                            <wps:cNvSpPr>
                              <a:spLocks/>
                            </wps:cNvSpPr>
                            <wps:spPr bwMode="auto">
                              <a:xfrm>
                                <a:off x="43777" y="1141720"/>
                                <a:ext cx="10662" cy="2"/>
                              </a:xfrm>
                              <a:custGeom>
                                <a:avLst/>
                                <a:gdLst>
                                  <a:gd name="T0" fmla="+- 0 15 15"/>
                                  <a:gd name="T1" fmla="*/ T0 w 10662"/>
                                  <a:gd name="T2" fmla="+- 0 10677 15"/>
                                  <a:gd name="T3" fmla="*/ T2 w 10662"/>
                                </a:gdLst>
                                <a:ahLst/>
                                <a:cxnLst>
                                  <a:cxn ang="0">
                                    <a:pos x="T1" y="0"/>
                                  </a:cxn>
                                  <a:cxn ang="0">
                                    <a:pos x="T3" y="0"/>
                                  </a:cxn>
                                </a:cxnLst>
                                <a:rect l="0" t="0" r="r" b="b"/>
                                <a:pathLst>
                                  <a:path w="10662">
                                    <a:moveTo>
                                      <a:pt x="0" y="0"/>
                                    </a:moveTo>
                                    <a:lnTo>
                                      <a:pt x="10662" y="0"/>
                                    </a:lnTo>
                                  </a:path>
                                </a:pathLst>
                              </a:custGeom>
                              <a:solidFill>
                                <a:srgbClr val="147FD4"/>
                              </a:solidFill>
                              <a:ln w="19050">
                                <a:solidFill>
                                  <a:srgbClr val="44355B"/>
                                </a:solidFill>
                                <a:round/>
                                <a:headEnd/>
                                <a:tailEnd/>
                              </a:ln>
                              <a:extLst/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18" name="Group 18"/>
                          <wpg:cNvGrpSpPr>
                            <a:grpSpLocks/>
                          </wpg:cNvGrpSpPr>
                          <wpg:grpSpPr bwMode="auto">
                            <a:xfrm>
                              <a:off x="43815" y="619125"/>
                              <a:ext cx="2108835" cy="514350"/>
                              <a:chOff x="43815" y="609615"/>
                              <a:chExt cx="3321" cy="810"/>
                            </a:xfrm>
                          </wpg:grpSpPr>
                          <wps:wsp>
                            <wps:cNvPr id="19" name="Freeform 19"/>
                            <wps:cNvSpPr>
                              <a:spLocks/>
                            </wps:cNvSpPr>
                            <wps:spPr bwMode="auto">
                              <a:xfrm>
                                <a:off x="43815" y="609615"/>
                                <a:ext cx="3321" cy="810"/>
                              </a:xfrm>
                              <a:custGeom>
                                <a:avLst/>
                                <a:gdLst>
                                  <a:gd name="T0" fmla="+- 0 125 15"/>
                                  <a:gd name="T1" fmla="*/ T0 w 2597"/>
                                  <a:gd name="T2" fmla="+- 0 29 29"/>
                                  <a:gd name="T3" fmla="*/ 29 h 810"/>
                                  <a:gd name="T4" fmla="+- 0 61 15"/>
                                  <a:gd name="T5" fmla="*/ T4 w 2597"/>
                                  <a:gd name="T6" fmla="+- 0 48 29"/>
                                  <a:gd name="T7" fmla="*/ 48 h 810"/>
                                  <a:gd name="T8" fmla="+- 0 21 15"/>
                                  <a:gd name="T9" fmla="*/ T8 w 2597"/>
                                  <a:gd name="T10" fmla="+- 0 109 29"/>
                                  <a:gd name="T11" fmla="*/ 109 h 810"/>
                                  <a:gd name="T12" fmla="+- 0 15 15"/>
                                  <a:gd name="T13" fmla="*/ T12 w 2597"/>
                                  <a:gd name="T14" fmla="+- 0 145 29"/>
                                  <a:gd name="T15" fmla="*/ 145 h 810"/>
                                  <a:gd name="T16" fmla="+- 0 15 15"/>
                                  <a:gd name="T17" fmla="*/ T16 w 2597"/>
                                  <a:gd name="T18" fmla="+- 0 839 29"/>
                                  <a:gd name="T19" fmla="*/ 839 h 810"/>
                                  <a:gd name="T20" fmla="+- 0 2612 15"/>
                                  <a:gd name="T21" fmla="*/ T20 w 2597"/>
                                  <a:gd name="T22" fmla="+- 0 839 29"/>
                                  <a:gd name="T23" fmla="*/ 839 h 810"/>
                                  <a:gd name="T24" fmla="+- 0 2559 15"/>
                                  <a:gd name="T25" fmla="*/ T24 w 2597"/>
                                  <a:gd name="T26" fmla="+- 0 724 29"/>
                                  <a:gd name="T27" fmla="*/ 724 h 810"/>
                                  <a:gd name="T28" fmla="+- 0 2512 15"/>
                                  <a:gd name="T29" fmla="*/ T28 w 2597"/>
                                  <a:gd name="T30" fmla="+- 0 620 29"/>
                                  <a:gd name="T31" fmla="*/ 620 h 810"/>
                                  <a:gd name="T32" fmla="+- 0 2468 15"/>
                                  <a:gd name="T33" fmla="*/ T32 w 2597"/>
                                  <a:gd name="T34" fmla="+- 0 527 29"/>
                                  <a:gd name="T35" fmla="*/ 527 h 810"/>
                                  <a:gd name="T36" fmla="+- 0 2428 15"/>
                                  <a:gd name="T37" fmla="*/ T36 w 2597"/>
                                  <a:gd name="T38" fmla="+- 0 444 29"/>
                                  <a:gd name="T39" fmla="*/ 444 h 810"/>
                                  <a:gd name="T40" fmla="+- 0 2390 15"/>
                                  <a:gd name="T41" fmla="*/ T40 w 2597"/>
                                  <a:gd name="T42" fmla="+- 0 371 29"/>
                                  <a:gd name="T43" fmla="*/ 371 h 810"/>
                                  <a:gd name="T44" fmla="+- 0 2354 15"/>
                                  <a:gd name="T45" fmla="*/ T44 w 2597"/>
                                  <a:gd name="T46" fmla="+- 0 307 29"/>
                                  <a:gd name="T47" fmla="*/ 307 h 810"/>
                                  <a:gd name="T48" fmla="+- 0 2319 15"/>
                                  <a:gd name="T49" fmla="*/ T48 w 2597"/>
                                  <a:gd name="T50" fmla="+- 0 252 29"/>
                                  <a:gd name="T51" fmla="*/ 252 h 810"/>
                                  <a:gd name="T52" fmla="+- 0 2249 15"/>
                                  <a:gd name="T53" fmla="*/ T52 w 2597"/>
                                  <a:gd name="T54" fmla="+- 0 164 29"/>
                                  <a:gd name="T55" fmla="*/ 164 h 810"/>
                                  <a:gd name="T56" fmla="+- 0 2173 15"/>
                                  <a:gd name="T57" fmla="*/ T56 w 2597"/>
                                  <a:gd name="T58" fmla="+- 0 103 29"/>
                                  <a:gd name="T59" fmla="*/ 103 h 810"/>
                                  <a:gd name="T60" fmla="+- 0 2087 15"/>
                                  <a:gd name="T61" fmla="*/ T60 w 2597"/>
                                  <a:gd name="T62" fmla="+- 0 64 29"/>
                                  <a:gd name="T63" fmla="*/ 64 h 810"/>
                                  <a:gd name="T64" fmla="+- 0 1984 15"/>
                                  <a:gd name="T65" fmla="*/ T64 w 2597"/>
                                  <a:gd name="T66" fmla="+- 0 42 29"/>
                                  <a:gd name="T67" fmla="*/ 42 h 810"/>
                                  <a:gd name="T68" fmla="+- 0 1924 15"/>
                                  <a:gd name="T69" fmla="*/ T68 w 2597"/>
                                  <a:gd name="T70" fmla="+- 0 36 29"/>
                                  <a:gd name="T71" fmla="*/ 36 h 810"/>
                                  <a:gd name="T72" fmla="+- 0 1858 15"/>
                                  <a:gd name="T73" fmla="*/ T72 w 2597"/>
                                  <a:gd name="T74" fmla="+- 0 32 29"/>
                                  <a:gd name="T75" fmla="*/ 32 h 810"/>
                                  <a:gd name="T76" fmla="+- 0 1784 15"/>
                                  <a:gd name="T77" fmla="*/ T76 w 2597"/>
                                  <a:gd name="T78" fmla="+- 0 30 29"/>
                                  <a:gd name="T79" fmla="*/ 30 h 810"/>
                                  <a:gd name="T80" fmla="+- 0 125 15"/>
                                  <a:gd name="T81" fmla="*/ T80 w 2597"/>
                                  <a:gd name="T82" fmla="+- 0 29 29"/>
                                  <a:gd name="T83" fmla="*/ 29 h 810"/>
                                </a:gdLst>
                                <a:ahLst/>
                                <a:cxnLst>
                                  <a:cxn ang="0">
                                    <a:pos x="T1" y="T3"/>
                                  </a:cxn>
                                  <a:cxn ang="0">
                                    <a:pos x="T5" y="T7"/>
                                  </a:cxn>
                                  <a:cxn ang="0">
                                    <a:pos x="T9" y="T11"/>
                                  </a:cxn>
                                  <a:cxn ang="0">
                                    <a:pos x="T13" y="T15"/>
                                  </a:cxn>
                                  <a:cxn ang="0">
                                    <a:pos x="T17" y="T19"/>
                                  </a:cxn>
                                  <a:cxn ang="0">
                                    <a:pos x="T21" y="T23"/>
                                  </a:cxn>
                                  <a:cxn ang="0">
                                    <a:pos x="T25" y="T27"/>
                                  </a:cxn>
                                  <a:cxn ang="0">
                                    <a:pos x="T29" y="T31"/>
                                  </a:cxn>
                                  <a:cxn ang="0">
                                    <a:pos x="T33" y="T35"/>
                                  </a:cxn>
                                  <a:cxn ang="0">
                                    <a:pos x="T37" y="T39"/>
                                  </a:cxn>
                                  <a:cxn ang="0">
                                    <a:pos x="T41" y="T43"/>
                                  </a:cxn>
                                  <a:cxn ang="0">
                                    <a:pos x="T45" y="T47"/>
                                  </a:cxn>
                                  <a:cxn ang="0">
                                    <a:pos x="T49" y="T51"/>
                                  </a:cxn>
                                  <a:cxn ang="0">
                                    <a:pos x="T53" y="T55"/>
                                  </a:cxn>
                                  <a:cxn ang="0">
                                    <a:pos x="T57" y="T59"/>
                                  </a:cxn>
                                  <a:cxn ang="0">
                                    <a:pos x="T61" y="T63"/>
                                  </a:cxn>
                                  <a:cxn ang="0">
                                    <a:pos x="T65" y="T67"/>
                                  </a:cxn>
                                  <a:cxn ang="0">
                                    <a:pos x="T69" y="T71"/>
                                  </a:cxn>
                                  <a:cxn ang="0">
                                    <a:pos x="T73" y="T75"/>
                                  </a:cxn>
                                  <a:cxn ang="0">
                                    <a:pos x="T77" y="T79"/>
                                  </a:cxn>
                                  <a:cxn ang="0">
                                    <a:pos x="T81" y="T83"/>
                                  </a:cxn>
                                </a:cxnLst>
                                <a:rect l="0" t="0" r="r" b="b"/>
                                <a:pathLst>
                                  <a:path w="2597" h="810">
                                    <a:moveTo>
                                      <a:pt x="110" y="0"/>
                                    </a:moveTo>
                                    <a:lnTo>
                                      <a:pt x="46" y="19"/>
                                    </a:lnTo>
                                    <a:lnTo>
                                      <a:pt x="6" y="80"/>
                                    </a:lnTo>
                                    <a:lnTo>
                                      <a:pt x="0" y="116"/>
                                    </a:lnTo>
                                    <a:lnTo>
                                      <a:pt x="0" y="810"/>
                                    </a:lnTo>
                                    <a:lnTo>
                                      <a:pt x="2597" y="810"/>
                                    </a:lnTo>
                                    <a:lnTo>
                                      <a:pt x="2544" y="695"/>
                                    </a:lnTo>
                                    <a:lnTo>
                                      <a:pt x="2497" y="591"/>
                                    </a:lnTo>
                                    <a:lnTo>
                                      <a:pt x="2453" y="498"/>
                                    </a:lnTo>
                                    <a:lnTo>
                                      <a:pt x="2413" y="415"/>
                                    </a:lnTo>
                                    <a:lnTo>
                                      <a:pt x="2375" y="342"/>
                                    </a:lnTo>
                                    <a:lnTo>
                                      <a:pt x="2339" y="278"/>
                                    </a:lnTo>
                                    <a:lnTo>
                                      <a:pt x="2304" y="223"/>
                                    </a:lnTo>
                                    <a:lnTo>
                                      <a:pt x="2234" y="135"/>
                                    </a:lnTo>
                                    <a:lnTo>
                                      <a:pt x="2158" y="74"/>
                                    </a:lnTo>
                                    <a:lnTo>
                                      <a:pt x="2072" y="35"/>
                                    </a:lnTo>
                                    <a:lnTo>
                                      <a:pt x="1969" y="13"/>
                                    </a:lnTo>
                                    <a:lnTo>
                                      <a:pt x="1909" y="7"/>
                                    </a:lnTo>
                                    <a:lnTo>
                                      <a:pt x="1843" y="3"/>
                                    </a:lnTo>
                                    <a:lnTo>
                                      <a:pt x="1769" y="1"/>
                                    </a:lnTo>
                                    <a:lnTo>
                                      <a:pt x="11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355B"/>
                              </a:solidFill>
                              <a:ln w="9525">
                                <a:solidFill>
                                  <a:srgbClr val="44355B"/>
                                </a:solidFill>
                                <a:round/>
                                <a:headEnd/>
                                <a:tailEnd/>
                              </a:ln>
                              <a:extLst/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</wpg:grpSp>
                      <wpg:grpSp>
                        <wpg:cNvPr id="4" name="Group 4"/>
                        <wpg:cNvGrpSpPr/>
                        <wpg:grpSpPr>
                          <a:xfrm>
                            <a:off x="214066" y="1286722"/>
                            <a:ext cx="325120" cy="325120"/>
                            <a:chOff x="214066" y="1286722"/>
                            <a:chExt cx="325120" cy="325120"/>
                          </a:xfrm>
                        </wpg:grpSpPr>
                        <wpg:grpSp>
                          <wpg:cNvPr id="13" name="Group 13"/>
                          <wpg:cNvGrpSpPr>
                            <a:grpSpLocks/>
                          </wpg:cNvGrpSpPr>
                          <wpg:grpSpPr bwMode="auto">
                            <a:xfrm>
                              <a:off x="214066" y="1286722"/>
                              <a:ext cx="325120" cy="325120"/>
                              <a:chOff x="214066" y="1286722"/>
                              <a:chExt cx="512" cy="512"/>
                            </a:xfrm>
                            <a:solidFill>
                              <a:srgbClr val="FFFFFF"/>
                            </a:solidFill>
                          </wpg:grpSpPr>
                          <wps:wsp>
                            <wps:cNvPr id="16" name="Freeform 16"/>
                            <wps:cNvSpPr>
                              <a:spLocks/>
                            </wps:cNvSpPr>
                            <wps:spPr bwMode="auto">
                              <a:xfrm>
                                <a:off x="214066" y="1286722"/>
                                <a:ext cx="512" cy="512"/>
                              </a:xfrm>
                              <a:custGeom>
                                <a:avLst/>
                                <a:gdLst>
                                  <a:gd name="T0" fmla="+- 0 2951 2695"/>
                                  <a:gd name="T1" fmla="*/ T0 w 512"/>
                                  <a:gd name="T2" fmla="+- 0 541 30"/>
                                  <a:gd name="T3" fmla="*/ 541 h 512"/>
                                  <a:gd name="T4" fmla="+- 0 3019 2695"/>
                                  <a:gd name="T5" fmla="*/ T4 w 512"/>
                                  <a:gd name="T6" fmla="+- 0 532 30"/>
                                  <a:gd name="T7" fmla="*/ 532 h 512"/>
                                  <a:gd name="T8" fmla="+- 0 3080 2695"/>
                                  <a:gd name="T9" fmla="*/ T8 w 512"/>
                                  <a:gd name="T10" fmla="+- 0 507 30"/>
                                  <a:gd name="T11" fmla="*/ 507 h 512"/>
                                  <a:gd name="T12" fmla="+- 0 3131 2695"/>
                                  <a:gd name="T13" fmla="*/ T12 w 512"/>
                                  <a:gd name="T14" fmla="+- 0 467 30"/>
                                  <a:gd name="T15" fmla="*/ 467 h 512"/>
                                  <a:gd name="T16" fmla="+- 0 3171 2695"/>
                                  <a:gd name="T17" fmla="*/ T16 w 512"/>
                                  <a:gd name="T18" fmla="+- 0 416 30"/>
                                  <a:gd name="T19" fmla="*/ 416 h 512"/>
                                  <a:gd name="T20" fmla="+- 0 3197 2695"/>
                                  <a:gd name="T21" fmla="*/ T20 w 512"/>
                                  <a:gd name="T22" fmla="+- 0 355 30"/>
                                  <a:gd name="T23" fmla="*/ 355 h 512"/>
                                  <a:gd name="T24" fmla="+- 0 3207 2695"/>
                                  <a:gd name="T25" fmla="*/ T24 w 512"/>
                                  <a:gd name="T26" fmla="+- 0 287 30"/>
                                  <a:gd name="T27" fmla="*/ 287 h 512"/>
                                  <a:gd name="T28" fmla="+- 0 3206 2695"/>
                                  <a:gd name="T29" fmla="*/ T28 w 512"/>
                                  <a:gd name="T30" fmla="+- 0 264 30"/>
                                  <a:gd name="T31" fmla="*/ 264 h 512"/>
                                  <a:gd name="T32" fmla="+- 0 3191 2695"/>
                                  <a:gd name="T33" fmla="*/ T32 w 512"/>
                                  <a:gd name="T34" fmla="+- 0 198 30"/>
                                  <a:gd name="T35" fmla="*/ 198 h 512"/>
                                  <a:gd name="T36" fmla="+- 0 3161 2695"/>
                                  <a:gd name="T37" fmla="*/ T36 w 512"/>
                                  <a:gd name="T38" fmla="+- 0 140 30"/>
                                  <a:gd name="T39" fmla="*/ 140 h 512"/>
                                  <a:gd name="T40" fmla="+- 0 3117 2695"/>
                                  <a:gd name="T41" fmla="*/ T40 w 512"/>
                                  <a:gd name="T42" fmla="+- 0 91 30"/>
                                  <a:gd name="T43" fmla="*/ 91 h 512"/>
                                  <a:gd name="T44" fmla="+- 0 3063 2695"/>
                                  <a:gd name="T45" fmla="*/ T44 w 512"/>
                                  <a:gd name="T46" fmla="+- 0 56 30"/>
                                  <a:gd name="T47" fmla="*/ 56 h 512"/>
                                  <a:gd name="T48" fmla="+- 0 3000 2695"/>
                                  <a:gd name="T49" fmla="*/ T48 w 512"/>
                                  <a:gd name="T50" fmla="+- 0 35 30"/>
                                  <a:gd name="T51" fmla="*/ 35 h 512"/>
                                  <a:gd name="T52" fmla="+- 0 2954 2695"/>
                                  <a:gd name="T53" fmla="*/ T52 w 512"/>
                                  <a:gd name="T54" fmla="+- 0 30 30"/>
                                  <a:gd name="T55" fmla="*/ 30 h 512"/>
                                  <a:gd name="T56" fmla="+- 0 2931 2695"/>
                                  <a:gd name="T57" fmla="*/ T56 w 512"/>
                                  <a:gd name="T58" fmla="+- 0 31 30"/>
                                  <a:gd name="T59" fmla="*/ 31 h 512"/>
                                  <a:gd name="T60" fmla="+- 0 2864 2695"/>
                                  <a:gd name="T61" fmla="*/ T60 w 512"/>
                                  <a:gd name="T62" fmla="+- 0 46 30"/>
                                  <a:gd name="T63" fmla="*/ 46 h 512"/>
                                  <a:gd name="T64" fmla="+- 0 2806 2695"/>
                                  <a:gd name="T65" fmla="*/ T64 w 512"/>
                                  <a:gd name="T66" fmla="+- 0 76 30"/>
                                  <a:gd name="T67" fmla="*/ 76 h 512"/>
                                  <a:gd name="T68" fmla="+- 0 2757 2695"/>
                                  <a:gd name="T69" fmla="*/ T68 w 512"/>
                                  <a:gd name="T70" fmla="+- 0 119 30"/>
                                  <a:gd name="T71" fmla="*/ 119 h 512"/>
                                  <a:gd name="T72" fmla="+- 0 2721 2695"/>
                                  <a:gd name="T73" fmla="*/ T72 w 512"/>
                                  <a:gd name="T74" fmla="+- 0 173 30"/>
                                  <a:gd name="T75" fmla="*/ 173 h 512"/>
                                  <a:gd name="T76" fmla="+- 0 2700 2695"/>
                                  <a:gd name="T77" fmla="*/ T76 w 512"/>
                                  <a:gd name="T78" fmla="+- 0 236 30"/>
                                  <a:gd name="T79" fmla="*/ 236 h 512"/>
                                  <a:gd name="T80" fmla="+- 0 2695 2695"/>
                                  <a:gd name="T81" fmla="*/ T80 w 512"/>
                                  <a:gd name="T82" fmla="+- 0 281 30"/>
                                  <a:gd name="T83" fmla="*/ 281 h 512"/>
                                  <a:gd name="T84" fmla="+- 0 2696 2695"/>
                                  <a:gd name="T85" fmla="*/ T84 w 512"/>
                                  <a:gd name="T86" fmla="+- 0 305 30"/>
                                  <a:gd name="T87" fmla="*/ 305 h 512"/>
                                  <a:gd name="T88" fmla="+- 0 2711 2695"/>
                                  <a:gd name="T89" fmla="*/ T88 w 512"/>
                                  <a:gd name="T90" fmla="+- 0 372 30"/>
                                  <a:gd name="T91" fmla="*/ 372 h 512"/>
                                  <a:gd name="T92" fmla="+- 0 2741 2695"/>
                                  <a:gd name="T93" fmla="*/ T92 w 512"/>
                                  <a:gd name="T94" fmla="+- 0 430 30"/>
                                  <a:gd name="T95" fmla="*/ 430 h 512"/>
                                  <a:gd name="T96" fmla="+- 0 2784 2695"/>
                                  <a:gd name="T97" fmla="*/ T96 w 512"/>
                                  <a:gd name="T98" fmla="+- 0 479 30"/>
                                  <a:gd name="T99" fmla="*/ 479 h 512"/>
                                  <a:gd name="T100" fmla="+- 0 2838 2695"/>
                                  <a:gd name="T101" fmla="*/ T100 w 512"/>
                                  <a:gd name="T102" fmla="+- 0 515 30"/>
                                  <a:gd name="T103" fmla="*/ 515 h 512"/>
                                  <a:gd name="T104" fmla="+- 0 2900 2695"/>
                                  <a:gd name="T105" fmla="*/ T104 w 512"/>
                                  <a:gd name="T106" fmla="+- 0 536 30"/>
                                  <a:gd name="T107" fmla="*/ 536 h 512"/>
                                  <a:gd name="T108" fmla="+- 0 2951 2695"/>
                                  <a:gd name="T109" fmla="*/ T108 w 512"/>
                                  <a:gd name="T110" fmla="+- 0 541 30"/>
                                  <a:gd name="T111" fmla="*/ 541 h 512"/>
                                </a:gdLst>
                                <a:ahLst/>
                                <a:cxnLst>
                                  <a:cxn ang="0">
                                    <a:pos x="T1" y="T3"/>
                                  </a:cxn>
                                  <a:cxn ang="0">
                                    <a:pos x="T5" y="T7"/>
                                  </a:cxn>
                                  <a:cxn ang="0">
                                    <a:pos x="T9" y="T11"/>
                                  </a:cxn>
                                  <a:cxn ang="0">
                                    <a:pos x="T13" y="T15"/>
                                  </a:cxn>
                                  <a:cxn ang="0">
                                    <a:pos x="T17" y="T19"/>
                                  </a:cxn>
                                  <a:cxn ang="0">
                                    <a:pos x="T21" y="T23"/>
                                  </a:cxn>
                                  <a:cxn ang="0">
                                    <a:pos x="T25" y="T27"/>
                                  </a:cxn>
                                  <a:cxn ang="0">
                                    <a:pos x="T29" y="T31"/>
                                  </a:cxn>
                                  <a:cxn ang="0">
                                    <a:pos x="T33" y="T35"/>
                                  </a:cxn>
                                  <a:cxn ang="0">
                                    <a:pos x="T37" y="T39"/>
                                  </a:cxn>
                                  <a:cxn ang="0">
                                    <a:pos x="T41" y="T43"/>
                                  </a:cxn>
                                  <a:cxn ang="0">
                                    <a:pos x="T45" y="T47"/>
                                  </a:cxn>
                                  <a:cxn ang="0">
                                    <a:pos x="T49" y="T51"/>
                                  </a:cxn>
                                  <a:cxn ang="0">
                                    <a:pos x="T53" y="T55"/>
                                  </a:cxn>
                                  <a:cxn ang="0">
                                    <a:pos x="T57" y="T59"/>
                                  </a:cxn>
                                  <a:cxn ang="0">
                                    <a:pos x="T61" y="T63"/>
                                  </a:cxn>
                                  <a:cxn ang="0">
                                    <a:pos x="T65" y="T67"/>
                                  </a:cxn>
                                  <a:cxn ang="0">
                                    <a:pos x="T69" y="T71"/>
                                  </a:cxn>
                                  <a:cxn ang="0">
                                    <a:pos x="T73" y="T75"/>
                                  </a:cxn>
                                  <a:cxn ang="0">
                                    <a:pos x="T77" y="T79"/>
                                  </a:cxn>
                                  <a:cxn ang="0">
                                    <a:pos x="T81" y="T83"/>
                                  </a:cxn>
                                  <a:cxn ang="0">
                                    <a:pos x="T85" y="T87"/>
                                  </a:cxn>
                                  <a:cxn ang="0">
                                    <a:pos x="T89" y="T91"/>
                                  </a:cxn>
                                  <a:cxn ang="0">
                                    <a:pos x="T93" y="T95"/>
                                  </a:cxn>
                                  <a:cxn ang="0">
                                    <a:pos x="T97" y="T99"/>
                                  </a:cxn>
                                  <a:cxn ang="0">
                                    <a:pos x="T101" y="T103"/>
                                  </a:cxn>
                                  <a:cxn ang="0">
                                    <a:pos x="T105" y="T107"/>
                                  </a:cxn>
                                  <a:cxn ang="0">
                                    <a:pos x="T109" y="T111"/>
                                  </a:cxn>
                                </a:cxnLst>
                                <a:rect l="0" t="0" r="r" b="b"/>
                                <a:pathLst>
                                  <a:path w="512" h="512">
                                    <a:moveTo>
                                      <a:pt x="256" y="511"/>
                                    </a:moveTo>
                                    <a:lnTo>
                                      <a:pt x="324" y="502"/>
                                    </a:lnTo>
                                    <a:lnTo>
                                      <a:pt x="385" y="477"/>
                                    </a:lnTo>
                                    <a:lnTo>
                                      <a:pt x="436" y="437"/>
                                    </a:lnTo>
                                    <a:lnTo>
                                      <a:pt x="476" y="386"/>
                                    </a:lnTo>
                                    <a:lnTo>
                                      <a:pt x="502" y="325"/>
                                    </a:lnTo>
                                    <a:lnTo>
                                      <a:pt x="512" y="257"/>
                                    </a:lnTo>
                                    <a:lnTo>
                                      <a:pt x="511" y="234"/>
                                    </a:lnTo>
                                    <a:lnTo>
                                      <a:pt x="496" y="168"/>
                                    </a:lnTo>
                                    <a:lnTo>
                                      <a:pt x="466" y="110"/>
                                    </a:lnTo>
                                    <a:lnTo>
                                      <a:pt x="422" y="61"/>
                                    </a:lnTo>
                                    <a:lnTo>
                                      <a:pt x="368" y="26"/>
                                    </a:lnTo>
                                    <a:lnTo>
                                      <a:pt x="305" y="5"/>
                                    </a:lnTo>
                                    <a:lnTo>
                                      <a:pt x="259" y="0"/>
                                    </a:lnTo>
                                    <a:lnTo>
                                      <a:pt x="236" y="1"/>
                                    </a:lnTo>
                                    <a:lnTo>
                                      <a:pt x="169" y="16"/>
                                    </a:lnTo>
                                    <a:lnTo>
                                      <a:pt x="111" y="46"/>
                                    </a:lnTo>
                                    <a:lnTo>
                                      <a:pt x="62" y="89"/>
                                    </a:lnTo>
                                    <a:lnTo>
                                      <a:pt x="26" y="143"/>
                                    </a:lnTo>
                                    <a:lnTo>
                                      <a:pt x="5" y="206"/>
                                    </a:lnTo>
                                    <a:lnTo>
                                      <a:pt x="0" y="251"/>
                                    </a:lnTo>
                                    <a:lnTo>
                                      <a:pt x="1" y="275"/>
                                    </a:lnTo>
                                    <a:lnTo>
                                      <a:pt x="16" y="342"/>
                                    </a:lnTo>
                                    <a:lnTo>
                                      <a:pt x="46" y="400"/>
                                    </a:lnTo>
                                    <a:lnTo>
                                      <a:pt x="89" y="449"/>
                                    </a:lnTo>
                                    <a:lnTo>
                                      <a:pt x="143" y="485"/>
                                    </a:lnTo>
                                    <a:lnTo>
                                      <a:pt x="205" y="506"/>
                                    </a:lnTo>
                                    <a:lnTo>
                                      <a:pt x="256" y="511"/>
                                    </a:lnTo>
                                    <a:close/>
                                  </a:path>
                                </a:pathLst>
                              </a:custGeom>
                              <a:noFill/>
                              <a:ln w="38100">
                                <a:solidFill>
                                  <a:schemeClr val="tx1"/>
                                </a:solidFill>
                                <a:round/>
                                <a:headEnd/>
                                <a:tailEnd/>
                              </a:ln>
                              <a:extLst/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14" name="Group 14"/>
                          <wpg:cNvGrpSpPr>
                            <a:grpSpLocks/>
                          </wpg:cNvGrpSpPr>
                          <wpg:grpSpPr bwMode="auto">
                            <a:xfrm>
                              <a:off x="376626" y="1357278"/>
                              <a:ext cx="46355" cy="160655"/>
                              <a:chOff x="376626" y="1357278"/>
                              <a:chExt cx="73" cy="253"/>
                            </a:xfrm>
                            <a:solidFill>
                              <a:srgbClr val="58A618"/>
                            </a:solidFill>
                          </wpg:grpSpPr>
                          <wps:wsp>
                            <wps:cNvPr id="15" name="Freeform 15"/>
                            <wps:cNvSpPr>
                              <a:spLocks/>
                            </wps:cNvSpPr>
                            <wps:spPr bwMode="auto">
                              <a:xfrm>
                                <a:off x="376626" y="1357278"/>
                                <a:ext cx="73" cy="253"/>
                              </a:xfrm>
                              <a:custGeom>
                                <a:avLst/>
                                <a:gdLst>
                                  <a:gd name="T0" fmla="+- 0 2948 2948"/>
                                  <a:gd name="T1" fmla="*/ T0 w 73"/>
                                  <a:gd name="T2" fmla="+- 0 132 132"/>
                                  <a:gd name="T3" fmla="*/ 132 h 253"/>
                                  <a:gd name="T4" fmla="+- 0 2948 2948"/>
                                  <a:gd name="T5" fmla="*/ T4 w 73"/>
                                  <a:gd name="T6" fmla="+- 0 324 132"/>
                                  <a:gd name="T7" fmla="*/ 324 h 253"/>
                                  <a:gd name="T8" fmla="+- 0 3020 2948"/>
                                  <a:gd name="T9" fmla="*/ T8 w 73"/>
                                  <a:gd name="T10" fmla="+- 0 384 132"/>
                                  <a:gd name="T11" fmla="*/ 384 h 253"/>
                                </a:gdLst>
                                <a:ahLst/>
                                <a:cxnLst>
                                  <a:cxn ang="0">
                                    <a:pos x="T1" y="T3"/>
                                  </a:cxn>
                                  <a:cxn ang="0">
                                    <a:pos x="T5" y="T7"/>
                                  </a:cxn>
                                  <a:cxn ang="0">
                                    <a:pos x="T9" y="T11"/>
                                  </a:cxn>
                                </a:cxnLst>
                                <a:rect l="0" t="0" r="r" b="b"/>
                                <a:pathLst>
                                  <a:path w="73" h="253">
                                    <a:moveTo>
                                      <a:pt x="0" y="0"/>
                                    </a:moveTo>
                                    <a:lnTo>
                                      <a:pt x="0" y="192"/>
                                    </a:lnTo>
                                    <a:lnTo>
                                      <a:pt x="72" y="252"/>
                                    </a:lnTo>
                                  </a:path>
                                </a:pathLst>
                              </a:custGeom>
                              <a:solidFill>
                                <a:srgbClr val="50B948"/>
                              </a:solidFill>
                              <a:ln w="38100">
                                <a:solidFill>
                                  <a:schemeClr val="tx1"/>
                                </a:solidFill>
                                <a:round/>
                                <a:headEnd/>
                                <a:tailEnd/>
                              </a:ln>
                              <a:extLst/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</wpg:grpSp>
                      <wpg:grpSp>
                        <wpg:cNvPr id="7" name="Group 7"/>
                        <wpg:cNvGrpSpPr/>
                        <wpg:grpSpPr>
                          <a:xfrm>
                            <a:off x="2725386" y="1249257"/>
                            <a:ext cx="252730" cy="362585"/>
                            <a:chOff x="2725386" y="1249257"/>
                            <a:chExt cx="252730" cy="362585"/>
                          </a:xfrm>
                        </wpg:grpSpPr>
                        <wpg:grpSp>
                          <wpg:cNvPr id="10" name="Group 10"/>
                          <wpg:cNvGrpSpPr>
                            <a:grpSpLocks/>
                          </wpg:cNvGrpSpPr>
                          <wpg:grpSpPr bwMode="auto">
                            <a:xfrm>
                              <a:off x="2725386" y="1249257"/>
                              <a:ext cx="252730" cy="362585"/>
                              <a:chOff x="3310568" y="1286663"/>
                              <a:chExt cx="398" cy="571"/>
                            </a:xfrm>
                            <a:solidFill>
                              <a:srgbClr val="58A618"/>
                            </a:solidFill>
                          </wpg:grpSpPr>
                          <wps:wsp>
                            <wps:cNvPr id="12" name="Freeform 12"/>
                            <wps:cNvSpPr>
                              <a:spLocks/>
                            </wps:cNvSpPr>
                            <wps:spPr bwMode="auto">
                              <a:xfrm>
                                <a:off x="3310568" y="1286663"/>
                                <a:ext cx="398" cy="571"/>
                              </a:xfrm>
                              <a:custGeom>
                                <a:avLst/>
                                <a:gdLst>
                                  <a:gd name="T0" fmla="+- 0 6561 6335"/>
                                  <a:gd name="T1" fmla="*/ T0 w 426"/>
                                  <a:gd name="T2" fmla="*/ 0 h 571"/>
                                  <a:gd name="T3" fmla="+- 0 6488 6335"/>
                                  <a:gd name="T4" fmla="*/ T3 w 426"/>
                                  <a:gd name="T5" fmla="*/ 10 h 571"/>
                                  <a:gd name="T6" fmla="+- 0 6425 6335"/>
                                  <a:gd name="T7" fmla="*/ T6 w 426"/>
                                  <a:gd name="T8" fmla="*/ 38 h 571"/>
                                  <a:gd name="T9" fmla="+- 0 6377 6335"/>
                                  <a:gd name="T10" fmla="*/ T9 w 426"/>
                                  <a:gd name="T11" fmla="*/ 81 h 571"/>
                                  <a:gd name="T12" fmla="+- 0 6346 6335"/>
                                  <a:gd name="T13" fmla="*/ T12 w 426"/>
                                  <a:gd name="T14" fmla="*/ 135 h 571"/>
                                  <a:gd name="T15" fmla="+- 0 6335 6335"/>
                                  <a:gd name="T16" fmla="*/ T15 w 426"/>
                                  <a:gd name="T17" fmla="*/ 197 h 571"/>
                                  <a:gd name="T18" fmla="+- 0 6337 6335"/>
                                  <a:gd name="T19" fmla="*/ T18 w 426"/>
                                  <a:gd name="T20" fmla="*/ 215 h 571"/>
                                  <a:gd name="T21" fmla="+- 0 6357 6335"/>
                                  <a:gd name="T22" fmla="*/ T21 w 426"/>
                                  <a:gd name="T23" fmla="*/ 279 h 571"/>
                                  <a:gd name="T24" fmla="+- 0 6395 6335"/>
                                  <a:gd name="T25" fmla="*/ T24 w 426"/>
                                  <a:gd name="T26" fmla="*/ 352 h 571"/>
                                  <a:gd name="T27" fmla="+- 0 6441 6335"/>
                                  <a:gd name="T28" fmla="*/ T27 w 426"/>
                                  <a:gd name="T29" fmla="*/ 426 h 571"/>
                                  <a:gd name="T30" fmla="+- 0 6488 6335"/>
                                  <a:gd name="T31" fmla="*/ T30 w 426"/>
                                  <a:gd name="T32" fmla="*/ 493 h 571"/>
                                  <a:gd name="T33" fmla="+- 0 6525 6335"/>
                                  <a:gd name="T34" fmla="*/ T33 w 426"/>
                                  <a:gd name="T35" fmla="*/ 543 h 571"/>
                                  <a:gd name="T36" fmla="+- 0 6548 6335"/>
                                  <a:gd name="T37" fmla="*/ T36 w 426"/>
                                  <a:gd name="T38" fmla="*/ 571 h 571"/>
                                  <a:gd name="T39" fmla="+- 0 6630 6335"/>
                                  <a:gd name="T40" fmla="*/ T39 w 426"/>
                                  <a:gd name="T41" fmla="*/ 470 h 571"/>
                                  <a:gd name="T42" fmla="+- 0 6670 6335"/>
                                  <a:gd name="T43" fmla="*/ T42 w 426"/>
                                  <a:gd name="T44" fmla="*/ 418 h 571"/>
                                  <a:gd name="T45" fmla="+- 0 6714 6335"/>
                                  <a:gd name="T46" fmla="*/ T45 w 426"/>
                                  <a:gd name="T47" fmla="*/ 359 h 571"/>
                                  <a:gd name="T48" fmla="+- 0 6747 6335"/>
                                  <a:gd name="T49" fmla="*/ T48 w 426"/>
                                  <a:gd name="T50" fmla="*/ 302 h 571"/>
                                  <a:gd name="T51" fmla="+- 0 6759 6335"/>
                                  <a:gd name="T52" fmla="*/ T51 w 426"/>
                                  <a:gd name="T53" fmla="*/ 242 h 571"/>
                                  <a:gd name="T54" fmla="+- 0 6760 6335"/>
                                  <a:gd name="T55" fmla="*/ T54 w 426"/>
                                  <a:gd name="T56" fmla="*/ 197 h 571"/>
                                  <a:gd name="T57" fmla="+- 0 6759 6335"/>
                                  <a:gd name="T58" fmla="*/ T57 w 426"/>
                                  <a:gd name="T59" fmla="*/ 177 h 571"/>
                                  <a:gd name="T60" fmla="+- 0 6740 6335"/>
                                  <a:gd name="T61" fmla="*/ T60 w 426"/>
                                  <a:gd name="T62" fmla="*/ 115 h 571"/>
                                  <a:gd name="T63" fmla="+- 0 6702 6335"/>
                                  <a:gd name="T64" fmla="*/ T63 w 426"/>
                                  <a:gd name="T65" fmla="*/ 63 h 571"/>
                                  <a:gd name="T66" fmla="+- 0 6649 6335"/>
                                  <a:gd name="T67" fmla="*/ T66 w 426"/>
                                  <a:gd name="T68" fmla="*/ 24 h 571"/>
                                  <a:gd name="T69" fmla="+- 0 6584 6335"/>
                                  <a:gd name="T70" fmla="*/ T69 w 426"/>
                                  <a:gd name="T71" fmla="*/ 3 h 571"/>
                                  <a:gd name="T72" fmla="+- 0 6561 6335"/>
                                  <a:gd name="T73" fmla="*/ T72 w 426"/>
                                  <a:gd name="T74" fmla="*/ 0 h 571"/>
                                </a:gdLst>
                                <a:ahLst/>
                                <a:cxnLst>
                                  <a:cxn ang="0">
                                    <a:pos x="T1" y="T2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7" y="T8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3" y="T14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9" y="T20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5" y="T26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1" y="T32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7" y="T38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3" y="T44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9" y="T50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5" y="T56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1" y="T62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7" y="T68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3" y="T74"/>
                                  </a:cxn>
                                </a:cxnLst>
                                <a:rect l="0" t="0" r="r" b="b"/>
                                <a:pathLst>
                                  <a:path w="426" h="571">
                                    <a:moveTo>
                                      <a:pt x="226" y="0"/>
                                    </a:moveTo>
                                    <a:lnTo>
                                      <a:pt x="153" y="10"/>
                                    </a:lnTo>
                                    <a:lnTo>
                                      <a:pt x="90" y="38"/>
                                    </a:lnTo>
                                    <a:lnTo>
                                      <a:pt x="42" y="81"/>
                                    </a:lnTo>
                                    <a:lnTo>
                                      <a:pt x="11" y="135"/>
                                    </a:lnTo>
                                    <a:lnTo>
                                      <a:pt x="0" y="197"/>
                                    </a:lnTo>
                                    <a:lnTo>
                                      <a:pt x="2" y="215"/>
                                    </a:lnTo>
                                    <a:lnTo>
                                      <a:pt x="22" y="279"/>
                                    </a:lnTo>
                                    <a:lnTo>
                                      <a:pt x="60" y="352"/>
                                    </a:lnTo>
                                    <a:lnTo>
                                      <a:pt x="106" y="426"/>
                                    </a:lnTo>
                                    <a:lnTo>
                                      <a:pt x="153" y="493"/>
                                    </a:lnTo>
                                    <a:lnTo>
                                      <a:pt x="190" y="543"/>
                                    </a:lnTo>
                                    <a:lnTo>
                                      <a:pt x="213" y="571"/>
                                    </a:lnTo>
                                    <a:lnTo>
                                      <a:pt x="295" y="470"/>
                                    </a:lnTo>
                                    <a:lnTo>
                                      <a:pt x="335" y="418"/>
                                    </a:lnTo>
                                    <a:lnTo>
                                      <a:pt x="379" y="359"/>
                                    </a:lnTo>
                                    <a:lnTo>
                                      <a:pt x="412" y="302"/>
                                    </a:lnTo>
                                    <a:lnTo>
                                      <a:pt x="424" y="242"/>
                                    </a:lnTo>
                                    <a:lnTo>
                                      <a:pt x="425" y="197"/>
                                    </a:lnTo>
                                    <a:lnTo>
                                      <a:pt x="424" y="177"/>
                                    </a:lnTo>
                                    <a:lnTo>
                                      <a:pt x="405" y="115"/>
                                    </a:lnTo>
                                    <a:lnTo>
                                      <a:pt x="367" y="63"/>
                                    </a:lnTo>
                                    <a:lnTo>
                                      <a:pt x="314" y="24"/>
                                    </a:lnTo>
                                    <a:lnTo>
                                      <a:pt x="249" y="3"/>
                                    </a:lnTo>
                                    <a:lnTo>
                                      <a:pt x="226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tx1"/>
                              </a:solidFill>
                              <a:ln w="9525">
                                <a:solidFill>
                                  <a:schemeClr val="tx1"/>
                                </a:solidFill>
                                <a:round/>
                                <a:headEnd/>
                                <a:tailEnd/>
                              </a:ln>
                              <a:extLst/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s:wsp>
                          <wps:cNvPr id="11" name="Freeform 11"/>
                          <wps:cNvSpPr>
                            <a:spLocks/>
                          </wps:cNvSpPr>
                          <wps:spPr bwMode="auto">
                            <a:xfrm>
                              <a:off x="2812770" y="1308491"/>
                              <a:ext cx="151238" cy="160020"/>
                            </a:xfrm>
                            <a:custGeom>
                              <a:avLst/>
                              <a:gdLst>
                                <a:gd name="T0" fmla="+- 0 6564 6422"/>
                                <a:gd name="T1" fmla="*/ T0 w 251"/>
                                <a:gd name="T2" fmla="+- 0 80 80"/>
                                <a:gd name="T3" fmla="*/ 80 h 252"/>
                                <a:gd name="T4" fmla="+- 0 6493 6422"/>
                                <a:gd name="T5" fmla="*/ T4 w 251"/>
                                <a:gd name="T6" fmla="+- 0 95 80"/>
                                <a:gd name="T7" fmla="*/ 95 h 252"/>
                                <a:gd name="T8" fmla="+- 0 6444 6422"/>
                                <a:gd name="T9" fmla="*/ T8 w 251"/>
                                <a:gd name="T10" fmla="+- 0 135 80"/>
                                <a:gd name="T11" fmla="*/ 135 h 252"/>
                                <a:gd name="T12" fmla="+- 0 6422 6422"/>
                                <a:gd name="T13" fmla="*/ T12 w 251"/>
                                <a:gd name="T14" fmla="+- 0 193 80"/>
                                <a:gd name="T15" fmla="*/ 193 h 252"/>
                                <a:gd name="T16" fmla="+- 0 6423 6422"/>
                                <a:gd name="T17" fmla="*/ T16 w 251"/>
                                <a:gd name="T18" fmla="+- 0 218 80"/>
                                <a:gd name="T19" fmla="*/ 218 h 252"/>
                                <a:gd name="T20" fmla="+- 0 6448 6422"/>
                                <a:gd name="T21" fmla="*/ T20 w 251"/>
                                <a:gd name="T22" fmla="+- 0 282 80"/>
                                <a:gd name="T23" fmla="*/ 282 h 252"/>
                                <a:gd name="T24" fmla="+- 0 6497 6422"/>
                                <a:gd name="T25" fmla="*/ T24 w 251"/>
                                <a:gd name="T26" fmla="+- 0 322 80"/>
                                <a:gd name="T27" fmla="*/ 322 h 252"/>
                                <a:gd name="T28" fmla="+- 0 6548 6422"/>
                                <a:gd name="T29" fmla="*/ T28 w 251"/>
                                <a:gd name="T30" fmla="+- 0 332 80"/>
                                <a:gd name="T31" fmla="*/ 332 h 252"/>
                                <a:gd name="T32" fmla="+- 0 6570 6422"/>
                                <a:gd name="T33" fmla="*/ T32 w 251"/>
                                <a:gd name="T34" fmla="+- 0 330 80"/>
                                <a:gd name="T35" fmla="*/ 330 h 252"/>
                                <a:gd name="T36" fmla="+- 0 6629 6422"/>
                                <a:gd name="T37" fmla="*/ T36 w 251"/>
                                <a:gd name="T38" fmla="+- 0 302 80"/>
                                <a:gd name="T39" fmla="*/ 302 h 252"/>
                                <a:gd name="T40" fmla="+- 0 6666 6422"/>
                                <a:gd name="T41" fmla="*/ T40 w 251"/>
                                <a:gd name="T42" fmla="+- 0 249 80"/>
                                <a:gd name="T43" fmla="*/ 249 h 252"/>
                                <a:gd name="T44" fmla="+- 0 6672 6422"/>
                                <a:gd name="T45" fmla="*/ T44 w 251"/>
                                <a:gd name="T46" fmla="+- 0 227 80"/>
                                <a:gd name="T47" fmla="*/ 227 h 252"/>
                                <a:gd name="T48" fmla="+- 0 6671 6422"/>
                                <a:gd name="T49" fmla="*/ T48 w 251"/>
                                <a:gd name="T50" fmla="+- 0 201 80"/>
                                <a:gd name="T51" fmla="*/ 201 h 252"/>
                                <a:gd name="T52" fmla="+- 0 6648 6422"/>
                                <a:gd name="T53" fmla="*/ T52 w 251"/>
                                <a:gd name="T54" fmla="+- 0 134 80"/>
                                <a:gd name="T55" fmla="*/ 134 h 252"/>
                                <a:gd name="T56" fmla="+- 0 6603 6422"/>
                                <a:gd name="T57" fmla="*/ T56 w 251"/>
                                <a:gd name="T58" fmla="+- 0 93 80"/>
                                <a:gd name="T59" fmla="*/ 93 h 252"/>
                                <a:gd name="T60" fmla="+- 0 6564 6422"/>
                                <a:gd name="T61" fmla="*/ T60 w 251"/>
                                <a:gd name="T62" fmla="+- 0 80 80"/>
                                <a:gd name="T63" fmla="*/ 80 h 25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</a:cxnLst>
                              <a:rect l="0" t="0" r="r" b="b"/>
                              <a:pathLst>
                                <a:path w="251" h="252">
                                  <a:moveTo>
                                    <a:pt x="142" y="0"/>
                                  </a:moveTo>
                                  <a:lnTo>
                                    <a:pt x="71" y="15"/>
                                  </a:lnTo>
                                  <a:lnTo>
                                    <a:pt x="22" y="55"/>
                                  </a:lnTo>
                                  <a:lnTo>
                                    <a:pt x="0" y="113"/>
                                  </a:lnTo>
                                  <a:lnTo>
                                    <a:pt x="1" y="138"/>
                                  </a:lnTo>
                                  <a:lnTo>
                                    <a:pt x="26" y="202"/>
                                  </a:lnTo>
                                  <a:lnTo>
                                    <a:pt x="75" y="242"/>
                                  </a:lnTo>
                                  <a:lnTo>
                                    <a:pt x="126" y="252"/>
                                  </a:lnTo>
                                  <a:lnTo>
                                    <a:pt x="148" y="250"/>
                                  </a:lnTo>
                                  <a:lnTo>
                                    <a:pt x="207" y="222"/>
                                  </a:lnTo>
                                  <a:lnTo>
                                    <a:pt x="244" y="169"/>
                                  </a:lnTo>
                                  <a:lnTo>
                                    <a:pt x="250" y="147"/>
                                  </a:lnTo>
                                  <a:lnTo>
                                    <a:pt x="249" y="121"/>
                                  </a:lnTo>
                                  <a:lnTo>
                                    <a:pt x="226" y="54"/>
                                  </a:lnTo>
                                  <a:lnTo>
                                    <a:pt x="181" y="13"/>
                                  </a:lnTo>
                                  <a:lnTo>
                                    <a:pt x="142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8" name="Text Box 27"/>
                        <wps:cNvSpPr txBox="1">
                          <a:spLocks noChangeArrowheads="1"/>
                        </wps:cNvSpPr>
                        <wps:spPr bwMode="auto">
                          <a:xfrm>
                            <a:off x="3012647" y="1219284"/>
                            <a:ext cx="4252240" cy="142968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0A3FD3" w:rsidRPr="006755D5" w:rsidRDefault="000A3FD3" w:rsidP="00890946">
                              <w:pPr>
                                <w:pStyle w:val="HSCIHeading2"/>
                                <w:spacing w:after="0"/>
                                <w:rPr>
                                  <w:color w:val="auto"/>
                                  <w:sz w:val="20"/>
                                </w:rPr>
                              </w:pPr>
                              <w:r w:rsidRPr="00860BD9">
                                <w:t>Location</w:t>
                              </w:r>
                            </w:p>
                            <w:p w:rsidR="000A3FD3" w:rsidRPr="00890946" w:rsidRDefault="000A3FD3" w:rsidP="00E255BC">
                              <w:pPr>
                                <w:pStyle w:val="Body-CSI"/>
                                <w:spacing w:before="0"/>
                                <w:jc w:val="left"/>
                                <w:rPr>
                                  <w:rFonts w:ascii="Georgia" w:hAnsi="Georgia" w:cs="Times New Roman"/>
                                  <w:bCs/>
                                  <w:sz w:val="20"/>
                                  <w:szCs w:val="26"/>
                                </w:rPr>
                              </w:pPr>
                              <w:r w:rsidRPr="00890946">
                                <w:rPr>
                                  <w:rFonts w:ascii="Georgia" w:hAnsi="Georgia" w:cs="Times New Roman"/>
                                  <w:bCs/>
                                  <w:sz w:val="20"/>
                                  <w:szCs w:val="26"/>
                                </w:rPr>
                                <w:t>Spark Policy Institute, 2717</w:t>
                              </w:r>
                              <w:r>
                                <w:rPr>
                                  <w:rFonts w:ascii="Georgia" w:hAnsi="Georgia" w:cs="Times New Roman"/>
                                  <w:bCs/>
                                  <w:sz w:val="20"/>
                                  <w:szCs w:val="26"/>
                                </w:rPr>
                                <w:t xml:space="preserve"> </w:t>
                              </w:r>
                              <w:r w:rsidRPr="00890946">
                                <w:rPr>
                                  <w:rFonts w:ascii="Georgia" w:hAnsi="Georgia" w:cs="Times New Roman"/>
                                  <w:bCs/>
                                  <w:sz w:val="20"/>
                                  <w:szCs w:val="26"/>
                                </w:rPr>
                                <w:t>Welton St. Denver, CO 80205</w:t>
                              </w:r>
                            </w:p>
                            <w:p w:rsidR="000A3FD3" w:rsidRPr="00890946" w:rsidRDefault="000A3FD3" w:rsidP="00563D88">
                              <w:pPr>
                                <w:pStyle w:val="Body-CSI"/>
                                <w:spacing w:before="0"/>
                                <w:rPr>
                                  <w:rStyle w:val="Level3HeadingChar"/>
                                  <w:rFonts w:ascii="Georgia" w:eastAsia="Times New Roman" w:hAnsi="Georgia" w:cs="Times New Roman"/>
                                  <w:b w:val="0"/>
                                  <w:color w:val="auto"/>
                                  <w:sz w:val="20"/>
                                </w:rPr>
                              </w:pPr>
                              <w:r w:rsidRPr="00890946">
                                <w:rPr>
                                  <w:rStyle w:val="Level3HeadingChar"/>
                                  <w:rFonts w:ascii="Georgia" w:eastAsia="Times New Roman" w:hAnsi="Georgia" w:cs="Times New Roman"/>
                                  <w:b w:val="0"/>
                                  <w:color w:val="auto"/>
                                  <w:sz w:val="20"/>
                                </w:rPr>
                                <w:t>For remote participation:</w:t>
                              </w:r>
                            </w:p>
                            <w:p w:rsidR="000A3FD3" w:rsidRPr="00731575" w:rsidRDefault="00D63677" w:rsidP="00563D88">
                              <w:pPr>
                                <w:pStyle w:val="Body-CSI"/>
                                <w:spacing w:before="0"/>
                                <w:rPr>
                                  <w:rStyle w:val="Level3HeadingChar"/>
                                  <w:rFonts w:ascii="Georgia" w:eastAsia="Times New Roman" w:hAnsi="Georgia" w:cs="Times New Roman"/>
                                  <w:b w:val="0"/>
                                  <w:color w:val="auto"/>
                                  <w:sz w:val="20"/>
                                </w:rPr>
                              </w:pPr>
                              <w:hyperlink r:id="rId7" w:history="1">
                                <w:r w:rsidR="000A3FD3" w:rsidRPr="00731575">
                                  <w:rPr>
                                    <w:rStyle w:val="Hyperlink"/>
                                    <w:rFonts w:ascii="Georgia" w:hAnsi="Georgia" w:cs="Times New Roman"/>
                                    <w:sz w:val="20"/>
                                    <w:szCs w:val="26"/>
                                  </w:rPr>
                                  <w:t>https://global.gotomeeting.com/join/191114909</w:t>
                                </w:r>
                              </w:hyperlink>
                              <w:r w:rsidR="000A3FD3" w:rsidRPr="00731575">
                                <w:rPr>
                                  <w:rStyle w:val="Level3HeadingChar"/>
                                  <w:rFonts w:ascii="Georgia" w:eastAsia="Times New Roman" w:hAnsi="Georgia" w:cs="Times New Roman"/>
                                  <w:b w:val="0"/>
                                  <w:color w:val="auto"/>
                                  <w:sz w:val="20"/>
                                </w:rPr>
                                <w:t xml:space="preserve"> </w:t>
                              </w:r>
                            </w:p>
                            <w:p w:rsidR="000A3FD3" w:rsidRPr="00731575" w:rsidRDefault="000A3FD3" w:rsidP="00563D88">
                              <w:pPr>
                                <w:pStyle w:val="Body-CSI"/>
                                <w:spacing w:before="0"/>
                                <w:rPr>
                                  <w:rStyle w:val="Level3HeadingChar"/>
                                  <w:rFonts w:ascii="Georgia" w:eastAsia="Times New Roman" w:hAnsi="Georgia" w:cs="Times New Roman"/>
                                  <w:b w:val="0"/>
                                  <w:color w:val="auto"/>
                                  <w:sz w:val="20"/>
                                </w:rPr>
                              </w:pPr>
                              <w:r w:rsidRPr="00731575">
                                <w:rPr>
                                  <w:rStyle w:val="Level3HeadingChar"/>
                                  <w:rFonts w:ascii="Georgia" w:eastAsia="Times New Roman" w:hAnsi="Georgia" w:cs="Times New Roman"/>
                                  <w:b w:val="0"/>
                                  <w:color w:val="auto"/>
                                  <w:sz w:val="20"/>
                                </w:rPr>
                                <w:t>For audio, please dial in using your phone: (872) 240-3212</w:t>
                              </w:r>
                            </w:p>
                            <w:p w:rsidR="000A3FD3" w:rsidRPr="00890946" w:rsidRDefault="000A3FD3" w:rsidP="00563D88">
                              <w:pPr>
                                <w:pStyle w:val="Body-CSI"/>
                                <w:spacing w:before="0"/>
                                <w:jc w:val="left"/>
                                <w:rPr>
                                  <w:rFonts w:ascii="Georgia" w:hAnsi="Georgia" w:cs="Times New Roman"/>
                                  <w:bCs/>
                                  <w:sz w:val="20"/>
                                  <w:szCs w:val="26"/>
                                </w:rPr>
                              </w:pPr>
                              <w:r w:rsidRPr="00731575">
                                <w:rPr>
                                  <w:rStyle w:val="Level3HeadingChar"/>
                                  <w:rFonts w:ascii="Georgia" w:eastAsia="Times New Roman" w:hAnsi="Georgia" w:cs="Times New Roman"/>
                                  <w:b w:val="0"/>
                                  <w:color w:val="auto"/>
                                  <w:sz w:val="20"/>
                                </w:rPr>
                                <w:t>Access Code: 191-114-909</w:t>
                              </w:r>
                            </w:p>
                          </w:txbxContent>
                        </wps:txbx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9" name="TextBox 23"/>
                        <wps:cNvSpPr txBox="1"/>
                        <wps:spPr>
                          <a:xfrm>
                            <a:off x="129467" y="703881"/>
                            <a:ext cx="1747002" cy="32524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0A3FD3" w:rsidRPr="00890946" w:rsidRDefault="000A3FD3" w:rsidP="00860BD9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rFonts w:ascii="Helvetica" w:hAnsi="Helvetica"/>
                                </w:rPr>
                              </w:pPr>
                              <w:r w:rsidRPr="00890946">
                                <w:rPr>
                                  <w:rFonts w:ascii="Helvetica" w:hAnsi="Helvetica" w:cstheme="minorBidi"/>
                                  <w:b/>
                                  <w:bCs/>
                                  <w:color w:val="FFFFFF" w:themeColor="background1"/>
                                  <w:kern w:val="24"/>
                                  <w:sz w:val="32"/>
                                  <w:szCs w:val="32"/>
                                </w:rPr>
                                <w:t>When &amp; Where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24" o:spid="_x0000_s1027" style="position:absolute;margin-left:-40.5pt;margin-top:9.5pt;width:570.45pt;height:132.75pt;z-index:251664896;mso-width-relative:margin;mso-height-relative:margin" coordorigin="196,6191" coordsize="72452,202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">
                <v:shape id="Text Box 27" o:spid="_x0000_s1028" type="#_x0000_t202" style="position:absolute;left:6312;top:12192;width:20024;height:1158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ot7O8IA&#10;AADaAAAADwAAAGRycy9kb3ducmV2LnhtbESPQYvCMBSE74L/ITxhb5paWJFqFCmIIutB14u3Z/Ns&#10;i81LbaJ2/fVGEPY4zMw3zHTemkrcqXGlZQXDQQSCOLO65FzB4XfZH4NwHlljZZkU/JGD+azbmWKi&#10;7YN3dN/7XAQIuwQVFN7XiZQuK8igG9iaOHhn2xj0QTa51A0+AtxUMo6ikTRYclgosKa0oOyyvxkF&#10;m3S5xd0pNuNnla5+zov6ejh+K/XVaxcTEJ5a/x/+tNdaQQzvK+EGyNkL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6i3s7wgAAANoAAAAPAAAAAAAAAAAAAAAAAJgCAABkcnMvZG93&#10;bnJldi54bWxQSwUGAAAAAAQABAD1AAAAhwMAAAAA&#10;" filled="f" stroked="f" strokeweight=".5pt">
                  <v:textbox>
                    <w:txbxContent>
                      <w:p w:rsidR="000A3FD3" w:rsidRPr="00860BD9" w:rsidRDefault="000A3FD3" w:rsidP="00890946">
                        <w:pPr>
                          <w:pStyle w:val="HSCIHeading2"/>
                        </w:pPr>
                        <w:r w:rsidRPr="00860BD9">
                          <w:t>Date and Time</w:t>
                        </w:r>
                      </w:p>
                      <w:p w:rsidR="000A3FD3" w:rsidRPr="00890946" w:rsidRDefault="000A3FD3" w:rsidP="00AE7BAC">
                        <w:pPr>
                          <w:pStyle w:val="Body-CSI"/>
                          <w:spacing w:before="0"/>
                          <w:jc w:val="left"/>
                          <w:rPr>
                            <w:rFonts w:ascii="Georgia" w:hAnsi="Georgia"/>
                            <w:sz w:val="20"/>
                          </w:rPr>
                        </w:pPr>
                        <w:r>
                          <w:rPr>
                            <w:rFonts w:ascii="Georgia" w:hAnsi="Georgia"/>
                            <w:sz w:val="20"/>
                          </w:rPr>
                          <w:t>Tuesday</w:t>
                        </w:r>
                        <w:r w:rsidR="00902F13">
                          <w:rPr>
                            <w:rFonts w:ascii="Georgia" w:hAnsi="Georgia"/>
                            <w:sz w:val="20"/>
                          </w:rPr>
                          <w:t xml:space="preserve">, </w:t>
                        </w:r>
                        <w:r w:rsidR="002F1C9E">
                          <w:rPr>
                            <w:rFonts w:ascii="Georgia" w:hAnsi="Georgia"/>
                            <w:sz w:val="20"/>
                          </w:rPr>
                          <w:t>November 28</w:t>
                        </w:r>
                        <w:r>
                          <w:rPr>
                            <w:rFonts w:ascii="Georgia" w:hAnsi="Georgia"/>
                            <w:sz w:val="20"/>
                          </w:rPr>
                          <w:t>, 2017</w:t>
                        </w:r>
                      </w:p>
                      <w:p w:rsidR="000A3FD3" w:rsidRPr="00890946" w:rsidRDefault="000A3FD3" w:rsidP="00AE7BAC">
                        <w:pPr>
                          <w:pStyle w:val="Body-CSI"/>
                          <w:spacing w:before="0"/>
                          <w:jc w:val="left"/>
                          <w:rPr>
                            <w:rFonts w:ascii="Georgia" w:hAnsi="Georgia"/>
                            <w:sz w:val="20"/>
                          </w:rPr>
                        </w:pPr>
                        <w:r>
                          <w:rPr>
                            <w:rFonts w:ascii="Georgia" w:hAnsi="Georgia"/>
                            <w:sz w:val="20"/>
                          </w:rPr>
                          <w:t>1</w:t>
                        </w:r>
                        <w:r w:rsidR="00682C23">
                          <w:rPr>
                            <w:rFonts w:ascii="Georgia" w:hAnsi="Georgia"/>
                            <w:sz w:val="20"/>
                          </w:rPr>
                          <w:t>2</w:t>
                        </w:r>
                        <w:r>
                          <w:rPr>
                            <w:rFonts w:ascii="Georgia" w:hAnsi="Georgia"/>
                            <w:sz w:val="20"/>
                          </w:rPr>
                          <w:t>-3 p</w:t>
                        </w:r>
                        <w:r w:rsidRPr="00890946">
                          <w:rPr>
                            <w:rFonts w:ascii="Georgia" w:hAnsi="Georgia"/>
                            <w:sz w:val="20"/>
                          </w:rPr>
                          <w:t>m</w:t>
                        </w:r>
                      </w:p>
                    </w:txbxContent>
                  </v:textbox>
                </v:shape>
                <v:group id="Group 3" o:spid="_x0000_s1029" style="position:absolute;left:196;top:6191;width:67704;height:5175" coordorigin="196,6191" coordsize="67703,517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dfL7HwwAAANoAAAAP&#10;AAAAAAAAAAAAAAAAAKoCAABkcnMvZG93bnJldi54bWxQSwUGAAAAAAQABAD6AAAAmgMAAAAA&#10;">
                  <v:group id="Group 17" o:spid="_x0000_s1030" style="position:absolute;left:196;top:11353;width:67704;height:13" coordorigin="437,11417" coordsize="106,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YtRabsEAAADbAAAADwAA&#10;AAAAAAAAAAAAAACqAgAAZHJzL2Rvd25yZXYueG1sUEsFBgAAAAAEAAQA+gAAAJgDAAAAAA==&#10;">
                    <v:shape id="Freeform 20" o:spid="_x0000_s1031" style="position:absolute;left:437;top:11417;width:107;height:0;visibility:visible;mso-wrap-style:square;v-text-anchor:top" coordsize="10662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EM5JMEA&#10;AADbAAAADwAAAGRycy9kb3ducmV2LnhtbERPy2rCQBTdC/2H4RbcSDPxQSmpoxRBI12IJv2AS+bm&#10;QTN30syoyd93FoLLw3mvt4NpxY1611hWMI9iEMSF1Q1XCn7y/dsHCOeRNbaWScFIDrabl8kaE23v&#10;fKFb5isRQtglqKD2vkukdEVNBl1kO+LAlbY36APsK6l7vIdw08pFHL9Lgw2Hhho72tVU/GZXo6Di&#10;sUxP6fF7mZ9XM6OzPzs/oFLT1+HrE4SnwT/FD/dRK1iE9eFL+AFy8w8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LhDOSTBAAAA2wAAAA8AAAAAAAAAAAAAAAAAmAIAAGRycy9kb3du&#10;cmV2LnhtbFBLBQYAAAAABAAEAPUAAACGAwAAAAA=&#10;" path="m,l10662,e" fillcolor="#147fd4" strokecolor="#44355b" strokeweight="1.5pt">
                      <v:path arrowok="t" o:connecttype="custom" o:connectlocs="0,0;10662,0" o:connectangles="0,0"/>
                    </v:shape>
                  </v:group>
                  <v:group id="Group 18" o:spid="_x0000_s1032" style="position:absolute;left:438;top:6191;width:21088;height:5143" coordorigin="438,6096" coordsize="33,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BNLzhzFAAAA2wAA&#10;AA8AAAAAAAAAAAAAAAAAqgIAAGRycy9kb3ducmV2LnhtbFBLBQYAAAAABAAEAPoAAACcAwAAAAA=&#10;">
                    <v:shape id="Freeform 19" o:spid="_x0000_s1033" style="position:absolute;left:438;top:6096;width:33;height:8;visibility:visible;mso-wrap-style:square;v-text-anchor:top" coordsize="2597,81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IMtesAA&#10;AADbAAAADwAAAGRycy9kb3ducmV2LnhtbERP3WrCMBS+F3yHcATvNJ3IWDvTMoQOL8Zg6gMcm2Nb&#10;1pyEJKvd2y8Dwbvz8f2eXTWZQYzkQ29ZwdM6A0HcWN1zq+B8qlcvIEJE1jhYJgW/FKAq57MdFtre&#10;+IvGY2xFCuFQoIIuRldIGZqODIa1dcSJu1pvMCboW6k93lK4GeQmy56lwZ5TQ4eO9h0138cfo0C+&#10;6+a69R/15ZBbNJ+uHnM3KLVcTG+vICJN8SG+uw86zc/h/5d0gCz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wIMtesAAAADbAAAADwAAAAAAAAAAAAAAAACYAgAAZHJzL2Rvd25y&#10;ZXYueG1sUEsFBgAAAAAEAAQA9QAAAIUDAAAAAA==&#10;" path="m110,l46,19,6,80,,116,,810r2597,l2544,695,2497,591r-44,-93l2413,415r-38,-73l2339,278r-35,-55l2234,135,2158,74,2072,35,1969,13,1909,7,1843,3,1769,1,110,xe" fillcolor="#44355b" strokecolor="#44355b">
                      <v:path arrowok="t" o:connecttype="custom" o:connectlocs="141,29;59,48;8,109;0,145;0,839;3321,839;3253,724;3193,620;3137,527;3086,444;3037,371;2991,307;2946,252;2857,164;2760,103;2650,64;2518,42;2441,36;2357,32;2262,30;141,29" o:connectangles="0,0,0,0,0,0,0,0,0,0,0,0,0,0,0,0,0,0,0,0,0"/>
                    </v:shape>
                  </v:group>
                </v:group>
                <v:group id="Group 4" o:spid="_x0000_s1034" style="position:absolute;left:2140;top:12867;width:3251;height:3251" coordorigin="2140,12867" coordsize="3251,325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pUms8UAAADaAAAADwAAAGRycy9kb3ducmV2LnhtbESPT2vCQBTE7wW/w/KE&#10;3uom2haJrhJCLT2EQlUQb4/sMwlm34bsNn++fbdQ6HGYmd8w2/1oGtFT52rLCuJFBIK4sLrmUsH5&#10;dHhag3AeWWNjmRRM5GC/mz1sMdF24C/qj74UAcIuQQWV920ipSsqMugWtiUO3s12Bn2QXSl1h0OA&#10;m0Yuo+hVGqw5LFTYUlZRcT9+GwXvAw7pKn7r8/stm66nl89LHpNSj/Mx3YDwNPr/8F/7Qyt4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KVJrPFAAAA2gAA&#10;AA8AAAAAAAAAAAAAAAAAqgIAAGRycy9kb3ducmV2LnhtbFBLBQYAAAAABAAEAPoAAACcAwAAAAA=&#10;">
                  <v:group id="Group 13" o:spid="_x0000_s1035" style="position:absolute;left:2140;top:12867;width:3251;height:3251" coordorigin="2140,12867" coordsize="5,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B3vXG3CAAAA2wAAAA8A&#10;AAAAAAAAAAAAAAAAqgIAAGRycy9kb3ducmV2LnhtbFBLBQYAAAAABAAEAPoAAACZAwAAAAA=&#10;">
                    <v:shape id="Freeform 16" o:spid="_x0000_s1036" style="position:absolute;left:2140;top:12867;width:5;height:5;visibility:visible;mso-wrap-style:square;v-text-anchor:top" coordsize="512,51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40yrsEA&#10;AADbAAAADwAAAGRycy9kb3ducmV2LnhtbERPS4vCMBC+C/6HMMLeNHUXits1FlnxcRLU9bC3oRnb&#10;0mZSm6j13xtB8DYf33OmaWdqcaXWlZYVjEcRCOLM6pJzBX+H5XACwnlkjbVlUnAnB+ms35tiou2N&#10;d3Td+1yEEHYJKii8bxIpXVaQQTeyDXHgTrY16ANsc6lbvIVwU8vPKIqlwZJDQ4EN/RaUVfuLUbCo&#10;jt/z7H+5rVeb7rw4O46/jmulPgbd/AeEp86/xS/3Rof5MTx/CQfI2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A+NMq7BAAAA2wAAAA8AAAAAAAAAAAAAAAAAmAIAAGRycy9kb3du&#10;cmV2LnhtbFBLBQYAAAAABAAEAPUAAACGAwAAAAA=&#10;" path="m256,511r68,-9l385,477r51,-40l476,386r26,-61l512,257r-1,-23l496,168,466,110,422,61,368,26,305,5,259,,236,1,169,16,111,46,62,89,26,143,5,206,,251r1,24l16,342r30,58l89,449r54,36l205,506r51,5xe" filled="f" strokecolor="black [3213]" strokeweight="3pt">
                      <v:path arrowok="t" o:connecttype="custom" o:connectlocs="256,541;324,532;385,507;436,467;476,416;502,355;512,287;511,264;496,198;466,140;422,91;368,56;305,35;259,30;236,31;169,46;111,76;62,119;26,173;5,236;0,281;1,305;16,372;46,430;89,479;143,515;205,536;256,541" o:connectangles="0,0,0,0,0,0,0,0,0,0,0,0,0,0,0,0,0,0,0,0,0,0,0,0,0,0,0,0"/>
                    </v:shape>
                  </v:group>
                  <v:group id="Group 14" o:spid="_x0000_s1037" style="position:absolute;left:3766;top:13572;width:463;height:1607" coordorigin="3766,13572" coordsize="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kgbEGcEAAADbAAAADwAA&#10;AAAAAAAAAAAAAACqAgAAZHJzL2Rvd25yZXYueG1sUEsFBgAAAAAEAAQA+gAAAJgDAAAAAA==&#10;">
                    <v:shape id="Freeform 15" o:spid="_x0000_s1038" style="position:absolute;left:3766;top:13572;width:0;height:3;visibility:visible;mso-wrap-style:square;v-text-anchor:top" coordsize="73,25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qtyisAA&#10;AADbAAAADwAAAGRycy9kb3ducmV2LnhtbERPS4vCMBC+C/6HMMLeNHVhpXSNIqLgQREf4HVoZpNi&#10;M6lN1O6/N8LC3ubje8503rlaPKgNlWcF41EGgrj0umKj4HxaD3MQISJrrD2Tgl8KMJ/1e1MstH/y&#10;gR7HaEQK4VCgAhtjU0gZSksOw8g3xIn78a3DmGBrpG7xmcJdLT+zbCIdVpwaLDa0tFRej3enwFzc&#10;cttN1vd8t/WrfLGx5rY/KPUx6BbfICJ18V/8597oNP8L3r+kA+TsB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3qtyisAAAADbAAAADwAAAAAAAAAAAAAAAACYAgAAZHJzL2Rvd25y&#10;ZXYueG1sUEsFBgAAAAAEAAQA9QAAAIUDAAAAAA==&#10;" path="m,l,192r72,60e" fillcolor="#50b948" strokecolor="black [3213]" strokeweight="3pt">
                      <v:path arrowok="t" o:connecttype="custom" o:connectlocs="0,132;0,324;72,384" o:connectangles="0,0,0"/>
                    </v:shape>
                  </v:group>
                </v:group>
                <v:group id="Group 7" o:spid="_x0000_s1039" style="position:absolute;left:27253;top:12492;width:2528;height:3626" coordorigin="27253,12492" coordsize="2527,362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ke4xMUAAADaAAAADwAAAGRycy9kb3ducmV2LnhtbESPT2vCQBTE7wW/w/KE&#10;3uomSluJrhJCLT2EQlUQb4/sMwlm34bsNn++fbdQ6HGYmd8w2/1oGtFT52rLCuJFBIK4sLrmUsH5&#10;dHhag3AeWWNjmRRM5GC/mz1sMdF24C/qj74UAcIuQQWV920ipSsqMugWtiUO3s12Bn2QXSl1h0OA&#10;m0Yuo+hFGqw5LFTYUlZRcT9+GwXvAw7pKn7r8/stm66n589LHpNSj/Mx3YDwNPr/8F/7Qyt4hd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KJHuMTFAAAA2gAA&#10;AA8AAAAAAAAAAAAAAAAAqgIAAGRycy9kb3ducmV2LnhtbFBLBQYAAAAABAAEAPoAAACcAwAAAAA=&#10;">
                  <v:group id="Group 10" o:spid="_x0000_s1040" style="position:absolute;left:27253;top:12492;width:2528;height:3626" coordorigin="33105,12866" coordsize="3,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09whrFAAAA2wAA&#10;AA8AAAAAAAAAAAAAAAAAqgIAAGRycy9kb3ducmV2LnhtbFBLBQYAAAAABAAEAPoAAACcAwAAAAA=&#10;">
                    <v:shape id="Freeform 12" o:spid="_x0000_s1041" style="position:absolute;left:33105;top:12866;width:4;height:6;visibility:visible;mso-wrap-style:square;v-text-anchor:top" coordsize="426,57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ZQdMcMA&#10;AADbAAAADwAAAGRycy9kb3ducmV2LnhtbESPT4vCMBDF74LfIYzgbU31IGs1yiIKevI/7t7GZrYt&#10;NpOSRK3ffiMseJvhvfebN5NZYypxJ+dLywr6vQQEcWZ1ybmC42H58QnCB2SNlWVS8CQPs2m7NcFU&#10;2wfv6L4PuYgQ9ikqKEKoUyl9VpBB37M1cdR+rTMY4upyqR0+ItxUcpAkQ2mw5HihwJrmBWXX/c1E&#10;ipcns/5ZrL+fZ3fZUn9UXzYjpbqd5msMIlAT3ub/9ErH+gN4/RIHkNM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mZQdMcMAAADbAAAADwAAAAAAAAAAAAAAAACYAgAAZHJzL2Rv&#10;d25yZXYueG1sUEsFBgAAAAAEAAQA9QAAAIgDAAAAAA==&#10;" path="m226,l153,10,90,38,42,81,11,135,,197r2,18l22,279r38,73l106,426r47,67l190,543r23,28l295,470r40,-52l379,359r33,-57l424,242r1,-45l424,177,405,115,367,63,314,24,249,3,226,xe" fillcolor="black [3213]" strokecolor="black [3213]">
                      <v:path arrowok="t" o:connecttype="custom" o:connectlocs="211,0;143,10;84,38;39,81;10,135;0,197;2,215;21,279;56,352;99,426;143,493;178,543;199,571;276,470;313,418;354,359;385,302;396,242;397,197;396,177;378,115;343,63;293,24;233,3;211,0" o:connectangles="0,0,0,0,0,0,0,0,0,0,0,0,0,0,0,0,0,0,0,0,0,0,0,0,0"/>
                    </v:shape>
                  </v:group>
                  <v:shape id="Freeform 11" o:spid="_x0000_s1042" style="position:absolute;left:28127;top:13084;width:1513;height:1601;visibility:visible;mso-wrap-style:square;v-text-anchor:top" coordsize="251,25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Xm0Nb8A&#10;AADbAAAADwAAAGRycy9kb3ducmV2LnhtbERPTYvCMBC9L/gfwgh701SRRappEUERPKmLXsdmbKvN&#10;pDax1v31G2Fhb/N4nzNPO1OJlhpXWlYwGkYgiDOrS84VfB9WgykI55E1VpZJwYscpEnvY46xtk/e&#10;Ubv3uQgh7GJUUHhfx1K6rCCDbmhr4sBdbGPQB9jkUjf4DOGmkuMo+pIGSw4NBda0LCi77R9GAa31&#10;NRpvf06TXYsvvh9b1mep1Ge/W8xAeOr8v/jPvdFh/gjev4QDZPIL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FebQ1vwAAANsAAAAPAAAAAAAAAAAAAAAAAJgCAABkcnMvZG93bnJl&#10;di54bWxQSwUGAAAAAAQABAD1AAAAhAMAAAAA&#10;" path="m142,l71,15,22,55,,113r1,25l26,202r49,40l126,252r22,-2l207,222r37,-53l250,147r-1,-26l226,54,181,13,142,xe" stroked="f">
                    <v:path arrowok="t" o:connecttype="custom" o:connectlocs="85561,50800;42780,60325;13256,85725;0,122555;603,138430;15666,179070;45191,204470;75920,210820;89176,209550;124726,191770;147020,158115;150635,144145;150033,127635;136174,85090;109060,59055;85561,50800" o:connectangles="0,0,0,0,0,0,0,0,0,0,0,0,0,0,0,0"/>
                  </v:shape>
                </v:group>
                <v:shape id="Text Box 27" o:spid="_x0000_s1043" type="#_x0000_t202" style="position:absolute;left:30126;top:12192;width:42522;height:1429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2NM0cEA&#10;AADaAAAADwAAAGRycy9kb3ducmV2LnhtbERPTWvCQBC9C/6HZYTedGOgRVLXEAJBkXpQc+ltmh2T&#10;0OxszK6a+uu7h0KPj/e9TkfTiTsNrrWsYLmIQBBXVrdcKyjPxXwFwnlkjZ1lUvBDDtLNdLLGRNsH&#10;H+l+8rUIIewSVNB43ydSuqohg25he+LAXexg0Ac41FIP+AjhppNxFL1Jgy2HhgZ7yhuqvk83o2Cf&#10;Fwc8fsVm9ezy7ccl66/l56tSL7MxewfhafT/4j/3TisIW8OVcAPk5h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tjTNHBAAAA2gAAAA8AAAAAAAAAAAAAAAAAmAIAAGRycy9kb3du&#10;cmV2LnhtbFBLBQYAAAAABAAEAPUAAACGAwAAAAA=&#10;" filled="f" stroked="f" strokeweight=".5pt">
                  <v:textbox>
                    <w:txbxContent>
                      <w:p w:rsidR="000A3FD3" w:rsidRPr="006755D5" w:rsidRDefault="000A3FD3" w:rsidP="00890946">
                        <w:pPr>
                          <w:pStyle w:val="HSCIHeading2"/>
                          <w:spacing w:after="0"/>
                          <w:rPr>
                            <w:color w:val="auto"/>
                            <w:sz w:val="20"/>
                          </w:rPr>
                        </w:pPr>
                        <w:r w:rsidRPr="00860BD9">
                          <w:t>Location</w:t>
                        </w:r>
                      </w:p>
                      <w:p w:rsidR="000A3FD3" w:rsidRPr="00890946" w:rsidRDefault="000A3FD3" w:rsidP="00E255BC">
                        <w:pPr>
                          <w:pStyle w:val="Body-CSI"/>
                          <w:spacing w:before="0"/>
                          <w:jc w:val="left"/>
                          <w:rPr>
                            <w:rFonts w:ascii="Georgia" w:hAnsi="Georgia" w:cs="Times New Roman"/>
                            <w:bCs/>
                            <w:sz w:val="20"/>
                            <w:szCs w:val="26"/>
                          </w:rPr>
                        </w:pPr>
                        <w:r w:rsidRPr="00890946">
                          <w:rPr>
                            <w:rFonts w:ascii="Georgia" w:hAnsi="Georgia" w:cs="Times New Roman"/>
                            <w:bCs/>
                            <w:sz w:val="20"/>
                            <w:szCs w:val="26"/>
                          </w:rPr>
                          <w:t>Spark Policy Institute, 2717</w:t>
                        </w:r>
                        <w:r>
                          <w:rPr>
                            <w:rFonts w:ascii="Georgia" w:hAnsi="Georgia" w:cs="Times New Roman"/>
                            <w:bCs/>
                            <w:sz w:val="20"/>
                            <w:szCs w:val="26"/>
                          </w:rPr>
                          <w:t xml:space="preserve"> </w:t>
                        </w:r>
                        <w:r w:rsidRPr="00890946">
                          <w:rPr>
                            <w:rFonts w:ascii="Georgia" w:hAnsi="Georgia" w:cs="Times New Roman"/>
                            <w:bCs/>
                            <w:sz w:val="20"/>
                            <w:szCs w:val="26"/>
                          </w:rPr>
                          <w:t>Welton St. Denver, CO 80205</w:t>
                        </w:r>
                      </w:p>
                      <w:p w:rsidR="000A3FD3" w:rsidRPr="00890946" w:rsidRDefault="000A3FD3" w:rsidP="00563D88">
                        <w:pPr>
                          <w:pStyle w:val="Body-CSI"/>
                          <w:spacing w:before="0"/>
                          <w:rPr>
                            <w:rStyle w:val="Level3HeadingChar"/>
                            <w:rFonts w:ascii="Georgia" w:eastAsia="Times New Roman" w:hAnsi="Georgia" w:cs="Times New Roman"/>
                            <w:b w:val="0"/>
                            <w:color w:val="auto"/>
                            <w:sz w:val="20"/>
                          </w:rPr>
                        </w:pPr>
                        <w:r w:rsidRPr="00890946">
                          <w:rPr>
                            <w:rStyle w:val="Level3HeadingChar"/>
                            <w:rFonts w:ascii="Georgia" w:eastAsia="Times New Roman" w:hAnsi="Georgia" w:cs="Times New Roman"/>
                            <w:b w:val="0"/>
                            <w:color w:val="auto"/>
                            <w:sz w:val="20"/>
                          </w:rPr>
                          <w:t>For remote participation:</w:t>
                        </w:r>
                      </w:p>
                      <w:p w:rsidR="000A3FD3" w:rsidRPr="00731575" w:rsidRDefault="00D63677" w:rsidP="00563D88">
                        <w:pPr>
                          <w:pStyle w:val="Body-CSI"/>
                          <w:spacing w:before="0"/>
                          <w:rPr>
                            <w:rStyle w:val="Level3HeadingChar"/>
                            <w:rFonts w:ascii="Georgia" w:eastAsia="Times New Roman" w:hAnsi="Georgia" w:cs="Times New Roman"/>
                            <w:b w:val="0"/>
                            <w:color w:val="auto"/>
                            <w:sz w:val="20"/>
                          </w:rPr>
                        </w:pPr>
                        <w:hyperlink r:id="rId8" w:history="1">
                          <w:r w:rsidR="000A3FD3" w:rsidRPr="00731575">
                            <w:rPr>
                              <w:rStyle w:val="Hyperlink"/>
                              <w:rFonts w:ascii="Georgia" w:hAnsi="Georgia" w:cs="Times New Roman"/>
                              <w:sz w:val="20"/>
                              <w:szCs w:val="26"/>
                            </w:rPr>
                            <w:t>https://global.gotomeeting.com/join/191114909</w:t>
                          </w:r>
                        </w:hyperlink>
                        <w:r w:rsidR="000A3FD3" w:rsidRPr="00731575">
                          <w:rPr>
                            <w:rStyle w:val="Level3HeadingChar"/>
                            <w:rFonts w:ascii="Georgia" w:eastAsia="Times New Roman" w:hAnsi="Georgia" w:cs="Times New Roman"/>
                            <w:b w:val="0"/>
                            <w:color w:val="auto"/>
                            <w:sz w:val="20"/>
                          </w:rPr>
                          <w:t xml:space="preserve"> </w:t>
                        </w:r>
                      </w:p>
                      <w:p w:rsidR="000A3FD3" w:rsidRPr="00731575" w:rsidRDefault="000A3FD3" w:rsidP="00563D88">
                        <w:pPr>
                          <w:pStyle w:val="Body-CSI"/>
                          <w:spacing w:before="0"/>
                          <w:rPr>
                            <w:rStyle w:val="Level3HeadingChar"/>
                            <w:rFonts w:ascii="Georgia" w:eastAsia="Times New Roman" w:hAnsi="Georgia" w:cs="Times New Roman"/>
                            <w:b w:val="0"/>
                            <w:color w:val="auto"/>
                            <w:sz w:val="20"/>
                          </w:rPr>
                        </w:pPr>
                        <w:r w:rsidRPr="00731575">
                          <w:rPr>
                            <w:rStyle w:val="Level3HeadingChar"/>
                            <w:rFonts w:ascii="Georgia" w:eastAsia="Times New Roman" w:hAnsi="Georgia" w:cs="Times New Roman"/>
                            <w:b w:val="0"/>
                            <w:color w:val="auto"/>
                            <w:sz w:val="20"/>
                          </w:rPr>
                          <w:t>For audio, please dial in using your phone: (872) 240-3212</w:t>
                        </w:r>
                      </w:p>
                      <w:p w:rsidR="000A3FD3" w:rsidRPr="00890946" w:rsidRDefault="000A3FD3" w:rsidP="00563D88">
                        <w:pPr>
                          <w:pStyle w:val="Body-CSI"/>
                          <w:spacing w:before="0"/>
                          <w:jc w:val="left"/>
                          <w:rPr>
                            <w:rFonts w:ascii="Georgia" w:hAnsi="Georgia" w:cs="Times New Roman"/>
                            <w:bCs/>
                            <w:sz w:val="20"/>
                            <w:szCs w:val="26"/>
                          </w:rPr>
                        </w:pPr>
                        <w:r w:rsidRPr="00731575">
                          <w:rPr>
                            <w:rStyle w:val="Level3HeadingChar"/>
                            <w:rFonts w:ascii="Georgia" w:eastAsia="Times New Roman" w:hAnsi="Georgia" w:cs="Times New Roman"/>
                            <w:b w:val="0"/>
                            <w:color w:val="auto"/>
                            <w:sz w:val="20"/>
                          </w:rPr>
                          <w:t>Access Code: 191-114-909</w:t>
                        </w:r>
                      </w:p>
                    </w:txbxContent>
                  </v:textbox>
                </v:shape>
                <v:shape id="_x0000_s1044" type="#_x0000_t202" style="position:absolute;left:1294;top:7038;width:17470;height:325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Dc/WcMA&#10;AADaAAAADwAAAGRycy9kb3ducmV2LnhtbESPQWvCQBSE70L/w/IK3sxuxUoT3YRSETy1aKvg7ZF9&#10;JqHZtyG7mvjvu4VCj8PMfMOsi9G24ka9bxxreEoUCOLSmYYrDV+f29kLCB+QDbaOScOdPBT5w2SN&#10;mXED7+l2CJWIEPYZaqhD6DIpfVmTRZ+4jjh6F9dbDFH2lTQ9DhFuWzlXaiktNhwXauzoraby+3C1&#10;Go7vl/NpoT6qjX3uBjcqyTaVWk8fx9cViEBj+A//tXdGQwq/V+INkPk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Dc/WcMAAADaAAAADwAAAAAAAAAAAAAAAACYAgAAZHJzL2Rv&#10;d25yZXYueG1sUEsFBgAAAAAEAAQA9QAAAIgDAAAAAA==&#10;" filled="f" stroked="f">
                  <v:textbox>
                    <w:txbxContent>
                      <w:p w:rsidR="000A3FD3" w:rsidRPr="00890946" w:rsidRDefault="000A3FD3" w:rsidP="00860BD9">
                        <w:pPr>
                          <w:pStyle w:val="NormalWeb"/>
                          <w:spacing w:before="0" w:beforeAutospacing="0" w:after="0" w:afterAutospacing="0"/>
                          <w:rPr>
                            <w:rFonts w:ascii="Helvetica" w:hAnsi="Helvetica"/>
                          </w:rPr>
                        </w:pPr>
                        <w:r w:rsidRPr="00890946">
                          <w:rPr>
                            <w:rFonts w:ascii="Helvetica" w:hAnsi="Helvetica" w:cstheme="minorBidi"/>
                            <w:b/>
                            <w:bCs/>
                            <w:color w:val="FFFFFF" w:themeColor="background1"/>
                            <w:kern w:val="24"/>
                            <w:sz w:val="32"/>
                            <w:szCs w:val="32"/>
                          </w:rPr>
                          <w:t>When &amp; Where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:rsidR="00110875" w:rsidRDefault="0064016C">
      <w:pPr>
        <w:widowControl/>
        <w:spacing w:after="200" w:line="276" w:lineRule="auto"/>
        <w:rPr>
          <w:rFonts w:ascii="Myriad Pro Light" w:eastAsia="Myriad Pro Light" w:hAnsi="Myriad Pro Light" w:cs="Myriad Pro Light"/>
          <w:sz w:val="20"/>
          <w:szCs w:val="20"/>
        </w:rPr>
      </w:pPr>
      <w:r w:rsidRPr="0083550D">
        <w:rPr>
          <w:noProof/>
          <w:highlight w:val="yellow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7561AAD5" wp14:editId="3EE3A770">
                <wp:simplePos x="0" y="0"/>
                <wp:positionH relativeFrom="column">
                  <wp:posOffset>-626745</wp:posOffset>
                </wp:positionH>
                <wp:positionV relativeFrom="paragraph">
                  <wp:posOffset>2920365</wp:posOffset>
                </wp:positionV>
                <wp:extent cx="7246620" cy="5123815"/>
                <wp:effectExtent l="0" t="0" r="0" b="63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46620" cy="51238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Style w:val="TableGrid"/>
                              <w:tblW w:w="11358" w:type="dxa"/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1818"/>
                              <w:gridCol w:w="7020"/>
                              <w:gridCol w:w="2520"/>
                            </w:tblGrid>
                            <w:tr w:rsidR="00110875" w:rsidRPr="00890946" w:rsidTr="00F02FC0">
                              <w:trPr>
                                <w:trHeight w:val="496"/>
                              </w:trPr>
                              <w:tc>
                                <w:tcPr>
                                  <w:tcW w:w="1818" w:type="dxa"/>
                                  <w:shd w:val="clear" w:color="auto" w:fill="44355B"/>
                                  <w:vAlign w:val="bottom"/>
                                </w:tcPr>
                                <w:p w:rsidR="00110875" w:rsidRPr="00890946" w:rsidRDefault="00110875" w:rsidP="00890946">
                                  <w:pPr>
                                    <w:pStyle w:val="Body-CSI"/>
                                    <w:spacing w:before="0" w:line="480" w:lineRule="auto"/>
                                    <w:jc w:val="center"/>
                                    <w:rPr>
                                      <w:rFonts w:ascii="Helvetica" w:hAnsi="Helvetica"/>
                                      <w:b/>
                                      <w:color w:val="FFFFFF" w:themeColor="background1"/>
                                      <w:sz w:val="20"/>
                                    </w:rPr>
                                  </w:pPr>
                                  <w:r w:rsidRPr="00890946">
                                    <w:rPr>
                                      <w:rFonts w:ascii="Helvetica" w:hAnsi="Helvetica"/>
                                      <w:b/>
                                      <w:color w:val="FFFFFF" w:themeColor="background1"/>
                                    </w:rPr>
                                    <w:t>Time</w:t>
                                  </w:r>
                                </w:p>
                              </w:tc>
                              <w:tc>
                                <w:tcPr>
                                  <w:tcW w:w="7020" w:type="dxa"/>
                                  <w:shd w:val="clear" w:color="auto" w:fill="44355B"/>
                                  <w:vAlign w:val="bottom"/>
                                </w:tcPr>
                                <w:p w:rsidR="00110875" w:rsidRPr="00890946" w:rsidRDefault="00110875" w:rsidP="00890946">
                                  <w:pPr>
                                    <w:pStyle w:val="Body-CSI"/>
                                    <w:spacing w:before="0" w:line="480" w:lineRule="auto"/>
                                    <w:jc w:val="center"/>
                                    <w:rPr>
                                      <w:rFonts w:ascii="Helvetica" w:hAnsi="Helvetica"/>
                                      <w:b/>
                                      <w:color w:val="FFFFFF" w:themeColor="background1"/>
                                    </w:rPr>
                                  </w:pPr>
                                  <w:r w:rsidRPr="00890946">
                                    <w:rPr>
                                      <w:rFonts w:ascii="Helvetica" w:hAnsi="Helvetica"/>
                                      <w:b/>
                                      <w:color w:val="FFFFFF" w:themeColor="background1"/>
                                    </w:rPr>
                                    <w:t>Agenda Items</w:t>
                                  </w:r>
                                </w:p>
                              </w:tc>
                              <w:tc>
                                <w:tcPr>
                                  <w:tcW w:w="2520" w:type="dxa"/>
                                  <w:shd w:val="clear" w:color="auto" w:fill="44355B"/>
                                  <w:vAlign w:val="center"/>
                                </w:tcPr>
                                <w:p w:rsidR="00110875" w:rsidRPr="00890946" w:rsidRDefault="00110875" w:rsidP="00CE47F3">
                                  <w:pPr>
                                    <w:pStyle w:val="Body-CSI"/>
                                    <w:spacing w:before="0" w:line="480" w:lineRule="auto"/>
                                    <w:ind w:left="360"/>
                                    <w:jc w:val="left"/>
                                    <w:rPr>
                                      <w:rFonts w:ascii="Helvetica" w:hAnsi="Helvetica"/>
                                      <w:b/>
                                      <w:color w:val="FFFFFF" w:themeColor="background1"/>
                                    </w:rPr>
                                  </w:pPr>
                                  <w:r w:rsidRPr="00890946">
                                    <w:rPr>
                                      <w:rFonts w:ascii="Helvetica" w:hAnsi="Helvetica"/>
                                      <w:b/>
                                      <w:color w:val="FFFFFF" w:themeColor="background1"/>
                                    </w:rPr>
                                    <w:t>Action Requested</w:t>
                                  </w:r>
                                </w:p>
                              </w:tc>
                            </w:tr>
                            <w:tr w:rsidR="00F02FC0" w:rsidRPr="00902F13" w:rsidTr="00F02FC0">
                              <w:trPr>
                                <w:trHeight w:val="884"/>
                              </w:trPr>
                              <w:tc>
                                <w:tcPr>
                                  <w:tcW w:w="1818" w:type="dxa"/>
                                  <w:vAlign w:val="center"/>
                                </w:tcPr>
                                <w:p w:rsidR="00F02FC0" w:rsidRPr="00731575" w:rsidRDefault="00F02FC0" w:rsidP="00902F13">
                                  <w:pPr>
                                    <w:pStyle w:val="Body-CSI"/>
                                    <w:spacing w:before="0" w:after="100" w:afterAutospacing="1" w:line="480" w:lineRule="auto"/>
                                    <w:jc w:val="left"/>
                                    <w:rPr>
                                      <w:rFonts w:ascii="Georgia" w:hAnsi="Georgia"/>
                                      <w:b/>
                                      <w:sz w:val="20"/>
                                    </w:rPr>
                                  </w:pPr>
                                  <w:r w:rsidRPr="00731575">
                                    <w:rPr>
                                      <w:rFonts w:ascii="Georgia" w:hAnsi="Georgia"/>
                                      <w:b/>
                                      <w:sz w:val="20"/>
                                      <w:szCs w:val="22"/>
                                    </w:rPr>
                                    <w:t>1</w:t>
                                  </w:r>
                                  <w:r w:rsidR="00902F13" w:rsidRPr="00731575">
                                    <w:rPr>
                                      <w:rFonts w:ascii="Georgia" w:hAnsi="Georgia"/>
                                      <w:b/>
                                      <w:sz w:val="20"/>
                                      <w:szCs w:val="22"/>
                                    </w:rPr>
                                    <w:t>2</w:t>
                                  </w:r>
                                  <w:r w:rsidRPr="00731575">
                                    <w:rPr>
                                      <w:rFonts w:ascii="Georgia" w:hAnsi="Georgia"/>
                                      <w:b/>
                                      <w:sz w:val="20"/>
                                      <w:szCs w:val="22"/>
                                    </w:rPr>
                                    <w:t xml:space="preserve"> – 1</w:t>
                                  </w:r>
                                  <w:r w:rsidR="002F1C9E">
                                    <w:rPr>
                                      <w:rFonts w:ascii="Georgia" w:hAnsi="Georgia"/>
                                      <w:b/>
                                      <w:sz w:val="20"/>
                                      <w:szCs w:val="22"/>
                                    </w:rPr>
                                    <w:t>2</w:t>
                                  </w:r>
                                  <w:r w:rsidRPr="00731575">
                                    <w:rPr>
                                      <w:rFonts w:ascii="Georgia" w:hAnsi="Georgia"/>
                                      <w:b/>
                                      <w:sz w:val="20"/>
                                      <w:szCs w:val="22"/>
                                    </w:rPr>
                                    <w:t>:</w:t>
                                  </w:r>
                                  <w:r w:rsidR="002F1C9E">
                                    <w:rPr>
                                      <w:rFonts w:ascii="Georgia" w:hAnsi="Georgia"/>
                                      <w:b/>
                                      <w:sz w:val="20"/>
                                      <w:szCs w:val="22"/>
                                    </w:rPr>
                                    <w:t>3</w:t>
                                  </w:r>
                                  <w:r w:rsidRPr="00731575">
                                    <w:rPr>
                                      <w:rFonts w:ascii="Georgia" w:hAnsi="Georgia"/>
                                      <w:b/>
                                      <w:sz w:val="20"/>
                                      <w:szCs w:val="22"/>
                                    </w:rPr>
                                    <w:t>0 PM</w:t>
                                  </w:r>
                                </w:p>
                              </w:tc>
                              <w:tc>
                                <w:tcPr>
                                  <w:tcW w:w="7020" w:type="dxa"/>
                                  <w:vAlign w:val="center"/>
                                </w:tcPr>
                                <w:p w:rsidR="00F02FC0" w:rsidRPr="00731575" w:rsidRDefault="002F1C9E" w:rsidP="00F02FC0">
                                  <w:pPr>
                                    <w:pStyle w:val="Body-CSI"/>
                                    <w:spacing w:before="0" w:line="240" w:lineRule="auto"/>
                                    <w:jc w:val="left"/>
                                    <w:rPr>
                                      <w:rFonts w:ascii="Georgia" w:hAnsi="Georgia"/>
                                      <w:b/>
                                    </w:rPr>
                                  </w:pPr>
                                  <w:r>
                                    <w:rPr>
                                      <w:rFonts w:ascii="Georgia" w:hAnsi="Georgia"/>
                                      <w:b/>
                                    </w:rPr>
                                    <w:t>Introductions</w:t>
                                  </w:r>
                                </w:p>
                                <w:p w:rsidR="00F02FC0" w:rsidRPr="00731575" w:rsidRDefault="00902F13" w:rsidP="00902F13">
                                  <w:pPr>
                                    <w:pStyle w:val="Body-CSI"/>
                                    <w:numPr>
                                      <w:ilvl w:val="0"/>
                                      <w:numId w:val="40"/>
                                    </w:numPr>
                                    <w:spacing w:before="0" w:line="240" w:lineRule="auto"/>
                                    <w:jc w:val="left"/>
                                    <w:rPr>
                                      <w:rFonts w:ascii="Georgia" w:hAnsi="Georgia"/>
                                    </w:rPr>
                                  </w:pPr>
                                  <w:r w:rsidRPr="00731575">
                                    <w:rPr>
                                      <w:rFonts w:ascii="Georgia" w:hAnsi="Georgia"/>
                                    </w:rPr>
                                    <w:t>Welcome, review agenda</w:t>
                                  </w:r>
                                </w:p>
                                <w:p w:rsidR="00F02FC0" w:rsidRPr="00731575" w:rsidRDefault="00F02FC0" w:rsidP="00902F13">
                                  <w:pPr>
                                    <w:pStyle w:val="Body-CSI"/>
                                    <w:numPr>
                                      <w:ilvl w:val="0"/>
                                      <w:numId w:val="40"/>
                                    </w:numPr>
                                    <w:spacing w:before="0" w:line="240" w:lineRule="auto"/>
                                    <w:jc w:val="left"/>
                                    <w:rPr>
                                      <w:rFonts w:ascii="Georgia" w:hAnsi="Georgia"/>
                                    </w:rPr>
                                  </w:pPr>
                                  <w:r w:rsidRPr="00731575">
                                    <w:rPr>
                                      <w:rFonts w:ascii="Georgia" w:hAnsi="Georgia"/>
                                    </w:rPr>
                                    <w:t>Introductions</w:t>
                                  </w:r>
                                </w:p>
                                <w:p w:rsidR="00F02FC0" w:rsidRPr="00731575" w:rsidRDefault="00F02FC0" w:rsidP="00902F13">
                                  <w:pPr>
                                    <w:pStyle w:val="Body-CSI"/>
                                    <w:numPr>
                                      <w:ilvl w:val="0"/>
                                      <w:numId w:val="40"/>
                                    </w:numPr>
                                    <w:spacing w:before="0" w:line="240" w:lineRule="auto"/>
                                    <w:jc w:val="left"/>
                                    <w:rPr>
                                      <w:rFonts w:ascii="Georgia" w:hAnsi="Georgia"/>
                                    </w:rPr>
                                  </w:pPr>
                                  <w:r w:rsidRPr="00731575">
                                    <w:rPr>
                                      <w:rFonts w:ascii="Georgia" w:hAnsi="Georgia"/>
                                    </w:rPr>
                                    <w:t>Hot topics</w:t>
                                  </w:r>
                                </w:p>
                                <w:p w:rsidR="00902F13" w:rsidRPr="00731575" w:rsidRDefault="002F1C9E" w:rsidP="002F1C9E">
                                  <w:pPr>
                                    <w:pStyle w:val="HSCIBodyText"/>
                                    <w:numPr>
                                      <w:ilvl w:val="1"/>
                                      <w:numId w:val="40"/>
                                    </w:numPr>
                                    <w:spacing w:line="240" w:lineRule="auto"/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sz w:val="22"/>
                                      <w:szCs w:val="22"/>
                                    </w:rPr>
                                    <w:t>P</w:t>
                                  </w:r>
                                  <w:r w:rsidRPr="002F1C9E">
                                    <w:rPr>
                                      <w:sz w:val="22"/>
                                      <w:szCs w:val="22"/>
                                    </w:rPr>
                                    <w:t xml:space="preserve">rovided via email given Karen’s time with us today, will continue in person in Dec.  </w:t>
                                  </w:r>
                                </w:p>
                              </w:tc>
                              <w:tc>
                                <w:tcPr>
                                  <w:tcW w:w="2520" w:type="dxa"/>
                                  <w:vAlign w:val="center"/>
                                </w:tcPr>
                                <w:p w:rsidR="00F02FC0" w:rsidRPr="00902F13" w:rsidRDefault="00D63677" w:rsidP="00F02FC0">
                                  <w:pPr>
                                    <w:pStyle w:val="Body-CSI"/>
                                    <w:spacing w:before="0" w:line="240" w:lineRule="auto"/>
                                    <w:jc w:val="left"/>
                                    <w:rPr>
                                      <w:rFonts w:ascii="Georgia" w:hAnsi="Georgia"/>
                                    </w:rPr>
                                  </w:pPr>
                                  <w:sdt>
                                    <w:sdtPr>
                                      <w:rPr>
                                        <w:rFonts w:ascii="Georgia" w:hAnsi="Georgia"/>
                                      </w:rPr>
                                      <w:id w:val="-261302310"/>
                                      <w14:checkbox>
                                        <w14:checked w14:val="1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2F1C9E">
                                        <w:rPr>
                                          <w:rFonts w:ascii="MS Gothic" w:eastAsia="MS Gothic" w:hAnsi="MS Gothic" w:hint="eastAsia"/>
                                        </w:rPr>
                                        <w:t>☒</w:t>
                                      </w:r>
                                    </w:sdtContent>
                                  </w:sdt>
                                  <w:r w:rsidR="00F02FC0" w:rsidRPr="00902F13">
                                    <w:rPr>
                                      <w:rFonts w:ascii="Georgia" w:hAnsi="Georgia"/>
                                    </w:rPr>
                                    <w:t>Information Only</w:t>
                                  </w:r>
                                </w:p>
                                <w:p w:rsidR="00F02FC0" w:rsidRPr="00902F13" w:rsidRDefault="00D63677" w:rsidP="00F02FC0">
                                  <w:pPr>
                                    <w:pStyle w:val="Body-CSI"/>
                                    <w:spacing w:before="0" w:line="240" w:lineRule="auto"/>
                                    <w:jc w:val="left"/>
                                    <w:rPr>
                                      <w:rFonts w:ascii="Georgia" w:hAnsi="Georgia"/>
                                    </w:rPr>
                                  </w:pPr>
                                  <w:sdt>
                                    <w:sdtPr>
                                      <w:rPr>
                                        <w:rFonts w:ascii="Georgia" w:hAnsi="Georgia"/>
                                      </w:rPr>
                                      <w:id w:val="821154155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2F1C9E">
                                        <w:rPr>
                                          <w:rFonts w:ascii="MS Gothic" w:eastAsia="MS Gothic" w:hAnsi="MS Gothic" w:hint="eastAsia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 w:rsidR="00F02FC0" w:rsidRPr="00902F13">
                                    <w:rPr>
                                      <w:rFonts w:ascii="Georgia" w:hAnsi="Georgia"/>
                                    </w:rPr>
                                    <w:t xml:space="preserve"> Input/Feedback</w:t>
                                  </w:r>
                                </w:p>
                                <w:p w:rsidR="00F02FC0" w:rsidRPr="00902F13" w:rsidRDefault="00D63677" w:rsidP="00F02FC0">
                                  <w:pPr>
                                    <w:pStyle w:val="Body-CSI"/>
                                    <w:spacing w:before="0" w:line="240" w:lineRule="auto"/>
                                    <w:jc w:val="left"/>
                                    <w:rPr>
                                      <w:rFonts w:ascii="Georgia" w:hAnsi="Georgia"/>
                                    </w:rPr>
                                  </w:pPr>
                                  <w:sdt>
                                    <w:sdtPr>
                                      <w:rPr>
                                        <w:rFonts w:ascii="Georgia" w:hAnsi="Georgia"/>
                                      </w:rPr>
                                      <w:id w:val="1618174827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F02FC0" w:rsidRPr="00902F13">
                                        <w:rPr>
                                          <w:rFonts w:ascii="MS Gothic" w:eastAsia="MS Gothic" w:hAnsi="MS Gothic" w:hint="eastAsia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 w:rsidR="00F02FC0" w:rsidRPr="00902F13">
                                    <w:rPr>
                                      <w:rFonts w:ascii="Georgia" w:hAnsi="Georgia"/>
                                    </w:rPr>
                                    <w:t xml:space="preserve"> Decision/Approval</w:t>
                                  </w:r>
                                  <w:r w:rsidR="00F02FC0" w:rsidRPr="00902F13">
                                    <w:rPr>
                                      <w:rFonts w:ascii="Georgia" w:hAnsi="Georgia"/>
                                      <w:b/>
                                    </w:rPr>
                                    <w:t xml:space="preserve"> </w:t>
                                  </w:r>
                                </w:p>
                              </w:tc>
                            </w:tr>
                            <w:tr w:rsidR="00F02FC0" w:rsidRPr="00902F13" w:rsidTr="00BE1968">
                              <w:trPr>
                                <w:trHeight w:val="1262"/>
                              </w:trPr>
                              <w:tc>
                                <w:tcPr>
                                  <w:tcW w:w="1818" w:type="dxa"/>
                                  <w:vAlign w:val="center"/>
                                </w:tcPr>
                                <w:p w:rsidR="00F02FC0" w:rsidRPr="00731575" w:rsidRDefault="00902F13" w:rsidP="00834557">
                                  <w:pPr>
                                    <w:pStyle w:val="Body-CSI"/>
                                    <w:spacing w:before="0" w:after="100" w:afterAutospacing="1" w:line="480" w:lineRule="auto"/>
                                    <w:jc w:val="left"/>
                                    <w:rPr>
                                      <w:rFonts w:ascii="Georgia" w:hAnsi="Georgia"/>
                                      <w:b/>
                                      <w:sz w:val="20"/>
                                      <w:szCs w:val="22"/>
                                    </w:rPr>
                                  </w:pPr>
                                  <w:r w:rsidRPr="00731575">
                                    <w:rPr>
                                      <w:rFonts w:ascii="Georgia" w:hAnsi="Georgia"/>
                                      <w:b/>
                                      <w:sz w:val="20"/>
                                      <w:szCs w:val="22"/>
                                    </w:rPr>
                                    <w:t>1</w:t>
                                  </w:r>
                                  <w:r w:rsidR="002F1C9E">
                                    <w:rPr>
                                      <w:rFonts w:ascii="Georgia" w:hAnsi="Georgia"/>
                                      <w:b/>
                                      <w:sz w:val="20"/>
                                      <w:szCs w:val="22"/>
                                    </w:rPr>
                                    <w:t>2:3</w:t>
                                  </w:r>
                                  <w:r w:rsidR="0064016C">
                                    <w:rPr>
                                      <w:rFonts w:ascii="Georgia" w:hAnsi="Georgia"/>
                                      <w:b/>
                                      <w:sz w:val="20"/>
                                      <w:szCs w:val="22"/>
                                    </w:rPr>
                                    <w:t>0 – 1:3</w:t>
                                  </w:r>
                                  <w:r w:rsidR="00F02FC0" w:rsidRPr="00731575">
                                    <w:rPr>
                                      <w:rFonts w:ascii="Georgia" w:hAnsi="Georgia"/>
                                      <w:b/>
                                      <w:sz w:val="20"/>
                                      <w:szCs w:val="22"/>
                                    </w:rPr>
                                    <w:t>5</w:t>
                                  </w:r>
                                  <w:r w:rsidR="00BE1968" w:rsidRPr="00731575">
                                    <w:rPr>
                                      <w:rFonts w:ascii="Georgia" w:hAnsi="Georgia"/>
                                      <w:b/>
                                      <w:sz w:val="20"/>
                                      <w:szCs w:val="22"/>
                                    </w:rPr>
                                    <w:t xml:space="preserve"> PM</w:t>
                                  </w:r>
                                </w:p>
                              </w:tc>
                              <w:tc>
                                <w:tcPr>
                                  <w:tcW w:w="7020" w:type="dxa"/>
                                  <w:vAlign w:val="center"/>
                                </w:tcPr>
                                <w:p w:rsidR="00F02FC0" w:rsidRPr="00731575" w:rsidRDefault="00731575" w:rsidP="00F02FC0">
                                  <w:pPr>
                                    <w:pStyle w:val="Body-CSI"/>
                                    <w:spacing w:before="0" w:line="240" w:lineRule="auto"/>
                                    <w:jc w:val="left"/>
                                    <w:rPr>
                                      <w:rFonts w:ascii="Georgia" w:hAnsi="Georgia"/>
                                      <w:b/>
                                    </w:rPr>
                                  </w:pPr>
                                  <w:r w:rsidRPr="00731575">
                                    <w:rPr>
                                      <w:rFonts w:ascii="Georgia" w:hAnsi="Georgia"/>
                                      <w:b/>
                                    </w:rPr>
                                    <w:t xml:space="preserve">Strategic Action Plan </w:t>
                                  </w:r>
                                  <w:r w:rsidR="0064016C">
                                    <w:rPr>
                                      <w:rFonts w:ascii="Georgia" w:hAnsi="Georgia"/>
                                      <w:b/>
                                    </w:rPr>
                                    <w:t>&amp; Structure</w:t>
                                  </w:r>
                                </w:p>
                                <w:p w:rsidR="0064016C" w:rsidRPr="002F1C9E" w:rsidRDefault="002F1C9E" w:rsidP="00F02FC0">
                                  <w:pPr>
                                    <w:pStyle w:val="Body-CSI"/>
                                    <w:numPr>
                                      <w:ilvl w:val="0"/>
                                      <w:numId w:val="46"/>
                                    </w:numPr>
                                    <w:spacing w:before="0" w:line="240" w:lineRule="auto"/>
                                    <w:jc w:val="left"/>
                                    <w:rPr>
                                      <w:rFonts w:ascii="Georgia" w:hAnsi="Georgia"/>
                                      <w:b/>
                                    </w:rPr>
                                  </w:pPr>
                                  <w:r>
                                    <w:rPr>
                                      <w:rFonts w:ascii="Georgia" w:hAnsi="Georgia"/>
                                    </w:rPr>
                                    <w:t>Scenarios activity</w:t>
                                  </w:r>
                                </w:p>
                                <w:p w:rsidR="002F1C9E" w:rsidRPr="002F1C9E" w:rsidRDefault="002F1C9E" w:rsidP="002F1C9E">
                                  <w:pPr>
                                    <w:pStyle w:val="Body-CSI"/>
                                    <w:numPr>
                                      <w:ilvl w:val="1"/>
                                      <w:numId w:val="46"/>
                                    </w:numPr>
                                    <w:spacing w:before="0" w:line="240" w:lineRule="auto"/>
                                    <w:jc w:val="left"/>
                                    <w:rPr>
                                      <w:rFonts w:ascii="Georgia" w:hAnsi="Georgia"/>
                                      <w:b/>
                                    </w:rPr>
                                  </w:pPr>
                                  <w:r>
                                    <w:rPr>
                                      <w:rFonts w:ascii="Georgia" w:hAnsi="Georgia"/>
                                    </w:rPr>
                                    <w:t>Scenarios handout</w:t>
                                  </w:r>
                                </w:p>
                                <w:p w:rsidR="002F1C9E" w:rsidRPr="002F1C9E" w:rsidRDefault="002F1C9E" w:rsidP="002F1C9E">
                                  <w:pPr>
                                    <w:pStyle w:val="Body-CSI"/>
                                    <w:numPr>
                                      <w:ilvl w:val="1"/>
                                      <w:numId w:val="46"/>
                                    </w:numPr>
                                    <w:spacing w:before="0" w:line="240" w:lineRule="auto"/>
                                    <w:jc w:val="left"/>
                                    <w:rPr>
                                      <w:rFonts w:ascii="Georgia" w:hAnsi="Georgia"/>
                                      <w:b/>
                                    </w:rPr>
                                  </w:pPr>
                                  <w:r>
                                    <w:rPr>
                                      <w:rFonts w:ascii="Georgia" w:hAnsi="Georgia"/>
                                    </w:rPr>
                                    <w:t>Which scenario do you believe:</w:t>
                                  </w:r>
                                </w:p>
                                <w:p w:rsidR="002F1C9E" w:rsidRPr="002F1C9E" w:rsidRDefault="002F1C9E" w:rsidP="002F1C9E">
                                  <w:pPr>
                                    <w:pStyle w:val="Body-CSI"/>
                                    <w:numPr>
                                      <w:ilvl w:val="2"/>
                                      <w:numId w:val="46"/>
                                    </w:numPr>
                                    <w:spacing w:before="0"/>
                                    <w:rPr>
                                      <w:rFonts w:ascii="Georgia" w:hAnsi="Georgia"/>
                                    </w:rPr>
                                  </w:pPr>
                                  <w:r w:rsidRPr="002F1C9E">
                                    <w:rPr>
                                      <w:rFonts w:ascii="Georgia" w:hAnsi="Georgia"/>
                                    </w:rPr>
                                    <w:t>Is most likely to help schools &amp; districts grow and/or sustain their current work?</w:t>
                                  </w:r>
                                </w:p>
                                <w:p w:rsidR="002F1C9E" w:rsidRPr="002F1C9E" w:rsidRDefault="002F1C9E" w:rsidP="002F1C9E">
                                  <w:pPr>
                                    <w:pStyle w:val="Body-CSI"/>
                                    <w:numPr>
                                      <w:ilvl w:val="2"/>
                                      <w:numId w:val="46"/>
                                    </w:numPr>
                                    <w:spacing w:before="0"/>
                                    <w:rPr>
                                      <w:rFonts w:ascii="Georgia" w:hAnsi="Georgia"/>
                                    </w:rPr>
                                  </w:pPr>
                                  <w:r w:rsidRPr="002F1C9E">
                                    <w:rPr>
                                      <w:rFonts w:ascii="Georgia" w:hAnsi="Georgia"/>
                                    </w:rPr>
                                    <w:t>Is this group best positioned to tackle at this time?</w:t>
                                  </w:r>
                                </w:p>
                                <w:p w:rsidR="002F1C9E" w:rsidRPr="002F1C9E" w:rsidRDefault="002F1C9E" w:rsidP="002F1C9E">
                                  <w:pPr>
                                    <w:pStyle w:val="Body-CSI"/>
                                    <w:numPr>
                                      <w:ilvl w:val="2"/>
                                      <w:numId w:val="46"/>
                                    </w:numPr>
                                    <w:spacing w:before="0"/>
                                    <w:rPr>
                                      <w:rFonts w:ascii="Georgia" w:hAnsi="Georgia"/>
                                    </w:rPr>
                                  </w:pPr>
                                  <w:r w:rsidRPr="002F1C9E">
                                    <w:rPr>
                                      <w:rFonts w:ascii="Georgia" w:hAnsi="Georgia"/>
                                    </w:rPr>
                                    <w:t>Are you willing to support and participate in, if any?</w:t>
                                  </w:r>
                                </w:p>
                              </w:tc>
                              <w:tc>
                                <w:tcPr>
                                  <w:tcW w:w="2520" w:type="dxa"/>
                                  <w:vAlign w:val="center"/>
                                </w:tcPr>
                                <w:p w:rsidR="00BE1968" w:rsidRPr="00731575" w:rsidRDefault="00D63677" w:rsidP="00BE1968">
                                  <w:pPr>
                                    <w:pStyle w:val="Body-CSI"/>
                                    <w:spacing w:before="0" w:line="240" w:lineRule="auto"/>
                                    <w:jc w:val="left"/>
                                    <w:rPr>
                                      <w:rFonts w:ascii="Georgia" w:hAnsi="Georgia"/>
                                    </w:rPr>
                                  </w:pPr>
                                  <w:sdt>
                                    <w:sdtPr>
                                      <w:rPr>
                                        <w:rFonts w:ascii="Georgia" w:hAnsi="Georgia"/>
                                      </w:rPr>
                                      <w:id w:val="1711147809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731575" w:rsidRPr="00731575">
                                        <w:rPr>
                                          <w:rFonts w:ascii="MS Gothic" w:eastAsia="MS Gothic" w:hAnsi="MS Gothic" w:hint="eastAsia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 w:rsidR="00BE1968" w:rsidRPr="00731575">
                                    <w:rPr>
                                      <w:rFonts w:ascii="Georgia" w:hAnsi="Georgia"/>
                                    </w:rPr>
                                    <w:t>Information Only</w:t>
                                  </w:r>
                                </w:p>
                                <w:p w:rsidR="00BE1968" w:rsidRPr="00731575" w:rsidRDefault="00D63677" w:rsidP="00BE1968">
                                  <w:pPr>
                                    <w:pStyle w:val="Body-CSI"/>
                                    <w:spacing w:before="0" w:line="240" w:lineRule="auto"/>
                                    <w:jc w:val="left"/>
                                    <w:rPr>
                                      <w:rFonts w:ascii="Georgia" w:hAnsi="Georgia"/>
                                    </w:rPr>
                                  </w:pPr>
                                  <w:sdt>
                                    <w:sdtPr>
                                      <w:rPr>
                                        <w:rFonts w:ascii="Georgia" w:hAnsi="Georgia"/>
                                      </w:rPr>
                                      <w:id w:val="1260023198"/>
                                      <w14:checkbox>
                                        <w14:checked w14:val="1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731575" w:rsidRPr="00731575">
                                        <w:rPr>
                                          <w:rFonts w:ascii="MS Gothic" w:eastAsia="MS Gothic" w:hAnsi="MS Gothic" w:hint="eastAsia"/>
                                        </w:rPr>
                                        <w:t>☒</w:t>
                                      </w:r>
                                    </w:sdtContent>
                                  </w:sdt>
                                  <w:r w:rsidR="00BE1968" w:rsidRPr="00731575">
                                    <w:rPr>
                                      <w:rFonts w:ascii="Georgia" w:hAnsi="Georgia"/>
                                    </w:rPr>
                                    <w:t xml:space="preserve"> Input/Feedback</w:t>
                                  </w:r>
                                </w:p>
                                <w:p w:rsidR="00F02FC0" w:rsidRPr="00731575" w:rsidRDefault="00D63677" w:rsidP="00BE1968">
                                  <w:pPr>
                                    <w:pStyle w:val="Body-CSI"/>
                                    <w:spacing w:before="0" w:line="240" w:lineRule="auto"/>
                                    <w:jc w:val="left"/>
                                    <w:rPr>
                                      <w:rFonts w:ascii="MS Gothic" w:eastAsia="MS Gothic" w:hAnsi="MS Gothic"/>
                                    </w:rPr>
                                  </w:pPr>
                                  <w:sdt>
                                    <w:sdtPr>
                                      <w:rPr>
                                        <w:rFonts w:ascii="Georgia" w:hAnsi="Georgia"/>
                                      </w:rPr>
                                      <w:id w:val="-1616133424"/>
                                      <w14:checkbox>
                                        <w14:checked w14:val="1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2F1C9E">
                                        <w:rPr>
                                          <w:rFonts w:ascii="MS Gothic" w:eastAsia="MS Gothic" w:hAnsi="MS Gothic" w:hint="eastAsia"/>
                                        </w:rPr>
                                        <w:t>☒</w:t>
                                      </w:r>
                                    </w:sdtContent>
                                  </w:sdt>
                                  <w:r w:rsidR="00BE1968" w:rsidRPr="00731575">
                                    <w:rPr>
                                      <w:rFonts w:ascii="Georgia" w:hAnsi="Georgia"/>
                                    </w:rPr>
                                    <w:t xml:space="preserve"> Decision/Approval</w:t>
                                  </w:r>
                                </w:p>
                              </w:tc>
                            </w:tr>
                            <w:tr w:rsidR="00BE1968" w:rsidRPr="00902F13" w:rsidTr="00ED6107">
                              <w:trPr>
                                <w:trHeight w:val="514"/>
                              </w:trPr>
                              <w:tc>
                                <w:tcPr>
                                  <w:tcW w:w="1818" w:type="dxa"/>
                                  <w:vAlign w:val="center"/>
                                </w:tcPr>
                                <w:p w:rsidR="00BE1968" w:rsidRPr="00731575" w:rsidRDefault="008E04B8" w:rsidP="00834557">
                                  <w:pPr>
                                    <w:pStyle w:val="Body-CSI"/>
                                    <w:spacing w:before="0" w:after="100" w:afterAutospacing="1" w:line="480" w:lineRule="auto"/>
                                    <w:jc w:val="left"/>
                                    <w:rPr>
                                      <w:rFonts w:ascii="Georgia" w:hAnsi="Georgia"/>
                                      <w:b/>
                                      <w:sz w:val="20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Georgia" w:hAnsi="Georgia"/>
                                      <w:b/>
                                      <w:sz w:val="20"/>
                                      <w:szCs w:val="22"/>
                                    </w:rPr>
                                    <w:t>1:35 – 1:4</w:t>
                                  </w:r>
                                  <w:r w:rsidR="00BE1968" w:rsidRPr="00731575">
                                    <w:rPr>
                                      <w:rFonts w:ascii="Georgia" w:hAnsi="Georgia"/>
                                      <w:b/>
                                      <w:sz w:val="20"/>
                                      <w:szCs w:val="22"/>
                                    </w:rPr>
                                    <w:t>5 PM</w:t>
                                  </w:r>
                                </w:p>
                              </w:tc>
                              <w:tc>
                                <w:tcPr>
                                  <w:tcW w:w="9540" w:type="dxa"/>
                                  <w:gridSpan w:val="2"/>
                                  <w:vAlign w:val="center"/>
                                </w:tcPr>
                                <w:p w:rsidR="00BE1968" w:rsidRPr="00731575" w:rsidRDefault="00BE1968" w:rsidP="00BE1968">
                                  <w:pPr>
                                    <w:pStyle w:val="Body-CSI"/>
                                    <w:spacing w:before="0" w:line="240" w:lineRule="auto"/>
                                    <w:jc w:val="center"/>
                                    <w:rPr>
                                      <w:rFonts w:ascii="MS Gothic" w:eastAsia="MS Gothic" w:hAnsi="MS Gothic"/>
                                    </w:rPr>
                                  </w:pPr>
                                  <w:r w:rsidRPr="00731575">
                                    <w:rPr>
                                      <w:rFonts w:ascii="Georgia" w:hAnsi="Georgia"/>
                                      <w:b/>
                                    </w:rPr>
                                    <w:t>Break</w:t>
                                  </w:r>
                                  <w:r w:rsidR="008E04B8">
                                    <w:rPr>
                                      <w:rFonts w:ascii="Georgia" w:hAnsi="Georgia"/>
                                      <w:b/>
                                    </w:rPr>
                                    <w:t xml:space="preserve"> &amp; energizer!</w:t>
                                  </w:r>
                                </w:p>
                              </w:tc>
                            </w:tr>
                          </w:tbl>
                          <w:p w:rsidR="00110875" w:rsidRPr="00902F13" w:rsidRDefault="00110875" w:rsidP="001744C7">
                            <w:pPr>
                              <w:pStyle w:val="HSCIBodyText"/>
                              <w:rPr>
                                <w:highlight w:val="yellow"/>
                              </w:rPr>
                            </w:pPr>
                          </w:p>
                          <w:p w:rsidR="00110875" w:rsidRPr="001744C7" w:rsidRDefault="001744C7" w:rsidP="00AA3DAF">
                            <w:pPr>
                              <w:pStyle w:val="HSCIBodyText"/>
                              <w:jc w:val="right"/>
                              <w:rPr>
                                <w:b/>
                              </w:rPr>
                            </w:pPr>
                            <w:r w:rsidRPr="00793B5F">
                              <w:rPr>
                                <w:b/>
                              </w:rPr>
                              <w:t>Continued on next page</w:t>
                            </w:r>
                          </w:p>
                          <w:p w:rsidR="001744C7" w:rsidRDefault="001744C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" o:spid="_x0000_s1045" type="#_x0000_t202" style="position:absolute;margin-left:-49.35pt;margin-top:229.95pt;width:570.6pt;height:403.4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" filled="f" stroked="f" strokeweight=".5pt">
                <v:textbox>
                  <w:txbxContent>
                    <w:tbl>
                      <w:tblPr>
                        <w:tblStyle w:val="TableGrid"/>
                        <w:tblW w:w="11358" w:type="dxa"/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1818"/>
                        <w:gridCol w:w="7020"/>
                        <w:gridCol w:w="2520"/>
                      </w:tblGrid>
                      <w:tr w:rsidR="00110875" w:rsidRPr="00890946" w:rsidTr="00F02FC0">
                        <w:trPr>
                          <w:trHeight w:val="496"/>
                        </w:trPr>
                        <w:tc>
                          <w:tcPr>
                            <w:tcW w:w="1818" w:type="dxa"/>
                            <w:shd w:val="clear" w:color="auto" w:fill="44355B"/>
                            <w:vAlign w:val="bottom"/>
                          </w:tcPr>
                          <w:p w:rsidR="00110875" w:rsidRPr="00890946" w:rsidRDefault="00110875" w:rsidP="00890946">
                            <w:pPr>
                              <w:pStyle w:val="Body-CSI"/>
                              <w:spacing w:before="0" w:line="480" w:lineRule="auto"/>
                              <w:jc w:val="center"/>
                              <w:rPr>
                                <w:rFonts w:ascii="Helvetica" w:hAnsi="Helvetica"/>
                                <w:b/>
                                <w:color w:val="FFFFFF" w:themeColor="background1"/>
                                <w:sz w:val="20"/>
                              </w:rPr>
                            </w:pPr>
                            <w:r w:rsidRPr="00890946">
                              <w:rPr>
                                <w:rFonts w:ascii="Helvetica" w:hAnsi="Helvetica"/>
                                <w:b/>
                                <w:color w:val="FFFFFF" w:themeColor="background1"/>
                              </w:rPr>
                              <w:t>Time</w:t>
                            </w:r>
                          </w:p>
                        </w:tc>
                        <w:tc>
                          <w:tcPr>
                            <w:tcW w:w="7020" w:type="dxa"/>
                            <w:shd w:val="clear" w:color="auto" w:fill="44355B"/>
                            <w:vAlign w:val="bottom"/>
                          </w:tcPr>
                          <w:p w:rsidR="00110875" w:rsidRPr="00890946" w:rsidRDefault="00110875" w:rsidP="00890946">
                            <w:pPr>
                              <w:pStyle w:val="Body-CSI"/>
                              <w:spacing w:before="0" w:line="480" w:lineRule="auto"/>
                              <w:jc w:val="center"/>
                              <w:rPr>
                                <w:rFonts w:ascii="Helvetica" w:hAnsi="Helvetica"/>
                                <w:b/>
                                <w:color w:val="FFFFFF" w:themeColor="background1"/>
                              </w:rPr>
                            </w:pPr>
                            <w:r w:rsidRPr="00890946">
                              <w:rPr>
                                <w:rFonts w:ascii="Helvetica" w:hAnsi="Helvetica"/>
                                <w:b/>
                                <w:color w:val="FFFFFF" w:themeColor="background1"/>
                              </w:rPr>
                              <w:t>Agenda Items</w:t>
                            </w:r>
                          </w:p>
                        </w:tc>
                        <w:tc>
                          <w:tcPr>
                            <w:tcW w:w="2520" w:type="dxa"/>
                            <w:shd w:val="clear" w:color="auto" w:fill="44355B"/>
                            <w:vAlign w:val="center"/>
                          </w:tcPr>
                          <w:p w:rsidR="00110875" w:rsidRPr="00890946" w:rsidRDefault="00110875" w:rsidP="00CE47F3">
                            <w:pPr>
                              <w:pStyle w:val="Body-CSI"/>
                              <w:spacing w:before="0" w:line="480" w:lineRule="auto"/>
                              <w:ind w:left="360"/>
                              <w:jc w:val="left"/>
                              <w:rPr>
                                <w:rFonts w:ascii="Helvetica" w:hAnsi="Helvetica"/>
                                <w:b/>
                                <w:color w:val="FFFFFF" w:themeColor="background1"/>
                              </w:rPr>
                            </w:pPr>
                            <w:r w:rsidRPr="00890946">
                              <w:rPr>
                                <w:rFonts w:ascii="Helvetica" w:hAnsi="Helvetica"/>
                                <w:b/>
                                <w:color w:val="FFFFFF" w:themeColor="background1"/>
                              </w:rPr>
                              <w:t>Action Requested</w:t>
                            </w:r>
                          </w:p>
                        </w:tc>
                      </w:tr>
                      <w:tr w:rsidR="00F02FC0" w:rsidRPr="00902F13" w:rsidTr="00F02FC0">
                        <w:trPr>
                          <w:trHeight w:val="884"/>
                        </w:trPr>
                        <w:tc>
                          <w:tcPr>
                            <w:tcW w:w="1818" w:type="dxa"/>
                            <w:vAlign w:val="center"/>
                          </w:tcPr>
                          <w:p w:rsidR="00F02FC0" w:rsidRPr="00731575" w:rsidRDefault="00F02FC0" w:rsidP="00902F13">
                            <w:pPr>
                              <w:pStyle w:val="Body-CSI"/>
                              <w:spacing w:before="0" w:after="100" w:afterAutospacing="1" w:line="480" w:lineRule="auto"/>
                              <w:jc w:val="left"/>
                              <w:rPr>
                                <w:rFonts w:ascii="Georgia" w:hAnsi="Georgia"/>
                                <w:b/>
                                <w:sz w:val="20"/>
                              </w:rPr>
                            </w:pPr>
                            <w:r w:rsidRPr="00731575">
                              <w:rPr>
                                <w:rFonts w:ascii="Georgia" w:hAnsi="Georgia"/>
                                <w:b/>
                                <w:sz w:val="20"/>
                                <w:szCs w:val="22"/>
                              </w:rPr>
                              <w:t>1</w:t>
                            </w:r>
                            <w:r w:rsidR="00902F13" w:rsidRPr="00731575">
                              <w:rPr>
                                <w:rFonts w:ascii="Georgia" w:hAnsi="Georgia"/>
                                <w:b/>
                                <w:sz w:val="20"/>
                                <w:szCs w:val="22"/>
                              </w:rPr>
                              <w:t>2</w:t>
                            </w:r>
                            <w:r w:rsidRPr="00731575">
                              <w:rPr>
                                <w:rFonts w:ascii="Georgia" w:hAnsi="Georgia"/>
                                <w:b/>
                                <w:sz w:val="20"/>
                                <w:szCs w:val="22"/>
                              </w:rPr>
                              <w:t xml:space="preserve"> – 1</w:t>
                            </w:r>
                            <w:r w:rsidR="002F1C9E">
                              <w:rPr>
                                <w:rFonts w:ascii="Georgia" w:hAnsi="Georgia"/>
                                <w:b/>
                                <w:sz w:val="20"/>
                                <w:szCs w:val="22"/>
                              </w:rPr>
                              <w:t>2</w:t>
                            </w:r>
                            <w:r w:rsidRPr="00731575">
                              <w:rPr>
                                <w:rFonts w:ascii="Georgia" w:hAnsi="Georgia"/>
                                <w:b/>
                                <w:sz w:val="20"/>
                                <w:szCs w:val="22"/>
                              </w:rPr>
                              <w:t>:</w:t>
                            </w:r>
                            <w:r w:rsidR="002F1C9E">
                              <w:rPr>
                                <w:rFonts w:ascii="Georgia" w:hAnsi="Georgia"/>
                                <w:b/>
                                <w:sz w:val="20"/>
                                <w:szCs w:val="22"/>
                              </w:rPr>
                              <w:t>3</w:t>
                            </w:r>
                            <w:r w:rsidRPr="00731575">
                              <w:rPr>
                                <w:rFonts w:ascii="Georgia" w:hAnsi="Georgia"/>
                                <w:b/>
                                <w:sz w:val="20"/>
                                <w:szCs w:val="22"/>
                              </w:rPr>
                              <w:t>0 PM</w:t>
                            </w:r>
                          </w:p>
                        </w:tc>
                        <w:tc>
                          <w:tcPr>
                            <w:tcW w:w="7020" w:type="dxa"/>
                            <w:vAlign w:val="center"/>
                          </w:tcPr>
                          <w:p w:rsidR="00F02FC0" w:rsidRPr="00731575" w:rsidRDefault="002F1C9E" w:rsidP="00F02FC0">
                            <w:pPr>
                              <w:pStyle w:val="Body-CSI"/>
                              <w:spacing w:before="0" w:line="240" w:lineRule="auto"/>
                              <w:jc w:val="left"/>
                              <w:rPr>
                                <w:rFonts w:ascii="Georgia" w:hAnsi="Georgia"/>
                                <w:b/>
                              </w:rPr>
                            </w:pPr>
                            <w:r>
                              <w:rPr>
                                <w:rFonts w:ascii="Georgia" w:hAnsi="Georgia"/>
                                <w:b/>
                              </w:rPr>
                              <w:t>Introductions</w:t>
                            </w:r>
                          </w:p>
                          <w:p w:rsidR="00F02FC0" w:rsidRPr="00731575" w:rsidRDefault="00902F13" w:rsidP="00902F13">
                            <w:pPr>
                              <w:pStyle w:val="Body-CSI"/>
                              <w:numPr>
                                <w:ilvl w:val="0"/>
                                <w:numId w:val="40"/>
                              </w:numPr>
                              <w:spacing w:before="0" w:line="240" w:lineRule="auto"/>
                              <w:jc w:val="left"/>
                              <w:rPr>
                                <w:rFonts w:ascii="Georgia" w:hAnsi="Georgia"/>
                              </w:rPr>
                            </w:pPr>
                            <w:r w:rsidRPr="00731575">
                              <w:rPr>
                                <w:rFonts w:ascii="Georgia" w:hAnsi="Georgia"/>
                              </w:rPr>
                              <w:t>Welcome, review agenda</w:t>
                            </w:r>
                          </w:p>
                          <w:p w:rsidR="00F02FC0" w:rsidRPr="00731575" w:rsidRDefault="00F02FC0" w:rsidP="00902F13">
                            <w:pPr>
                              <w:pStyle w:val="Body-CSI"/>
                              <w:numPr>
                                <w:ilvl w:val="0"/>
                                <w:numId w:val="40"/>
                              </w:numPr>
                              <w:spacing w:before="0" w:line="240" w:lineRule="auto"/>
                              <w:jc w:val="left"/>
                              <w:rPr>
                                <w:rFonts w:ascii="Georgia" w:hAnsi="Georgia"/>
                              </w:rPr>
                            </w:pPr>
                            <w:r w:rsidRPr="00731575">
                              <w:rPr>
                                <w:rFonts w:ascii="Georgia" w:hAnsi="Georgia"/>
                              </w:rPr>
                              <w:t>Introductions</w:t>
                            </w:r>
                          </w:p>
                          <w:p w:rsidR="00F02FC0" w:rsidRPr="00731575" w:rsidRDefault="00F02FC0" w:rsidP="00902F13">
                            <w:pPr>
                              <w:pStyle w:val="Body-CSI"/>
                              <w:numPr>
                                <w:ilvl w:val="0"/>
                                <w:numId w:val="40"/>
                              </w:numPr>
                              <w:spacing w:before="0" w:line="240" w:lineRule="auto"/>
                              <w:jc w:val="left"/>
                              <w:rPr>
                                <w:rFonts w:ascii="Georgia" w:hAnsi="Georgia"/>
                              </w:rPr>
                            </w:pPr>
                            <w:r w:rsidRPr="00731575">
                              <w:rPr>
                                <w:rFonts w:ascii="Georgia" w:hAnsi="Georgia"/>
                              </w:rPr>
                              <w:t>Hot topics</w:t>
                            </w:r>
                          </w:p>
                          <w:p w:rsidR="00902F13" w:rsidRPr="00731575" w:rsidRDefault="002F1C9E" w:rsidP="002F1C9E">
                            <w:pPr>
                              <w:pStyle w:val="HSCIBodyText"/>
                              <w:numPr>
                                <w:ilvl w:val="1"/>
                                <w:numId w:val="40"/>
                              </w:numPr>
                              <w:spacing w:line="240" w:lineRule="auto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P</w:t>
                            </w:r>
                            <w:r w:rsidRPr="002F1C9E">
                              <w:rPr>
                                <w:sz w:val="22"/>
                                <w:szCs w:val="22"/>
                              </w:rPr>
                              <w:t xml:space="preserve">rovided via email given Karen’s time with us today, will continue in person in Dec.  </w:t>
                            </w:r>
                          </w:p>
                        </w:tc>
                        <w:tc>
                          <w:tcPr>
                            <w:tcW w:w="2520" w:type="dxa"/>
                            <w:vAlign w:val="center"/>
                          </w:tcPr>
                          <w:p w:rsidR="00F02FC0" w:rsidRPr="00902F13" w:rsidRDefault="00D63677" w:rsidP="00F02FC0">
                            <w:pPr>
                              <w:pStyle w:val="Body-CSI"/>
                              <w:spacing w:before="0" w:line="240" w:lineRule="auto"/>
                              <w:jc w:val="left"/>
                              <w:rPr>
                                <w:rFonts w:ascii="Georgia" w:hAnsi="Georgia"/>
                              </w:rPr>
                            </w:pPr>
                            <w:sdt>
                              <w:sdtPr>
                                <w:rPr>
                                  <w:rFonts w:ascii="Georgia" w:hAnsi="Georgia"/>
                                </w:rPr>
                                <w:id w:val="-261302310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2F1C9E">
                                  <w:rPr>
                                    <w:rFonts w:ascii="MS Gothic" w:eastAsia="MS Gothic" w:hAnsi="MS Gothic" w:hint="eastAsia"/>
                                  </w:rPr>
                                  <w:t>☒</w:t>
                                </w:r>
                              </w:sdtContent>
                            </w:sdt>
                            <w:r w:rsidR="00F02FC0" w:rsidRPr="00902F13">
                              <w:rPr>
                                <w:rFonts w:ascii="Georgia" w:hAnsi="Georgia"/>
                              </w:rPr>
                              <w:t>Information Only</w:t>
                            </w:r>
                          </w:p>
                          <w:p w:rsidR="00F02FC0" w:rsidRPr="00902F13" w:rsidRDefault="00D63677" w:rsidP="00F02FC0">
                            <w:pPr>
                              <w:pStyle w:val="Body-CSI"/>
                              <w:spacing w:before="0" w:line="240" w:lineRule="auto"/>
                              <w:jc w:val="left"/>
                              <w:rPr>
                                <w:rFonts w:ascii="Georgia" w:hAnsi="Georgia"/>
                              </w:rPr>
                            </w:pPr>
                            <w:sdt>
                              <w:sdtPr>
                                <w:rPr>
                                  <w:rFonts w:ascii="Georgia" w:hAnsi="Georgia"/>
                                </w:rPr>
                                <w:id w:val="821154155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2F1C9E">
                                  <w:rPr>
                                    <w:rFonts w:ascii="MS Gothic" w:eastAsia="MS Gothic" w:hAnsi="MS Gothic" w:hint="eastAsia"/>
                                  </w:rPr>
                                  <w:t>☐</w:t>
                                </w:r>
                              </w:sdtContent>
                            </w:sdt>
                            <w:r w:rsidR="00F02FC0" w:rsidRPr="00902F13">
                              <w:rPr>
                                <w:rFonts w:ascii="Georgia" w:hAnsi="Georgia"/>
                              </w:rPr>
                              <w:t xml:space="preserve"> Input/Feedback</w:t>
                            </w:r>
                          </w:p>
                          <w:p w:rsidR="00F02FC0" w:rsidRPr="00902F13" w:rsidRDefault="00D63677" w:rsidP="00F02FC0">
                            <w:pPr>
                              <w:pStyle w:val="Body-CSI"/>
                              <w:spacing w:before="0" w:line="240" w:lineRule="auto"/>
                              <w:jc w:val="left"/>
                              <w:rPr>
                                <w:rFonts w:ascii="Georgia" w:hAnsi="Georgia"/>
                              </w:rPr>
                            </w:pPr>
                            <w:sdt>
                              <w:sdtPr>
                                <w:rPr>
                                  <w:rFonts w:ascii="Georgia" w:hAnsi="Georgia"/>
                                </w:rPr>
                                <w:id w:val="1618174827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F02FC0" w:rsidRPr="00902F13">
                                  <w:rPr>
                                    <w:rFonts w:ascii="MS Gothic" w:eastAsia="MS Gothic" w:hAnsi="MS Gothic" w:hint="eastAsia"/>
                                  </w:rPr>
                                  <w:t>☐</w:t>
                                </w:r>
                              </w:sdtContent>
                            </w:sdt>
                            <w:r w:rsidR="00F02FC0" w:rsidRPr="00902F13">
                              <w:rPr>
                                <w:rFonts w:ascii="Georgia" w:hAnsi="Georgia"/>
                              </w:rPr>
                              <w:t xml:space="preserve"> Decision/Approval</w:t>
                            </w:r>
                            <w:r w:rsidR="00F02FC0" w:rsidRPr="00902F13">
                              <w:rPr>
                                <w:rFonts w:ascii="Georgia" w:hAnsi="Georgia"/>
                                <w:b/>
                              </w:rPr>
                              <w:t xml:space="preserve"> </w:t>
                            </w:r>
                          </w:p>
                        </w:tc>
                      </w:tr>
                      <w:tr w:rsidR="00F02FC0" w:rsidRPr="00902F13" w:rsidTr="00BE1968">
                        <w:trPr>
                          <w:trHeight w:val="1262"/>
                        </w:trPr>
                        <w:tc>
                          <w:tcPr>
                            <w:tcW w:w="1818" w:type="dxa"/>
                            <w:vAlign w:val="center"/>
                          </w:tcPr>
                          <w:p w:rsidR="00F02FC0" w:rsidRPr="00731575" w:rsidRDefault="00902F13" w:rsidP="00834557">
                            <w:pPr>
                              <w:pStyle w:val="Body-CSI"/>
                              <w:spacing w:before="0" w:after="100" w:afterAutospacing="1" w:line="480" w:lineRule="auto"/>
                              <w:jc w:val="left"/>
                              <w:rPr>
                                <w:rFonts w:ascii="Georgia" w:hAnsi="Georgia"/>
                                <w:b/>
                                <w:sz w:val="20"/>
                                <w:szCs w:val="22"/>
                              </w:rPr>
                            </w:pPr>
                            <w:r w:rsidRPr="00731575">
                              <w:rPr>
                                <w:rFonts w:ascii="Georgia" w:hAnsi="Georgia"/>
                                <w:b/>
                                <w:sz w:val="20"/>
                                <w:szCs w:val="22"/>
                              </w:rPr>
                              <w:t>1</w:t>
                            </w:r>
                            <w:r w:rsidR="002F1C9E">
                              <w:rPr>
                                <w:rFonts w:ascii="Georgia" w:hAnsi="Georgia"/>
                                <w:b/>
                                <w:sz w:val="20"/>
                                <w:szCs w:val="22"/>
                              </w:rPr>
                              <w:t>2:3</w:t>
                            </w:r>
                            <w:r w:rsidR="0064016C">
                              <w:rPr>
                                <w:rFonts w:ascii="Georgia" w:hAnsi="Georgia"/>
                                <w:b/>
                                <w:sz w:val="20"/>
                                <w:szCs w:val="22"/>
                              </w:rPr>
                              <w:t>0 – 1:3</w:t>
                            </w:r>
                            <w:r w:rsidR="00F02FC0" w:rsidRPr="00731575">
                              <w:rPr>
                                <w:rFonts w:ascii="Georgia" w:hAnsi="Georgia"/>
                                <w:b/>
                                <w:sz w:val="20"/>
                                <w:szCs w:val="22"/>
                              </w:rPr>
                              <w:t>5</w:t>
                            </w:r>
                            <w:r w:rsidR="00BE1968" w:rsidRPr="00731575">
                              <w:rPr>
                                <w:rFonts w:ascii="Georgia" w:hAnsi="Georgia"/>
                                <w:b/>
                                <w:sz w:val="20"/>
                                <w:szCs w:val="22"/>
                              </w:rPr>
                              <w:t xml:space="preserve"> PM</w:t>
                            </w:r>
                          </w:p>
                        </w:tc>
                        <w:tc>
                          <w:tcPr>
                            <w:tcW w:w="7020" w:type="dxa"/>
                            <w:vAlign w:val="center"/>
                          </w:tcPr>
                          <w:p w:rsidR="00F02FC0" w:rsidRPr="00731575" w:rsidRDefault="00731575" w:rsidP="00F02FC0">
                            <w:pPr>
                              <w:pStyle w:val="Body-CSI"/>
                              <w:spacing w:before="0" w:line="240" w:lineRule="auto"/>
                              <w:jc w:val="left"/>
                              <w:rPr>
                                <w:rFonts w:ascii="Georgia" w:hAnsi="Georgia"/>
                                <w:b/>
                              </w:rPr>
                            </w:pPr>
                            <w:r w:rsidRPr="00731575">
                              <w:rPr>
                                <w:rFonts w:ascii="Georgia" w:hAnsi="Georgia"/>
                                <w:b/>
                              </w:rPr>
                              <w:t xml:space="preserve">Strategic Action Plan </w:t>
                            </w:r>
                            <w:r w:rsidR="0064016C">
                              <w:rPr>
                                <w:rFonts w:ascii="Georgia" w:hAnsi="Georgia"/>
                                <w:b/>
                              </w:rPr>
                              <w:t>&amp; Structure</w:t>
                            </w:r>
                          </w:p>
                          <w:p w:rsidR="0064016C" w:rsidRPr="002F1C9E" w:rsidRDefault="002F1C9E" w:rsidP="00F02FC0">
                            <w:pPr>
                              <w:pStyle w:val="Body-CSI"/>
                              <w:numPr>
                                <w:ilvl w:val="0"/>
                                <w:numId w:val="46"/>
                              </w:numPr>
                              <w:spacing w:before="0" w:line="240" w:lineRule="auto"/>
                              <w:jc w:val="left"/>
                              <w:rPr>
                                <w:rFonts w:ascii="Georgia" w:hAnsi="Georgia"/>
                                <w:b/>
                              </w:rPr>
                            </w:pPr>
                            <w:r>
                              <w:rPr>
                                <w:rFonts w:ascii="Georgia" w:hAnsi="Georgia"/>
                              </w:rPr>
                              <w:t>Scenarios activity</w:t>
                            </w:r>
                          </w:p>
                          <w:p w:rsidR="002F1C9E" w:rsidRPr="002F1C9E" w:rsidRDefault="002F1C9E" w:rsidP="002F1C9E">
                            <w:pPr>
                              <w:pStyle w:val="Body-CSI"/>
                              <w:numPr>
                                <w:ilvl w:val="1"/>
                                <w:numId w:val="46"/>
                              </w:numPr>
                              <w:spacing w:before="0" w:line="240" w:lineRule="auto"/>
                              <w:jc w:val="left"/>
                              <w:rPr>
                                <w:rFonts w:ascii="Georgia" w:hAnsi="Georgia"/>
                                <w:b/>
                              </w:rPr>
                            </w:pPr>
                            <w:r>
                              <w:rPr>
                                <w:rFonts w:ascii="Georgia" w:hAnsi="Georgia"/>
                              </w:rPr>
                              <w:t>Scenarios handout</w:t>
                            </w:r>
                          </w:p>
                          <w:p w:rsidR="002F1C9E" w:rsidRPr="002F1C9E" w:rsidRDefault="002F1C9E" w:rsidP="002F1C9E">
                            <w:pPr>
                              <w:pStyle w:val="Body-CSI"/>
                              <w:numPr>
                                <w:ilvl w:val="1"/>
                                <w:numId w:val="46"/>
                              </w:numPr>
                              <w:spacing w:before="0" w:line="240" w:lineRule="auto"/>
                              <w:jc w:val="left"/>
                              <w:rPr>
                                <w:rFonts w:ascii="Georgia" w:hAnsi="Georgia"/>
                                <w:b/>
                              </w:rPr>
                            </w:pPr>
                            <w:r>
                              <w:rPr>
                                <w:rFonts w:ascii="Georgia" w:hAnsi="Georgia"/>
                              </w:rPr>
                              <w:t>Which scenario do you believe:</w:t>
                            </w:r>
                          </w:p>
                          <w:p w:rsidR="002F1C9E" w:rsidRPr="002F1C9E" w:rsidRDefault="002F1C9E" w:rsidP="002F1C9E">
                            <w:pPr>
                              <w:pStyle w:val="Body-CSI"/>
                              <w:numPr>
                                <w:ilvl w:val="2"/>
                                <w:numId w:val="46"/>
                              </w:numPr>
                              <w:spacing w:before="0"/>
                              <w:rPr>
                                <w:rFonts w:ascii="Georgia" w:hAnsi="Georgia"/>
                              </w:rPr>
                            </w:pPr>
                            <w:r w:rsidRPr="002F1C9E">
                              <w:rPr>
                                <w:rFonts w:ascii="Georgia" w:hAnsi="Georgia"/>
                              </w:rPr>
                              <w:t>Is most likely to help schools &amp; districts grow and/or sustain their current work?</w:t>
                            </w:r>
                          </w:p>
                          <w:p w:rsidR="002F1C9E" w:rsidRPr="002F1C9E" w:rsidRDefault="002F1C9E" w:rsidP="002F1C9E">
                            <w:pPr>
                              <w:pStyle w:val="Body-CSI"/>
                              <w:numPr>
                                <w:ilvl w:val="2"/>
                                <w:numId w:val="46"/>
                              </w:numPr>
                              <w:spacing w:before="0"/>
                              <w:rPr>
                                <w:rFonts w:ascii="Georgia" w:hAnsi="Georgia"/>
                              </w:rPr>
                            </w:pPr>
                            <w:r w:rsidRPr="002F1C9E">
                              <w:rPr>
                                <w:rFonts w:ascii="Georgia" w:hAnsi="Georgia"/>
                              </w:rPr>
                              <w:t>Is this group best positioned to tackle at this time?</w:t>
                            </w:r>
                          </w:p>
                          <w:p w:rsidR="002F1C9E" w:rsidRPr="002F1C9E" w:rsidRDefault="002F1C9E" w:rsidP="002F1C9E">
                            <w:pPr>
                              <w:pStyle w:val="Body-CSI"/>
                              <w:numPr>
                                <w:ilvl w:val="2"/>
                                <w:numId w:val="46"/>
                              </w:numPr>
                              <w:spacing w:before="0"/>
                              <w:rPr>
                                <w:rFonts w:ascii="Georgia" w:hAnsi="Georgia"/>
                              </w:rPr>
                            </w:pPr>
                            <w:r w:rsidRPr="002F1C9E">
                              <w:rPr>
                                <w:rFonts w:ascii="Georgia" w:hAnsi="Georgia"/>
                              </w:rPr>
                              <w:t>Are you willing to support and participate in, if any?</w:t>
                            </w:r>
                          </w:p>
                        </w:tc>
                        <w:tc>
                          <w:tcPr>
                            <w:tcW w:w="2520" w:type="dxa"/>
                            <w:vAlign w:val="center"/>
                          </w:tcPr>
                          <w:p w:rsidR="00BE1968" w:rsidRPr="00731575" w:rsidRDefault="00D63677" w:rsidP="00BE1968">
                            <w:pPr>
                              <w:pStyle w:val="Body-CSI"/>
                              <w:spacing w:before="0" w:line="240" w:lineRule="auto"/>
                              <w:jc w:val="left"/>
                              <w:rPr>
                                <w:rFonts w:ascii="Georgia" w:hAnsi="Georgia"/>
                              </w:rPr>
                            </w:pPr>
                            <w:sdt>
                              <w:sdtPr>
                                <w:rPr>
                                  <w:rFonts w:ascii="Georgia" w:hAnsi="Georgia"/>
                                </w:rPr>
                                <w:id w:val="1711147809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731575" w:rsidRPr="00731575">
                                  <w:rPr>
                                    <w:rFonts w:ascii="MS Gothic" w:eastAsia="MS Gothic" w:hAnsi="MS Gothic" w:hint="eastAsia"/>
                                  </w:rPr>
                                  <w:t>☐</w:t>
                                </w:r>
                              </w:sdtContent>
                            </w:sdt>
                            <w:r w:rsidR="00BE1968" w:rsidRPr="00731575">
                              <w:rPr>
                                <w:rFonts w:ascii="Georgia" w:hAnsi="Georgia"/>
                              </w:rPr>
                              <w:t>Information Only</w:t>
                            </w:r>
                          </w:p>
                          <w:p w:rsidR="00BE1968" w:rsidRPr="00731575" w:rsidRDefault="00D63677" w:rsidP="00BE1968">
                            <w:pPr>
                              <w:pStyle w:val="Body-CSI"/>
                              <w:spacing w:before="0" w:line="240" w:lineRule="auto"/>
                              <w:jc w:val="left"/>
                              <w:rPr>
                                <w:rFonts w:ascii="Georgia" w:hAnsi="Georgia"/>
                              </w:rPr>
                            </w:pPr>
                            <w:sdt>
                              <w:sdtPr>
                                <w:rPr>
                                  <w:rFonts w:ascii="Georgia" w:hAnsi="Georgia"/>
                                </w:rPr>
                                <w:id w:val="1260023198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731575" w:rsidRPr="00731575">
                                  <w:rPr>
                                    <w:rFonts w:ascii="MS Gothic" w:eastAsia="MS Gothic" w:hAnsi="MS Gothic" w:hint="eastAsia"/>
                                  </w:rPr>
                                  <w:t>☒</w:t>
                                </w:r>
                              </w:sdtContent>
                            </w:sdt>
                            <w:r w:rsidR="00BE1968" w:rsidRPr="00731575">
                              <w:rPr>
                                <w:rFonts w:ascii="Georgia" w:hAnsi="Georgia"/>
                              </w:rPr>
                              <w:t xml:space="preserve"> Input/Feedback</w:t>
                            </w:r>
                          </w:p>
                          <w:p w:rsidR="00F02FC0" w:rsidRPr="00731575" w:rsidRDefault="00D63677" w:rsidP="00BE1968">
                            <w:pPr>
                              <w:pStyle w:val="Body-CSI"/>
                              <w:spacing w:before="0" w:line="240" w:lineRule="auto"/>
                              <w:jc w:val="left"/>
                              <w:rPr>
                                <w:rFonts w:ascii="MS Gothic" w:eastAsia="MS Gothic" w:hAnsi="MS Gothic"/>
                              </w:rPr>
                            </w:pPr>
                            <w:sdt>
                              <w:sdtPr>
                                <w:rPr>
                                  <w:rFonts w:ascii="Georgia" w:hAnsi="Georgia"/>
                                </w:rPr>
                                <w:id w:val="-1616133424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2F1C9E">
                                  <w:rPr>
                                    <w:rFonts w:ascii="MS Gothic" w:eastAsia="MS Gothic" w:hAnsi="MS Gothic" w:hint="eastAsia"/>
                                  </w:rPr>
                                  <w:t>☒</w:t>
                                </w:r>
                              </w:sdtContent>
                            </w:sdt>
                            <w:r w:rsidR="00BE1968" w:rsidRPr="00731575">
                              <w:rPr>
                                <w:rFonts w:ascii="Georgia" w:hAnsi="Georgia"/>
                              </w:rPr>
                              <w:t xml:space="preserve"> Decision/Approval</w:t>
                            </w:r>
                          </w:p>
                        </w:tc>
                      </w:tr>
                      <w:tr w:rsidR="00BE1968" w:rsidRPr="00902F13" w:rsidTr="00ED6107">
                        <w:trPr>
                          <w:trHeight w:val="514"/>
                        </w:trPr>
                        <w:tc>
                          <w:tcPr>
                            <w:tcW w:w="1818" w:type="dxa"/>
                            <w:vAlign w:val="center"/>
                          </w:tcPr>
                          <w:p w:rsidR="00BE1968" w:rsidRPr="00731575" w:rsidRDefault="008E04B8" w:rsidP="00834557">
                            <w:pPr>
                              <w:pStyle w:val="Body-CSI"/>
                              <w:spacing w:before="0" w:after="100" w:afterAutospacing="1" w:line="480" w:lineRule="auto"/>
                              <w:jc w:val="left"/>
                              <w:rPr>
                                <w:rFonts w:ascii="Georgia" w:hAnsi="Georgia"/>
                                <w:b/>
                                <w:sz w:val="20"/>
                                <w:szCs w:val="22"/>
                              </w:rPr>
                            </w:pPr>
                            <w:r>
                              <w:rPr>
                                <w:rFonts w:ascii="Georgia" w:hAnsi="Georgia"/>
                                <w:b/>
                                <w:sz w:val="20"/>
                                <w:szCs w:val="22"/>
                              </w:rPr>
                              <w:t>1:35 – 1:4</w:t>
                            </w:r>
                            <w:r w:rsidR="00BE1968" w:rsidRPr="00731575">
                              <w:rPr>
                                <w:rFonts w:ascii="Georgia" w:hAnsi="Georgia"/>
                                <w:b/>
                                <w:sz w:val="20"/>
                                <w:szCs w:val="22"/>
                              </w:rPr>
                              <w:t>5 PM</w:t>
                            </w:r>
                          </w:p>
                        </w:tc>
                        <w:tc>
                          <w:tcPr>
                            <w:tcW w:w="9540" w:type="dxa"/>
                            <w:gridSpan w:val="2"/>
                            <w:vAlign w:val="center"/>
                          </w:tcPr>
                          <w:p w:rsidR="00BE1968" w:rsidRPr="00731575" w:rsidRDefault="00BE1968" w:rsidP="00BE1968">
                            <w:pPr>
                              <w:pStyle w:val="Body-CSI"/>
                              <w:spacing w:before="0" w:line="240" w:lineRule="auto"/>
                              <w:jc w:val="center"/>
                              <w:rPr>
                                <w:rFonts w:ascii="MS Gothic" w:eastAsia="MS Gothic" w:hAnsi="MS Gothic"/>
                              </w:rPr>
                            </w:pPr>
                            <w:r w:rsidRPr="00731575">
                              <w:rPr>
                                <w:rFonts w:ascii="Georgia" w:hAnsi="Georgia"/>
                                <w:b/>
                              </w:rPr>
                              <w:t>Break</w:t>
                            </w:r>
                            <w:r w:rsidR="008E04B8">
                              <w:rPr>
                                <w:rFonts w:ascii="Georgia" w:hAnsi="Georgia"/>
                                <w:b/>
                              </w:rPr>
                              <w:t xml:space="preserve"> &amp; energizer!</w:t>
                            </w:r>
                          </w:p>
                        </w:tc>
                      </w:tr>
                    </w:tbl>
                    <w:p w:rsidR="00110875" w:rsidRPr="00902F13" w:rsidRDefault="00110875" w:rsidP="001744C7">
                      <w:pPr>
                        <w:pStyle w:val="HSCIBodyText"/>
                        <w:rPr>
                          <w:highlight w:val="yellow"/>
                        </w:rPr>
                      </w:pPr>
                    </w:p>
                    <w:p w:rsidR="00110875" w:rsidRPr="001744C7" w:rsidRDefault="001744C7" w:rsidP="00AA3DAF">
                      <w:pPr>
                        <w:pStyle w:val="HSCIBodyText"/>
                        <w:jc w:val="right"/>
                        <w:rPr>
                          <w:b/>
                        </w:rPr>
                      </w:pPr>
                      <w:r w:rsidRPr="00793B5F">
                        <w:rPr>
                          <w:b/>
                        </w:rPr>
                        <w:t>Continued on next page</w:t>
                      </w:r>
                    </w:p>
                    <w:p w:rsidR="001744C7" w:rsidRDefault="001744C7"/>
                  </w:txbxContent>
                </v:textbox>
              </v:shape>
            </w:pict>
          </mc:Fallback>
        </mc:AlternateContent>
      </w:r>
      <w:r w:rsidRPr="0083550D">
        <w:rPr>
          <w:noProof/>
          <w:highlight w:val="yellow"/>
        </w:rPr>
        <mc:AlternateContent>
          <mc:Choice Requires="wpg">
            <w:drawing>
              <wp:anchor distT="0" distB="0" distL="114300" distR="114300" simplePos="0" relativeHeight="251681792" behindDoc="0" locked="0" layoutInCell="1" allowOverlap="1" wp14:anchorId="3AB147FD" wp14:editId="3E239040">
                <wp:simplePos x="0" y="0"/>
                <wp:positionH relativeFrom="column">
                  <wp:posOffset>-425450</wp:posOffset>
                </wp:positionH>
                <wp:positionV relativeFrom="paragraph">
                  <wp:posOffset>1934845</wp:posOffset>
                </wp:positionV>
                <wp:extent cx="7044690" cy="988695"/>
                <wp:effectExtent l="0" t="0" r="0" b="1905"/>
                <wp:wrapNone/>
                <wp:docPr id="53" name="Group 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44690" cy="988695"/>
                          <a:chOff x="0" y="-122765"/>
                          <a:chExt cx="4103280" cy="1241222"/>
                        </a:xfrm>
                      </wpg:grpSpPr>
                      <wps:wsp>
                        <wps:cNvPr id="54" name="Text Box 27"/>
                        <wps:cNvSpPr txBox="1">
                          <a:spLocks noChangeArrowheads="1"/>
                        </wps:cNvSpPr>
                        <wps:spPr bwMode="auto">
                          <a:xfrm>
                            <a:off x="267823" y="-122765"/>
                            <a:ext cx="3835457" cy="124122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0A3FD3" w:rsidRDefault="000A3FD3" w:rsidP="00890946">
                              <w:pPr>
                                <w:pStyle w:val="HSCIHeading2"/>
                                <w:spacing w:after="0"/>
                              </w:pPr>
                              <w:r>
                                <w:t>Meeting Purpose</w:t>
                              </w:r>
                            </w:p>
                            <w:p w:rsidR="002F1C9E" w:rsidRPr="002F1C9E" w:rsidRDefault="002F1C9E" w:rsidP="002F1C9E">
                              <w:pPr>
                                <w:pStyle w:val="ListParagraph"/>
                                <w:numPr>
                                  <w:ilvl w:val="0"/>
                                  <w:numId w:val="43"/>
                                </w:numPr>
                                <w:rPr>
                                  <w:rFonts w:ascii="Georgia" w:eastAsiaTheme="minorHAnsi" w:hAnsi="Georgia"/>
                                  <w:bCs w:val="0"/>
                                  <w:color w:val="auto"/>
                                  <w:sz w:val="24"/>
                                </w:rPr>
                              </w:pPr>
                              <w:r w:rsidRPr="002F1C9E">
                                <w:rPr>
                                  <w:rFonts w:ascii="Georgia" w:eastAsiaTheme="minorHAnsi" w:hAnsi="Georgia"/>
                                  <w:bCs w:val="0"/>
                                  <w:color w:val="auto"/>
                                  <w:sz w:val="24"/>
                                </w:rPr>
                                <w:t>Inform and make decisions around what kind of leadership and structure can help schools/districts sustain the school health and wellness work going on in districts and at the systems level that is most supportive of district needs.</w:t>
                              </w:r>
                            </w:p>
                            <w:p w:rsidR="001744C7" w:rsidRPr="0064016C" w:rsidRDefault="001744C7" w:rsidP="002F1C9E">
                              <w:pPr>
                                <w:pStyle w:val="ListParagraph"/>
                                <w:numPr>
                                  <w:ilvl w:val="0"/>
                                  <w:numId w:val="43"/>
                                </w:numPr>
                                <w:rPr>
                                  <w:rFonts w:ascii="Georgia" w:eastAsiaTheme="minorHAnsi" w:hAnsi="Georgia"/>
                                  <w:bCs w:val="0"/>
                                  <w:color w:val="auto"/>
                                  <w:sz w:val="24"/>
                                </w:rPr>
                              </w:pPr>
                            </w:p>
                          </w:txbxContent>
                        </wps:txbx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pic:pic xmlns:pic="http://schemas.openxmlformats.org/drawingml/2006/picture">
                        <pic:nvPicPr>
                          <pic:cNvPr id="55" name="Picture 55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"/>
                            <a:ext cx="293841" cy="62681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29" o:spid="_x0000_s1046" style="position:absolute;margin-left:-33.5pt;margin-top:152.35pt;width:554.7pt;height:77.85pt;z-index:251681792;mso-width-relative:margin;mso-height-relative:margin" coordorigin=",-1227" coordsize="41032,1241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">
                <v:shape id="Text Box 27" o:spid="_x0000_s1047" type="#_x0000_t202" style="position:absolute;left:2678;top:-1227;width:38354;height:1241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UalTMUA&#10;AADbAAAADwAAAGRycy9kb3ducmV2LnhtbESPQWvCQBSE74X+h+UJvdWN0ohEVwkBaSn2oPXi7Zl9&#10;JsHs2zS7TaK/3i0IPQ4z8w2zXA+mFh21rrKsYDKOQBDnVldcKDh8b17nIJxH1lhbJgVXcrBePT8t&#10;MdG25x11e1+IAGGXoILS+yaR0uUlGXRj2xAH72xbgz7ItpC6xT7ATS2nUTSTBisOCyU2lJWUX/a/&#10;RsFntvnC3Wlq5rc6e9+e0+bncIyVehkN6QKEp8H/hx/tD60gfoO/L+EHyNU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9RqVMxQAAANsAAAAPAAAAAAAAAAAAAAAAAJgCAABkcnMv&#10;ZG93bnJldi54bWxQSwUGAAAAAAQABAD1AAAAigMAAAAA&#10;" filled="f" stroked="f" strokeweight=".5pt">
                  <v:textbox>
                    <w:txbxContent>
                      <w:p w:rsidR="000A3FD3" w:rsidRDefault="000A3FD3" w:rsidP="00890946">
                        <w:pPr>
                          <w:pStyle w:val="HSCIHeading2"/>
                          <w:spacing w:after="0"/>
                        </w:pPr>
                        <w:r>
                          <w:t>Meeting Purpose</w:t>
                        </w:r>
                      </w:p>
                      <w:p w:rsidR="002F1C9E" w:rsidRPr="002F1C9E" w:rsidRDefault="002F1C9E" w:rsidP="002F1C9E">
                        <w:pPr>
                          <w:pStyle w:val="ListParagraph"/>
                          <w:numPr>
                            <w:ilvl w:val="0"/>
                            <w:numId w:val="43"/>
                          </w:numPr>
                          <w:rPr>
                            <w:rFonts w:ascii="Georgia" w:eastAsiaTheme="minorHAnsi" w:hAnsi="Georgia"/>
                            <w:bCs w:val="0"/>
                            <w:color w:val="auto"/>
                            <w:sz w:val="24"/>
                          </w:rPr>
                        </w:pPr>
                        <w:r w:rsidRPr="002F1C9E">
                          <w:rPr>
                            <w:rFonts w:ascii="Georgia" w:eastAsiaTheme="minorHAnsi" w:hAnsi="Georgia"/>
                            <w:bCs w:val="0"/>
                            <w:color w:val="auto"/>
                            <w:sz w:val="24"/>
                          </w:rPr>
                          <w:t>Inform and make decisions around what kind of leadership and structure can help schools/districts sustain the school health and wellness work going on in districts and at the systems level that is most supportive of district needs.</w:t>
                        </w:r>
                      </w:p>
                      <w:p w:rsidR="001744C7" w:rsidRPr="0064016C" w:rsidRDefault="001744C7" w:rsidP="002F1C9E">
                        <w:pPr>
                          <w:pStyle w:val="ListParagraph"/>
                          <w:numPr>
                            <w:ilvl w:val="0"/>
                            <w:numId w:val="43"/>
                          </w:numPr>
                          <w:rPr>
                            <w:rFonts w:ascii="Georgia" w:eastAsiaTheme="minorHAnsi" w:hAnsi="Georgia"/>
                            <w:bCs w:val="0"/>
                            <w:color w:val="auto"/>
                            <w:sz w:val="24"/>
                          </w:rPr>
                        </w:pP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5" o:spid="_x0000_s1048" type="#_x0000_t75" style="position:absolute;width:2938;height:626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nHttfCAAAA2wAAAA8AAABkcnMvZG93bnJldi54bWxEj1uLwjAUhN8X/A/hCL7ZVMUL1Sgi7LL7&#10;6AXUt2NzbIvNSWmiZv/9RhD2cZiZb5jFKphaPKh1lWUFgyQFQZxbXXGh4LD/7M9AOI+ssbZMCn7J&#10;wWrZ+Vhgpu2Tt/TY+UJECLsMFZTeN5mULi/JoEtsQxy9q20N+ijbQuoWnxFuajlM04k0WHFcKLGh&#10;TUn5bXc3Cibhejmep1X6c5KjNV3C/csHUqrXDes5CE/B/4ff7W+tYDyG15f4A+TyD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Jx7bXwgAAANsAAAAPAAAAAAAAAAAAAAAAAJ8C&#10;AABkcnMvZG93bnJldi54bWxQSwUGAAAAAAQABAD3AAAAjgMAAAAA&#10;">
                  <v:imagedata r:id="rId10" o:title=""/>
                  <v:path arrowok="t"/>
                </v:shape>
              </v:group>
            </w:pict>
          </mc:Fallback>
        </mc:AlternateContent>
      </w:r>
      <w:r w:rsidR="00AA3DAF" w:rsidRPr="0083550D">
        <w:rPr>
          <w:noProof/>
          <w:highlight w:val="yellow"/>
        </w:rPr>
        <mc:AlternateContent>
          <mc:Choice Requires="wpg">
            <w:drawing>
              <wp:anchor distT="0" distB="0" distL="114300" distR="114300" simplePos="0" relativeHeight="251679744" behindDoc="0" locked="0" layoutInCell="1" allowOverlap="1" wp14:anchorId="7F101426" wp14:editId="26E1E779">
                <wp:simplePos x="0" y="0"/>
                <wp:positionH relativeFrom="column">
                  <wp:posOffset>-541655</wp:posOffset>
                </wp:positionH>
                <wp:positionV relativeFrom="paragraph">
                  <wp:posOffset>1438275</wp:posOffset>
                </wp:positionV>
                <wp:extent cx="6770370" cy="533400"/>
                <wp:effectExtent l="0" t="0" r="11430" b="19050"/>
                <wp:wrapNone/>
                <wp:docPr id="41" name="Group 2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70370" cy="533400"/>
                          <a:chOff x="43815" y="152400"/>
                          <a:chExt cx="6770370" cy="533400"/>
                        </a:xfrm>
                        <a:solidFill>
                          <a:srgbClr val="44355B"/>
                        </a:solidFill>
                      </wpg:grpSpPr>
                      <wpg:grpSp>
                        <wpg:cNvPr id="42" name="Group 42"/>
                        <wpg:cNvGrpSpPr/>
                        <wpg:grpSpPr>
                          <a:xfrm>
                            <a:off x="43815" y="152400"/>
                            <a:ext cx="6770370" cy="533400"/>
                            <a:chOff x="43815" y="152400"/>
                            <a:chExt cx="6770370" cy="533400"/>
                          </a:xfrm>
                          <a:grpFill/>
                        </wpg:grpSpPr>
                        <wpg:grpSp>
                          <wpg:cNvPr id="43" name="Group 43"/>
                          <wpg:cNvGrpSpPr>
                            <a:grpSpLocks/>
                          </wpg:cNvGrpSpPr>
                          <wpg:grpSpPr bwMode="auto">
                            <a:xfrm>
                              <a:off x="43815" y="684530"/>
                              <a:ext cx="6770370" cy="1270"/>
                              <a:chOff x="43815" y="684530"/>
                              <a:chExt cx="10662" cy="2"/>
                            </a:xfrm>
                            <a:grpFill/>
                          </wpg:grpSpPr>
                          <wps:wsp>
                            <wps:cNvPr id="44" name="Freeform 44"/>
                            <wps:cNvSpPr>
                              <a:spLocks/>
                            </wps:cNvSpPr>
                            <wps:spPr bwMode="auto">
                              <a:xfrm>
                                <a:off x="43815" y="684530"/>
                                <a:ext cx="10662" cy="2"/>
                              </a:xfrm>
                              <a:custGeom>
                                <a:avLst/>
                                <a:gdLst>
                                  <a:gd name="T0" fmla="+- 0 15 15"/>
                                  <a:gd name="T1" fmla="*/ T0 w 10662"/>
                                  <a:gd name="T2" fmla="+- 0 10677 15"/>
                                  <a:gd name="T3" fmla="*/ T2 w 10662"/>
                                </a:gdLst>
                                <a:ahLst/>
                                <a:cxnLst>
                                  <a:cxn ang="0">
                                    <a:pos x="T1" y="0"/>
                                  </a:cxn>
                                  <a:cxn ang="0">
                                    <a:pos x="T3" y="0"/>
                                  </a:cxn>
                                </a:cxnLst>
                                <a:rect l="0" t="0" r="r" b="b"/>
                                <a:pathLst>
                                  <a:path w="10662">
                                    <a:moveTo>
                                      <a:pt x="0" y="0"/>
                                    </a:moveTo>
                                    <a:lnTo>
                                      <a:pt x="10662" y="0"/>
                                    </a:lnTo>
                                  </a:path>
                                </a:pathLst>
                              </a:custGeom>
                              <a:grpFill/>
                              <a:ln w="19050">
                                <a:solidFill>
                                  <a:srgbClr val="44355B"/>
                                </a:solidFill>
                                <a:round/>
                                <a:headEnd/>
                                <a:tailEnd/>
                              </a:ln>
                              <a:extLst/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45" name="Group 45"/>
                          <wpg:cNvGrpSpPr>
                            <a:grpSpLocks/>
                          </wpg:cNvGrpSpPr>
                          <wpg:grpSpPr bwMode="auto">
                            <a:xfrm>
                              <a:off x="43815" y="152400"/>
                              <a:ext cx="2009775" cy="514350"/>
                              <a:chOff x="43815" y="152400"/>
                              <a:chExt cx="3165" cy="810"/>
                            </a:xfrm>
                            <a:grpFill/>
                          </wpg:grpSpPr>
                          <wps:wsp>
                            <wps:cNvPr id="46" name="Freeform 46"/>
                            <wps:cNvSpPr>
                              <a:spLocks/>
                            </wps:cNvSpPr>
                            <wps:spPr bwMode="auto">
                              <a:xfrm>
                                <a:off x="43815" y="152400"/>
                                <a:ext cx="3165" cy="810"/>
                              </a:xfrm>
                              <a:custGeom>
                                <a:avLst/>
                                <a:gdLst>
                                  <a:gd name="T0" fmla="+- 0 125 15"/>
                                  <a:gd name="T1" fmla="*/ T0 w 2597"/>
                                  <a:gd name="T2" fmla="+- 0 29 29"/>
                                  <a:gd name="T3" fmla="*/ 29 h 810"/>
                                  <a:gd name="T4" fmla="+- 0 61 15"/>
                                  <a:gd name="T5" fmla="*/ T4 w 2597"/>
                                  <a:gd name="T6" fmla="+- 0 48 29"/>
                                  <a:gd name="T7" fmla="*/ 48 h 810"/>
                                  <a:gd name="T8" fmla="+- 0 21 15"/>
                                  <a:gd name="T9" fmla="*/ T8 w 2597"/>
                                  <a:gd name="T10" fmla="+- 0 109 29"/>
                                  <a:gd name="T11" fmla="*/ 109 h 810"/>
                                  <a:gd name="T12" fmla="+- 0 15 15"/>
                                  <a:gd name="T13" fmla="*/ T12 w 2597"/>
                                  <a:gd name="T14" fmla="+- 0 145 29"/>
                                  <a:gd name="T15" fmla="*/ 145 h 810"/>
                                  <a:gd name="T16" fmla="+- 0 15 15"/>
                                  <a:gd name="T17" fmla="*/ T16 w 2597"/>
                                  <a:gd name="T18" fmla="+- 0 839 29"/>
                                  <a:gd name="T19" fmla="*/ 839 h 810"/>
                                  <a:gd name="T20" fmla="+- 0 2612 15"/>
                                  <a:gd name="T21" fmla="*/ T20 w 2597"/>
                                  <a:gd name="T22" fmla="+- 0 839 29"/>
                                  <a:gd name="T23" fmla="*/ 839 h 810"/>
                                  <a:gd name="T24" fmla="+- 0 2559 15"/>
                                  <a:gd name="T25" fmla="*/ T24 w 2597"/>
                                  <a:gd name="T26" fmla="+- 0 724 29"/>
                                  <a:gd name="T27" fmla="*/ 724 h 810"/>
                                  <a:gd name="T28" fmla="+- 0 2512 15"/>
                                  <a:gd name="T29" fmla="*/ T28 w 2597"/>
                                  <a:gd name="T30" fmla="+- 0 620 29"/>
                                  <a:gd name="T31" fmla="*/ 620 h 810"/>
                                  <a:gd name="T32" fmla="+- 0 2468 15"/>
                                  <a:gd name="T33" fmla="*/ T32 w 2597"/>
                                  <a:gd name="T34" fmla="+- 0 527 29"/>
                                  <a:gd name="T35" fmla="*/ 527 h 810"/>
                                  <a:gd name="T36" fmla="+- 0 2428 15"/>
                                  <a:gd name="T37" fmla="*/ T36 w 2597"/>
                                  <a:gd name="T38" fmla="+- 0 444 29"/>
                                  <a:gd name="T39" fmla="*/ 444 h 810"/>
                                  <a:gd name="T40" fmla="+- 0 2390 15"/>
                                  <a:gd name="T41" fmla="*/ T40 w 2597"/>
                                  <a:gd name="T42" fmla="+- 0 371 29"/>
                                  <a:gd name="T43" fmla="*/ 371 h 810"/>
                                  <a:gd name="T44" fmla="+- 0 2354 15"/>
                                  <a:gd name="T45" fmla="*/ T44 w 2597"/>
                                  <a:gd name="T46" fmla="+- 0 307 29"/>
                                  <a:gd name="T47" fmla="*/ 307 h 810"/>
                                  <a:gd name="T48" fmla="+- 0 2319 15"/>
                                  <a:gd name="T49" fmla="*/ T48 w 2597"/>
                                  <a:gd name="T50" fmla="+- 0 252 29"/>
                                  <a:gd name="T51" fmla="*/ 252 h 810"/>
                                  <a:gd name="T52" fmla="+- 0 2249 15"/>
                                  <a:gd name="T53" fmla="*/ T52 w 2597"/>
                                  <a:gd name="T54" fmla="+- 0 164 29"/>
                                  <a:gd name="T55" fmla="*/ 164 h 810"/>
                                  <a:gd name="T56" fmla="+- 0 2173 15"/>
                                  <a:gd name="T57" fmla="*/ T56 w 2597"/>
                                  <a:gd name="T58" fmla="+- 0 103 29"/>
                                  <a:gd name="T59" fmla="*/ 103 h 810"/>
                                  <a:gd name="T60" fmla="+- 0 2087 15"/>
                                  <a:gd name="T61" fmla="*/ T60 w 2597"/>
                                  <a:gd name="T62" fmla="+- 0 64 29"/>
                                  <a:gd name="T63" fmla="*/ 64 h 810"/>
                                  <a:gd name="T64" fmla="+- 0 1984 15"/>
                                  <a:gd name="T65" fmla="*/ T64 w 2597"/>
                                  <a:gd name="T66" fmla="+- 0 42 29"/>
                                  <a:gd name="T67" fmla="*/ 42 h 810"/>
                                  <a:gd name="T68" fmla="+- 0 1924 15"/>
                                  <a:gd name="T69" fmla="*/ T68 w 2597"/>
                                  <a:gd name="T70" fmla="+- 0 36 29"/>
                                  <a:gd name="T71" fmla="*/ 36 h 810"/>
                                  <a:gd name="T72" fmla="+- 0 1858 15"/>
                                  <a:gd name="T73" fmla="*/ T72 w 2597"/>
                                  <a:gd name="T74" fmla="+- 0 32 29"/>
                                  <a:gd name="T75" fmla="*/ 32 h 810"/>
                                  <a:gd name="T76" fmla="+- 0 1784 15"/>
                                  <a:gd name="T77" fmla="*/ T76 w 2597"/>
                                  <a:gd name="T78" fmla="+- 0 30 29"/>
                                  <a:gd name="T79" fmla="*/ 30 h 810"/>
                                  <a:gd name="T80" fmla="+- 0 125 15"/>
                                  <a:gd name="T81" fmla="*/ T80 w 2597"/>
                                  <a:gd name="T82" fmla="+- 0 29 29"/>
                                  <a:gd name="T83" fmla="*/ 29 h 810"/>
                                </a:gdLst>
                                <a:ahLst/>
                                <a:cxnLst>
                                  <a:cxn ang="0">
                                    <a:pos x="T1" y="T3"/>
                                  </a:cxn>
                                  <a:cxn ang="0">
                                    <a:pos x="T5" y="T7"/>
                                  </a:cxn>
                                  <a:cxn ang="0">
                                    <a:pos x="T9" y="T11"/>
                                  </a:cxn>
                                  <a:cxn ang="0">
                                    <a:pos x="T13" y="T15"/>
                                  </a:cxn>
                                  <a:cxn ang="0">
                                    <a:pos x="T17" y="T19"/>
                                  </a:cxn>
                                  <a:cxn ang="0">
                                    <a:pos x="T21" y="T23"/>
                                  </a:cxn>
                                  <a:cxn ang="0">
                                    <a:pos x="T25" y="T27"/>
                                  </a:cxn>
                                  <a:cxn ang="0">
                                    <a:pos x="T29" y="T31"/>
                                  </a:cxn>
                                  <a:cxn ang="0">
                                    <a:pos x="T33" y="T35"/>
                                  </a:cxn>
                                  <a:cxn ang="0">
                                    <a:pos x="T37" y="T39"/>
                                  </a:cxn>
                                  <a:cxn ang="0">
                                    <a:pos x="T41" y="T43"/>
                                  </a:cxn>
                                  <a:cxn ang="0">
                                    <a:pos x="T45" y="T47"/>
                                  </a:cxn>
                                  <a:cxn ang="0">
                                    <a:pos x="T49" y="T51"/>
                                  </a:cxn>
                                  <a:cxn ang="0">
                                    <a:pos x="T53" y="T55"/>
                                  </a:cxn>
                                  <a:cxn ang="0">
                                    <a:pos x="T57" y="T59"/>
                                  </a:cxn>
                                  <a:cxn ang="0">
                                    <a:pos x="T61" y="T63"/>
                                  </a:cxn>
                                  <a:cxn ang="0">
                                    <a:pos x="T65" y="T67"/>
                                  </a:cxn>
                                  <a:cxn ang="0">
                                    <a:pos x="T69" y="T71"/>
                                  </a:cxn>
                                  <a:cxn ang="0">
                                    <a:pos x="T73" y="T75"/>
                                  </a:cxn>
                                  <a:cxn ang="0">
                                    <a:pos x="T77" y="T79"/>
                                  </a:cxn>
                                  <a:cxn ang="0">
                                    <a:pos x="T81" y="T83"/>
                                  </a:cxn>
                                </a:cxnLst>
                                <a:rect l="0" t="0" r="r" b="b"/>
                                <a:pathLst>
                                  <a:path w="2597" h="810">
                                    <a:moveTo>
                                      <a:pt x="110" y="0"/>
                                    </a:moveTo>
                                    <a:lnTo>
                                      <a:pt x="46" y="19"/>
                                    </a:lnTo>
                                    <a:lnTo>
                                      <a:pt x="6" y="80"/>
                                    </a:lnTo>
                                    <a:lnTo>
                                      <a:pt x="0" y="116"/>
                                    </a:lnTo>
                                    <a:lnTo>
                                      <a:pt x="0" y="810"/>
                                    </a:lnTo>
                                    <a:lnTo>
                                      <a:pt x="2597" y="810"/>
                                    </a:lnTo>
                                    <a:lnTo>
                                      <a:pt x="2544" y="695"/>
                                    </a:lnTo>
                                    <a:lnTo>
                                      <a:pt x="2497" y="591"/>
                                    </a:lnTo>
                                    <a:lnTo>
                                      <a:pt x="2453" y="498"/>
                                    </a:lnTo>
                                    <a:lnTo>
                                      <a:pt x="2413" y="415"/>
                                    </a:lnTo>
                                    <a:lnTo>
                                      <a:pt x="2375" y="342"/>
                                    </a:lnTo>
                                    <a:lnTo>
                                      <a:pt x="2339" y="278"/>
                                    </a:lnTo>
                                    <a:lnTo>
                                      <a:pt x="2304" y="223"/>
                                    </a:lnTo>
                                    <a:lnTo>
                                      <a:pt x="2234" y="135"/>
                                    </a:lnTo>
                                    <a:lnTo>
                                      <a:pt x="2158" y="74"/>
                                    </a:lnTo>
                                    <a:lnTo>
                                      <a:pt x="2072" y="35"/>
                                    </a:lnTo>
                                    <a:lnTo>
                                      <a:pt x="1969" y="13"/>
                                    </a:lnTo>
                                    <a:lnTo>
                                      <a:pt x="1909" y="7"/>
                                    </a:lnTo>
                                    <a:lnTo>
                                      <a:pt x="1843" y="3"/>
                                    </a:lnTo>
                                    <a:lnTo>
                                      <a:pt x="1769" y="1"/>
                                    </a:lnTo>
                                    <a:lnTo>
                                      <a:pt x="110" y="0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>
                                <a:solidFill>
                                  <a:srgbClr val="44355B"/>
                                </a:solidFill>
                                <a:round/>
                                <a:headEnd/>
                                <a:tailEnd/>
                              </a:ln>
                              <a:extLst/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</wpg:grpSp>
                      <wps:wsp>
                        <wps:cNvPr id="48" name="TextBox 23"/>
                        <wps:cNvSpPr txBox="1"/>
                        <wps:spPr>
                          <a:xfrm>
                            <a:off x="129471" y="240298"/>
                            <a:ext cx="1315720" cy="325120"/>
                          </a:xfrm>
                          <a:prstGeom prst="rect">
                            <a:avLst/>
                          </a:prstGeom>
                          <a:grpFill/>
                          <a:ln>
                            <a:solidFill>
                              <a:srgbClr val="44355B"/>
                            </a:solidFill>
                          </a:ln>
                        </wps:spPr>
                        <wps:txbx>
                          <w:txbxContent>
                            <w:p w:rsidR="000A3FD3" w:rsidRPr="00890946" w:rsidRDefault="000A3FD3" w:rsidP="00860BD9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rFonts w:ascii="Helvetica" w:hAnsi="Helvetica"/>
                                </w:rPr>
                              </w:pPr>
                              <w:r w:rsidRPr="00890946">
                                <w:rPr>
                                  <w:rFonts w:ascii="Helvetica" w:hAnsi="Helvetica" w:cstheme="minorBidi"/>
                                  <w:b/>
                                  <w:bCs/>
                                  <w:color w:val="FFFFFF" w:themeColor="background1"/>
                                  <w:kern w:val="24"/>
                                  <w:sz w:val="32"/>
                                  <w:szCs w:val="32"/>
                                </w:rPr>
                                <w:t>Agenda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25" o:spid="_x0000_s1049" style="position:absolute;margin-left:-42.65pt;margin-top:113.25pt;width:533.1pt;height:42pt;z-index:251679744;mso-width-relative:margin;mso-height-relative:margin" coordorigin="438,1524" coordsize="67703,53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">
                <v:group id="Group 42" o:spid="_x0000_s1050" style="position:absolute;left:438;top:1524;width:67703;height:5334" coordorigin="438,1524" coordsize="67703,533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RDW68QAAADbAAAADwAAAGRycy9kb3ducmV2LnhtbESPQYvCMBSE78L+h/AW&#10;vGlaVxepRhHZFQ8iqAvi7dE822LzUppsW/+9EQSPw8x8w8yXnSlFQ7UrLCuIhxEI4tTqgjMFf6ff&#10;wRSE88gaS8uk4E4OlouP3hwTbVs+UHP0mQgQdgkqyL2vEildmpNBN7QVcfCutjbog6wzqWtsA9yU&#10;chRF39JgwWEhx4rWOaW3479RsGmxXX3FP83udl3fL6fJ/ryLSan+Z7eagfDU+Xf41d5qBeMR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YRDW68QAAADbAAAA&#10;DwAAAAAAAAAAAAAAAACqAgAAZHJzL2Rvd25yZXYueG1sUEsFBgAAAAAEAAQA+gAAAJsDAAAAAA==&#10;">
                  <v:group id="Group 43" o:spid="_x0000_s1051" style="position:absolute;left:438;top:6845;width:67703;height:13" coordorigin="438,6845" coordsize="106,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lxzcMQAAADbAAAADwAAAGRycy9kb3ducmV2LnhtbESPT4vCMBTE7wt+h/AE&#10;b2tadUWqUURc8SCCf0C8PZpnW2xeSpNt67ffLAh7HGbmN8xi1ZlSNFS7wrKCeBiBIE6tLjhTcL18&#10;f85AOI+ssbRMCl7kYLXsfSww0bblEzVnn4kAYZeggtz7KpHSpTkZdENbEQfvYWuDPsg6k7rGNsBN&#10;KUdRNJUGCw4LOVa0ySl9nn+Mgl2L7Xocb5vD87F53S9fx9shJqUG/W49B+Gp8//hd3uvFUzG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DlxzcMQAAADbAAAA&#10;DwAAAAAAAAAAAAAAAACqAgAAZHJzL2Rvd25yZXYueG1sUEsFBgAAAAAEAAQA+gAAAJsDAAAAAA==&#10;">
                    <v:shape id="Freeform 44" o:spid="_x0000_s1052" style="position:absolute;left:438;top:6845;width:106;height:0;visibility:visible;mso-wrap-style:square;v-text-anchor:top" coordsize="10662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MsOgMIA&#10;AADbAAAADwAAAGRycy9kb3ducmV2LnhtbESPQWvCQBSE7wX/w/IEb81GkVaiq4gieq1Vg7dH9pkN&#10;Zt+G7Brjv+8WCj0OM/MNs1j1thYdtb5yrGCcpCCIC6crLhWcvnfvMxA+IGusHZOCF3lYLQdvC8y0&#10;e/IXdcdQighhn6ECE0KTSekLQxZ94hri6N1cazFE2ZZSt/iMcFvLSZp+SIsVxwWDDW0MFffjwyoo&#10;O79xeN5vL/q2e8w+ZX7t17lSo2G/noMI1If/8F/7oBVMp/D7Jf4Aufw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Eyw6AwgAAANsAAAAPAAAAAAAAAAAAAAAAAJgCAABkcnMvZG93&#10;bnJldi54bWxQSwUGAAAAAAQABAD1AAAAhwMAAAAA&#10;" path="m,l10662,e" filled="f" strokecolor="#44355b" strokeweight="1.5pt">
                      <v:path arrowok="t" o:connecttype="custom" o:connectlocs="0,0;10662,0" o:connectangles="0,0"/>
                    </v:shape>
                  </v:group>
                  <v:group id="Group 45" o:spid="_x0000_s1053" style="position:absolute;left:438;top:1524;width:20097;height:5143" coordorigin="43815,152400" coordsize="3165,81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vlOn8UAAADbAAAADwAAAGRycy9kb3ducmV2LnhtbESPT2vCQBTE74V+h+UV&#10;ejObtFokZhWRtvQQBLUg3h7ZZxLMvg3Zbf58e7dQ6HGYmd8w2WY0jeipc7VlBUkUgyAurK65VPB9&#10;+pgtQTiPrLGxTAomcrBZPz5kmGo78IH6oy9FgLBLUUHlfZtK6YqKDLrItsTBu9rOoA+yK6XucAhw&#10;08iXOH6TBmsOCxW2tKuouB1/jILPAYfta/Le57frbrqcFvtznpBSz0/jdgXC0+j/w3/tL61gvoD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75Tp/FAAAA2wAA&#10;AA8AAAAAAAAAAAAAAAAAqgIAAGRycy9kb3ducmV2LnhtbFBLBQYAAAAABAAEAPoAAACcAwAAAAA=&#10;">
                    <v:shape id="Freeform 46" o:spid="_x0000_s1054" style="position:absolute;left:43815;top:152400;width:3165;height:810;visibility:visible;mso-wrap-style:square;v-text-anchor:top" coordsize="2597,81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xzz78AA&#10;AADbAAAADwAAAGRycy9kb3ducmV2LnhtbESPzYoCMRCE74LvEFrYy6IZdRlkNIoIwh79e4Am6fnB&#10;pDMkUWfffrOw4LGoqq+ozW5wVjwpxM6zgvmsAEGsvem4UXC7HqcrEDEhG7SeScEPRdhtx6MNVsa/&#10;+EzPS2pEhnCsUEGbUl9JGXVLDuPM98TZq31wmLIMjTQBXxnurFwURSkddpwXWuzp0JK+Xx5OQdmd&#10;MCzmp7u1y+ivn0dd7xut1Mdk2K9BJBrSO/zf/jYKvkr4+5J/gNz+Ag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axzz78AAAADbAAAADwAAAAAAAAAAAAAAAACYAgAAZHJzL2Rvd25y&#10;ZXYueG1sUEsFBgAAAAAEAAQA9QAAAIUDAAAAAA==&#10;" path="m110,l46,19,6,80,,116,,810r2597,l2544,695,2497,591r-44,-93l2413,415r-38,-73l2339,278r-35,-55l2234,135,2158,74,2072,35,1969,13,1909,7,1843,3,1769,1,110,xe" filled="f" strokecolor="#44355b">
                      <v:path arrowok="t" o:connecttype="custom" o:connectlocs="134,29;56,48;7,109;0,145;0,839;3165,839;3100,724;3043,620;2990,527;2941,444;2894,371;2851,307;2808,252;2723,164;2630,103;2525,64;2400,42;2327,36;2246,32;2156,30;134,29" o:connectangles="0,0,0,0,0,0,0,0,0,0,0,0,0,0,0,0,0,0,0,0,0"/>
                    </v:shape>
                  </v:group>
                </v:group>
                <v:shape id="_x0000_s1055" type="#_x0000_t202" style="position:absolute;left:1294;top:2402;width:13157;height:325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" filled="f" strokecolor="#44355b">
                  <v:textbox>
                    <w:txbxContent>
                      <w:p w:rsidR="000A3FD3" w:rsidRPr="00890946" w:rsidRDefault="000A3FD3" w:rsidP="00860BD9">
                        <w:pPr>
                          <w:pStyle w:val="NormalWeb"/>
                          <w:spacing w:before="0" w:beforeAutospacing="0" w:after="0" w:afterAutospacing="0"/>
                          <w:rPr>
                            <w:rFonts w:ascii="Helvetica" w:hAnsi="Helvetica"/>
                          </w:rPr>
                        </w:pPr>
                        <w:r w:rsidRPr="00890946">
                          <w:rPr>
                            <w:rFonts w:ascii="Helvetica" w:hAnsi="Helvetica" w:cstheme="minorBidi"/>
                            <w:b/>
                            <w:bCs/>
                            <w:color w:val="FFFFFF" w:themeColor="background1"/>
                            <w:kern w:val="24"/>
                            <w:sz w:val="32"/>
                            <w:szCs w:val="32"/>
                          </w:rPr>
                          <w:t>Agenda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110875">
        <w:rPr>
          <w:rFonts w:ascii="Myriad Pro Light" w:eastAsia="Myriad Pro Light" w:hAnsi="Myriad Pro Light" w:cs="Myriad Pro Light"/>
          <w:sz w:val="20"/>
          <w:szCs w:val="20"/>
        </w:rPr>
        <w:br w:type="page"/>
      </w:r>
    </w:p>
    <w:p w:rsidR="003B22F5" w:rsidRDefault="003B22F5" w:rsidP="00CE47F3">
      <w:pPr>
        <w:widowControl/>
        <w:spacing w:after="200" w:line="276" w:lineRule="auto"/>
        <w:rPr>
          <w:rFonts w:ascii="Myriad Pro Light" w:eastAsia="Myriad Pro Light" w:hAnsi="Myriad Pro Light" w:cs="Myriad Pro Light"/>
          <w:sz w:val="20"/>
          <w:szCs w:val="20"/>
        </w:rPr>
      </w:pPr>
      <w:r w:rsidRPr="0083550D">
        <w:rPr>
          <w:noProof/>
          <w:highlight w:val="yellow"/>
        </w:rPr>
        <w:lastRenderedPageBreak/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B84B14B" wp14:editId="1C924E35">
                <wp:simplePos x="0" y="0"/>
                <wp:positionH relativeFrom="column">
                  <wp:posOffset>-575945</wp:posOffset>
                </wp:positionH>
                <wp:positionV relativeFrom="paragraph">
                  <wp:posOffset>-152400</wp:posOffset>
                </wp:positionV>
                <wp:extent cx="7182485" cy="6840855"/>
                <wp:effectExtent l="0" t="0" r="0" b="0"/>
                <wp:wrapNone/>
                <wp:docPr id="58" name="Text Box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82485" cy="68408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Style w:val="TableGrid"/>
                              <w:tblW w:w="10998" w:type="dxa"/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2019"/>
                              <w:gridCol w:w="6099"/>
                              <w:gridCol w:w="2880"/>
                            </w:tblGrid>
                            <w:tr w:rsidR="000A3FD3" w:rsidRPr="00890946" w:rsidTr="00A779E1">
                              <w:trPr>
                                <w:trHeight w:val="496"/>
                              </w:trPr>
                              <w:tc>
                                <w:tcPr>
                                  <w:tcW w:w="2019" w:type="dxa"/>
                                  <w:shd w:val="clear" w:color="auto" w:fill="44355B"/>
                                  <w:vAlign w:val="bottom"/>
                                </w:tcPr>
                                <w:p w:rsidR="000A3FD3" w:rsidRPr="00890946" w:rsidRDefault="000A3FD3" w:rsidP="00890946">
                                  <w:pPr>
                                    <w:pStyle w:val="Body-CSI"/>
                                    <w:spacing w:before="0" w:line="480" w:lineRule="auto"/>
                                    <w:jc w:val="center"/>
                                    <w:rPr>
                                      <w:rFonts w:ascii="Helvetica" w:hAnsi="Helvetica"/>
                                      <w:b/>
                                      <w:color w:val="FFFFFF" w:themeColor="background1"/>
                                      <w:sz w:val="20"/>
                                    </w:rPr>
                                  </w:pPr>
                                  <w:r w:rsidRPr="00890946">
                                    <w:rPr>
                                      <w:rFonts w:ascii="Helvetica" w:hAnsi="Helvetica"/>
                                      <w:b/>
                                      <w:color w:val="FFFFFF" w:themeColor="background1"/>
                                    </w:rPr>
                                    <w:t>Time</w:t>
                                  </w:r>
                                </w:p>
                              </w:tc>
                              <w:tc>
                                <w:tcPr>
                                  <w:tcW w:w="6099" w:type="dxa"/>
                                  <w:shd w:val="clear" w:color="auto" w:fill="44355B"/>
                                  <w:vAlign w:val="bottom"/>
                                </w:tcPr>
                                <w:p w:rsidR="000A3FD3" w:rsidRPr="00890946" w:rsidRDefault="000A3FD3" w:rsidP="00890946">
                                  <w:pPr>
                                    <w:pStyle w:val="Body-CSI"/>
                                    <w:spacing w:before="0" w:line="480" w:lineRule="auto"/>
                                    <w:jc w:val="center"/>
                                    <w:rPr>
                                      <w:rFonts w:ascii="Helvetica" w:hAnsi="Helvetica"/>
                                      <w:b/>
                                      <w:color w:val="FFFFFF" w:themeColor="background1"/>
                                    </w:rPr>
                                  </w:pPr>
                                  <w:r w:rsidRPr="00890946">
                                    <w:rPr>
                                      <w:rFonts w:ascii="Helvetica" w:hAnsi="Helvetica"/>
                                      <w:b/>
                                      <w:color w:val="FFFFFF" w:themeColor="background1"/>
                                    </w:rPr>
                                    <w:t>Agenda Items</w:t>
                                  </w:r>
                                </w:p>
                              </w:tc>
                              <w:tc>
                                <w:tcPr>
                                  <w:tcW w:w="2880" w:type="dxa"/>
                                  <w:shd w:val="clear" w:color="auto" w:fill="44355B"/>
                                  <w:vAlign w:val="center"/>
                                </w:tcPr>
                                <w:p w:rsidR="000A3FD3" w:rsidRPr="00890946" w:rsidRDefault="000A3FD3" w:rsidP="00CE47F3">
                                  <w:pPr>
                                    <w:pStyle w:val="Body-CSI"/>
                                    <w:spacing w:before="0" w:line="480" w:lineRule="auto"/>
                                    <w:ind w:left="360"/>
                                    <w:jc w:val="left"/>
                                    <w:rPr>
                                      <w:rFonts w:ascii="Helvetica" w:hAnsi="Helvetica"/>
                                      <w:b/>
                                      <w:color w:val="FFFFFF" w:themeColor="background1"/>
                                    </w:rPr>
                                  </w:pPr>
                                  <w:r w:rsidRPr="00890946">
                                    <w:rPr>
                                      <w:rFonts w:ascii="Helvetica" w:hAnsi="Helvetica"/>
                                      <w:b/>
                                      <w:color w:val="FFFFFF" w:themeColor="background1"/>
                                    </w:rPr>
                                    <w:t>Action Requested</w:t>
                                  </w:r>
                                </w:p>
                              </w:tc>
                            </w:tr>
                            <w:tr w:rsidR="00A779E1" w:rsidRPr="00B10103" w:rsidTr="00A779E1">
                              <w:trPr>
                                <w:trHeight w:val="574"/>
                              </w:trPr>
                              <w:tc>
                                <w:tcPr>
                                  <w:tcW w:w="2019" w:type="dxa"/>
                                </w:tcPr>
                                <w:p w:rsidR="00A779E1" w:rsidRPr="00731575" w:rsidRDefault="008E04B8" w:rsidP="00A675FB">
                                  <w:pPr>
                                    <w:pStyle w:val="Body-CSI"/>
                                    <w:spacing w:before="0" w:line="480" w:lineRule="auto"/>
                                    <w:jc w:val="left"/>
                                    <w:rPr>
                                      <w:rFonts w:ascii="Georgia" w:hAnsi="Georgia"/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Georgia" w:hAnsi="Georgia"/>
                                      <w:b/>
                                      <w:sz w:val="20"/>
                                    </w:rPr>
                                    <w:t>1:4</w:t>
                                  </w:r>
                                  <w:r w:rsidR="00BE1968" w:rsidRPr="00731575">
                                    <w:rPr>
                                      <w:rFonts w:ascii="Georgia" w:hAnsi="Georgia"/>
                                      <w:b/>
                                      <w:sz w:val="20"/>
                                    </w:rPr>
                                    <w:t>5</w:t>
                                  </w:r>
                                  <w:r w:rsidR="002F1C9E">
                                    <w:rPr>
                                      <w:rFonts w:ascii="Georgia" w:hAnsi="Georgia"/>
                                      <w:b/>
                                      <w:sz w:val="20"/>
                                    </w:rPr>
                                    <w:t xml:space="preserve"> – 2:45</w:t>
                                  </w:r>
                                  <w:r w:rsidR="00A779E1" w:rsidRPr="00731575">
                                    <w:rPr>
                                      <w:rFonts w:ascii="Georgia" w:hAnsi="Georgia"/>
                                      <w:b/>
                                      <w:sz w:val="20"/>
                                    </w:rPr>
                                    <w:t xml:space="preserve"> PM</w:t>
                                  </w:r>
                                </w:p>
                              </w:tc>
                              <w:tc>
                                <w:tcPr>
                                  <w:tcW w:w="6099" w:type="dxa"/>
                                </w:tcPr>
                                <w:p w:rsidR="00A962E3" w:rsidRPr="003B22F5" w:rsidRDefault="002F1C9E" w:rsidP="001744C7">
                                  <w:pPr>
                                    <w:pStyle w:val="Body-CSI"/>
                                    <w:spacing w:before="0" w:line="240" w:lineRule="auto"/>
                                    <w:jc w:val="left"/>
                                    <w:rPr>
                                      <w:rFonts w:ascii="Georgia" w:hAnsi="Georgia"/>
                                      <w:b/>
                                    </w:rPr>
                                  </w:pPr>
                                  <w:r>
                                    <w:rPr>
                                      <w:rFonts w:ascii="Georgia" w:hAnsi="Georgia"/>
                                      <w:b/>
                                    </w:rPr>
                                    <w:t>Karen &amp; Creating Healthy Schools funding</w:t>
                                  </w:r>
                                </w:p>
                                <w:p w:rsidR="002F1C9E" w:rsidRDefault="002F1C9E" w:rsidP="002F1C9E">
                                  <w:pPr>
                                    <w:pStyle w:val="Body-CSI"/>
                                    <w:numPr>
                                      <w:ilvl w:val="0"/>
                                      <w:numId w:val="48"/>
                                    </w:numPr>
                                    <w:spacing w:before="0"/>
                                    <w:rPr>
                                      <w:rFonts w:ascii="Georgia" w:hAnsi="Georgia"/>
                                    </w:rPr>
                                  </w:pPr>
                                  <w:r>
                                    <w:rPr>
                                      <w:rFonts w:ascii="Georgia" w:hAnsi="Georgia"/>
                                    </w:rPr>
                                    <w:t>Reference points handout</w:t>
                                  </w:r>
                                </w:p>
                                <w:p w:rsidR="002F1C9E" w:rsidRPr="002F1C9E" w:rsidRDefault="002F1C9E" w:rsidP="002F1C9E">
                                  <w:pPr>
                                    <w:pStyle w:val="Body-CSI"/>
                                    <w:numPr>
                                      <w:ilvl w:val="0"/>
                                      <w:numId w:val="48"/>
                                    </w:numPr>
                                    <w:spacing w:before="0"/>
                                    <w:rPr>
                                      <w:rFonts w:ascii="Georgia" w:hAnsi="Georgia"/>
                                    </w:rPr>
                                  </w:pPr>
                                  <w:r w:rsidRPr="002F1C9E">
                                    <w:rPr>
                                      <w:rFonts w:ascii="Georgia" w:hAnsi="Georgia"/>
                                    </w:rPr>
                                    <w:t>Accomplishments &amp; Challenges</w:t>
                                  </w:r>
                                </w:p>
                                <w:p w:rsidR="002F1C9E" w:rsidRPr="002F1C9E" w:rsidRDefault="002F1C9E" w:rsidP="002F1C9E">
                                  <w:pPr>
                                    <w:pStyle w:val="Body-CSI"/>
                                    <w:numPr>
                                      <w:ilvl w:val="0"/>
                                      <w:numId w:val="48"/>
                                    </w:numPr>
                                    <w:spacing w:before="0"/>
                                    <w:rPr>
                                      <w:rFonts w:ascii="Georgia" w:hAnsi="Georgia"/>
                                    </w:rPr>
                                  </w:pPr>
                                  <w:r w:rsidRPr="002F1C9E">
                                    <w:rPr>
                                      <w:rFonts w:ascii="Georgia" w:hAnsi="Georgia"/>
                                    </w:rPr>
                                    <w:t>Before HSCI/the first Creating Healthy Schools funding came along, what stopped folks form coming together in this way?</w:t>
                                  </w:r>
                                </w:p>
                                <w:p w:rsidR="00C12B46" w:rsidRPr="00C12B46" w:rsidRDefault="002F1C9E" w:rsidP="002F1C9E">
                                  <w:pPr>
                                    <w:pStyle w:val="Body-CSI"/>
                                    <w:numPr>
                                      <w:ilvl w:val="0"/>
                                      <w:numId w:val="48"/>
                                    </w:numPr>
                                    <w:spacing w:before="0" w:line="240" w:lineRule="auto"/>
                                    <w:jc w:val="left"/>
                                    <w:rPr>
                                      <w:rFonts w:ascii="Georgia" w:hAnsi="Georgia"/>
                                    </w:rPr>
                                  </w:pPr>
                                  <w:r w:rsidRPr="002F1C9E">
                                    <w:rPr>
                                      <w:rFonts w:ascii="Georgia" w:hAnsi="Georgia"/>
                                    </w:rPr>
                                    <w:t>She has also noted this conversation is not about the specific funding opportunity. Rather, it's more checking in around HSCI/the collaborative work. Our hope is this means our non-funded partners feel free to share their thoughts as well.</w:t>
                                  </w:r>
                                </w:p>
                              </w:tc>
                              <w:tc>
                                <w:tcPr>
                                  <w:tcW w:w="2880" w:type="dxa"/>
                                  <w:vAlign w:val="center"/>
                                </w:tcPr>
                                <w:p w:rsidR="00B724DC" w:rsidRPr="00FF1B23" w:rsidRDefault="00D63677" w:rsidP="00B724DC">
                                  <w:pPr>
                                    <w:pStyle w:val="Body-CSI"/>
                                    <w:spacing w:before="0" w:line="240" w:lineRule="auto"/>
                                    <w:jc w:val="left"/>
                                    <w:rPr>
                                      <w:rFonts w:ascii="Georgia" w:hAnsi="Georgia"/>
                                    </w:rPr>
                                  </w:pPr>
                                  <w:sdt>
                                    <w:sdtPr>
                                      <w:rPr>
                                        <w:rFonts w:ascii="Georgia" w:hAnsi="Georgia"/>
                                      </w:rPr>
                                      <w:id w:val="2080789679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B724DC" w:rsidRPr="00FF1B23">
                                        <w:rPr>
                                          <w:rFonts w:ascii="MS Gothic" w:eastAsia="MS Gothic" w:hAnsi="MS Gothic" w:hint="eastAsia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 w:rsidR="00B724DC" w:rsidRPr="00FF1B23">
                                    <w:rPr>
                                      <w:rFonts w:ascii="Georgia" w:hAnsi="Georgia"/>
                                    </w:rPr>
                                    <w:t xml:space="preserve"> Information Only</w:t>
                                  </w:r>
                                </w:p>
                                <w:p w:rsidR="00B724DC" w:rsidRPr="00FF1B23" w:rsidRDefault="00D63677" w:rsidP="00B724DC">
                                  <w:pPr>
                                    <w:pStyle w:val="Body-CSI"/>
                                    <w:spacing w:before="0" w:line="240" w:lineRule="auto"/>
                                    <w:jc w:val="left"/>
                                    <w:rPr>
                                      <w:rFonts w:ascii="Georgia" w:hAnsi="Georgia"/>
                                    </w:rPr>
                                  </w:pPr>
                                  <w:sdt>
                                    <w:sdtPr>
                                      <w:rPr>
                                        <w:rFonts w:ascii="Georgia" w:hAnsi="Georgia"/>
                                      </w:rPr>
                                      <w:id w:val="63612739"/>
                                      <w14:checkbox>
                                        <w14:checked w14:val="1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B724DC" w:rsidRPr="00FF1B23">
                                        <w:rPr>
                                          <w:rFonts w:ascii="MS Gothic" w:eastAsia="MS Gothic" w:hAnsi="MS Gothic" w:hint="eastAsia"/>
                                        </w:rPr>
                                        <w:t>☒</w:t>
                                      </w:r>
                                    </w:sdtContent>
                                  </w:sdt>
                                  <w:r w:rsidR="00B724DC" w:rsidRPr="00FF1B23">
                                    <w:rPr>
                                      <w:rFonts w:ascii="Georgia" w:hAnsi="Georgia"/>
                                    </w:rPr>
                                    <w:t xml:space="preserve"> Input/Feedback</w:t>
                                  </w:r>
                                </w:p>
                                <w:p w:rsidR="00A779E1" w:rsidRPr="00902F13" w:rsidRDefault="00D63677" w:rsidP="00B724DC">
                                  <w:pPr>
                                    <w:pStyle w:val="Body-CSI"/>
                                    <w:spacing w:before="0" w:line="240" w:lineRule="auto"/>
                                    <w:jc w:val="left"/>
                                    <w:rPr>
                                      <w:rFonts w:ascii="Georgia" w:hAnsi="Georgia"/>
                                      <w:highlight w:val="yellow"/>
                                    </w:rPr>
                                  </w:pPr>
                                  <w:sdt>
                                    <w:sdtPr>
                                      <w:rPr>
                                        <w:rFonts w:ascii="Georgia" w:hAnsi="Georgia"/>
                                      </w:rPr>
                                      <w:id w:val="498311500"/>
                                      <w14:checkbox>
                                        <w14:checked w14:val="1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FF1B23" w:rsidRPr="00FF1B23">
                                        <w:rPr>
                                          <w:rFonts w:ascii="MS Gothic" w:eastAsia="MS Gothic" w:hAnsi="MS Gothic" w:hint="eastAsia"/>
                                        </w:rPr>
                                        <w:t>☒</w:t>
                                      </w:r>
                                    </w:sdtContent>
                                  </w:sdt>
                                  <w:r w:rsidR="00B724DC" w:rsidRPr="00FF1B23">
                                    <w:rPr>
                                      <w:rFonts w:ascii="Georgia" w:hAnsi="Georgia"/>
                                    </w:rPr>
                                    <w:t xml:space="preserve"> Decision/Approval</w:t>
                                  </w:r>
                                </w:p>
                              </w:tc>
                            </w:tr>
                            <w:tr w:rsidR="00CE47F3" w:rsidRPr="00B10103" w:rsidTr="00C51166">
                              <w:trPr>
                                <w:trHeight w:val="1040"/>
                              </w:trPr>
                              <w:tc>
                                <w:tcPr>
                                  <w:tcW w:w="2019" w:type="dxa"/>
                                </w:tcPr>
                                <w:p w:rsidR="00CE47F3" w:rsidRPr="00902F13" w:rsidRDefault="002F1C9E" w:rsidP="00902F13">
                                  <w:pPr>
                                    <w:pStyle w:val="Body-CSI"/>
                                    <w:spacing w:before="0" w:line="480" w:lineRule="auto"/>
                                    <w:jc w:val="left"/>
                                    <w:rPr>
                                      <w:rFonts w:ascii="Georgia" w:hAnsi="Georgia"/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Georgia" w:hAnsi="Georgia"/>
                                      <w:b/>
                                      <w:sz w:val="20"/>
                                    </w:rPr>
                                    <w:t>2:45</w:t>
                                  </w:r>
                                  <w:r w:rsidR="00B724DC" w:rsidRPr="00902F13">
                                    <w:rPr>
                                      <w:rFonts w:ascii="Georgia" w:hAnsi="Georgia"/>
                                      <w:b/>
                                      <w:sz w:val="20"/>
                                    </w:rPr>
                                    <w:t xml:space="preserve"> – 3:00</w:t>
                                  </w:r>
                                  <w:r w:rsidR="00CE47F3" w:rsidRPr="00902F13">
                                    <w:rPr>
                                      <w:rFonts w:ascii="Georgia" w:hAnsi="Georgia"/>
                                      <w:b/>
                                      <w:sz w:val="20"/>
                                    </w:rPr>
                                    <w:t xml:space="preserve"> PM</w:t>
                                  </w:r>
                                </w:p>
                              </w:tc>
                              <w:tc>
                                <w:tcPr>
                                  <w:tcW w:w="6099" w:type="dxa"/>
                                </w:tcPr>
                                <w:p w:rsidR="001744C7" w:rsidRPr="00902F13" w:rsidRDefault="002F1C9E" w:rsidP="001744C7">
                                  <w:pPr>
                                    <w:pStyle w:val="Body-CSI"/>
                                    <w:spacing w:before="0" w:line="240" w:lineRule="auto"/>
                                    <w:jc w:val="left"/>
                                    <w:rPr>
                                      <w:rFonts w:ascii="Georgia" w:hAnsi="Georgia"/>
                                      <w:b/>
                                    </w:rPr>
                                  </w:pPr>
                                  <w:r>
                                    <w:rPr>
                                      <w:rFonts w:ascii="Georgia" w:hAnsi="Georgia"/>
                                      <w:b/>
                                    </w:rPr>
                                    <w:t xml:space="preserve">Debrief &amp; </w:t>
                                  </w:r>
                                  <w:r w:rsidR="00AA3DAF" w:rsidRPr="00902F13">
                                    <w:rPr>
                                      <w:rFonts w:ascii="Georgia" w:hAnsi="Georgia"/>
                                      <w:b/>
                                    </w:rPr>
                                    <w:t>W</w:t>
                                  </w:r>
                                  <w:r w:rsidR="001744C7" w:rsidRPr="00902F13">
                                    <w:rPr>
                                      <w:rFonts w:ascii="Georgia" w:hAnsi="Georgia"/>
                                      <w:b/>
                                    </w:rPr>
                                    <w:t>r</w:t>
                                  </w:r>
                                  <w:r w:rsidR="00AA3DAF" w:rsidRPr="00902F13">
                                    <w:rPr>
                                      <w:rFonts w:ascii="Georgia" w:hAnsi="Georgia"/>
                                      <w:b/>
                                    </w:rPr>
                                    <w:t>a</w:t>
                                  </w:r>
                                  <w:r w:rsidR="001744C7" w:rsidRPr="00902F13">
                                    <w:rPr>
                                      <w:rFonts w:ascii="Georgia" w:hAnsi="Georgia"/>
                                      <w:b/>
                                    </w:rPr>
                                    <w:t>p Up</w:t>
                                  </w:r>
                                </w:p>
                                <w:p w:rsidR="002F1C9E" w:rsidRPr="002F1C9E" w:rsidRDefault="002F1C9E" w:rsidP="001744C7">
                                  <w:pPr>
                                    <w:pStyle w:val="Body-CSI"/>
                                    <w:numPr>
                                      <w:ilvl w:val="0"/>
                                      <w:numId w:val="45"/>
                                    </w:numPr>
                                    <w:spacing w:before="0" w:line="240" w:lineRule="auto"/>
                                    <w:jc w:val="left"/>
                                    <w:rPr>
                                      <w:rFonts w:ascii="Georgia" w:hAnsi="Georgia"/>
                                      <w:b/>
                                    </w:rPr>
                                  </w:pPr>
                                  <w:r>
                                    <w:rPr>
                                      <w:rFonts w:ascii="Georgia" w:hAnsi="Georgia"/>
                                    </w:rPr>
                                    <w:t>Debrief conversation with Karen</w:t>
                                  </w:r>
                                </w:p>
                                <w:p w:rsidR="00B724DC" w:rsidRPr="00902F13" w:rsidRDefault="002F1C9E" w:rsidP="001744C7">
                                  <w:pPr>
                                    <w:pStyle w:val="Body-CSI"/>
                                    <w:numPr>
                                      <w:ilvl w:val="0"/>
                                      <w:numId w:val="45"/>
                                    </w:numPr>
                                    <w:spacing w:before="0" w:line="240" w:lineRule="auto"/>
                                    <w:jc w:val="left"/>
                                    <w:rPr>
                                      <w:rFonts w:ascii="Georgia" w:hAnsi="Georgia"/>
                                      <w:b/>
                                    </w:rPr>
                                  </w:pPr>
                                  <w:r>
                                    <w:rPr>
                                      <w:rFonts w:ascii="Georgia" w:hAnsi="Georgia"/>
                                    </w:rPr>
                                    <w:t>Next meeting</w:t>
                                  </w:r>
                                  <w:r w:rsidR="00C51166" w:rsidRPr="00902F13">
                                    <w:rPr>
                                      <w:rFonts w:ascii="Georgia" w:hAnsi="Georgia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2880" w:type="dxa"/>
                                  <w:vAlign w:val="center"/>
                                </w:tcPr>
                                <w:p w:rsidR="00B724DC" w:rsidRPr="00902F13" w:rsidRDefault="00D63677" w:rsidP="00B724DC">
                                  <w:pPr>
                                    <w:pStyle w:val="Body-CSI"/>
                                    <w:spacing w:before="0" w:line="240" w:lineRule="auto"/>
                                    <w:jc w:val="left"/>
                                    <w:rPr>
                                      <w:rFonts w:ascii="Georgia" w:hAnsi="Georgia"/>
                                    </w:rPr>
                                  </w:pPr>
                                  <w:sdt>
                                    <w:sdtPr>
                                      <w:rPr>
                                        <w:rFonts w:ascii="Georgia" w:hAnsi="Georgia"/>
                                      </w:rPr>
                                      <w:id w:val="-409160311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3B22F5">
                                        <w:rPr>
                                          <w:rFonts w:ascii="MS Gothic" w:eastAsia="MS Gothic" w:hAnsi="MS Gothic" w:hint="eastAsia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 w:rsidR="00B724DC" w:rsidRPr="00902F13">
                                    <w:rPr>
                                      <w:rFonts w:ascii="Georgia" w:hAnsi="Georgia"/>
                                    </w:rPr>
                                    <w:t xml:space="preserve"> Information Only</w:t>
                                  </w:r>
                                </w:p>
                                <w:p w:rsidR="00B724DC" w:rsidRPr="00902F13" w:rsidRDefault="00D63677" w:rsidP="00B724DC">
                                  <w:pPr>
                                    <w:pStyle w:val="Body-CSI"/>
                                    <w:spacing w:before="0" w:line="240" w:lineRule="auto"/>
                                    <w:jc w:val="left"/>
                                    <w:rPr>
                                      <w:rFonts w:ascii="Georgia" w:hAnsi="Georgia"/>
                                    </w:rPr>
                                  </w:pPr>
                                  <w:sdt>
                                    <w:sdtPr>
                                      <w:rPr>
                                        <w:rFonts w:ascii="Georgia" w:hAnsi="Georgia"/>
                                      </w:rPr>
                                      <w:id w:val="-1278790880"/>
                                      <w14:checkbox>
                                        <w14:checked w14:val="1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3B22F5">
                                        <w:rPr>
                                          <w:rFonts w:ascii="MS Gothic" w:eastAsia="MS Gothic" w:hAnsi="MS Gothic" w:hint="eastAsia"/>
                                        </w:rPr>
                                        <w:t>☒</w:t>
                                      </w:r>
                                    </w:sdtContent>
                                  </w:sdt>
                                  <w:r w:rsidR="00B724DC" w:rsidRPr="00902F13">
                                    <w:rPr>
                                      <w:rFonts w:ascii="Georgia" w:hAnsi="Georgia"/>
                                    </w:rPr>
                                    <w:t xml:space="preserve"> Input/Feedback</w:t>
                                  </w:r>
                                </w:p>
                                <w:p w:rsidR="00CE47F3" w:rsidRPr="00902F13" w:rsidRDefault="00D63677" w:rsidP="00B724DC">
                                  <w:pPr>
                                    <w:pStyle w:val="Body-CSI"/>
                                    <w:spacing w:before="0" w:line="240" w:lineRule="auto"/>
                                    <w:jc w:val="left"/>
                                    <w:rPr>
                                      <w:rFonts w:ascii="Georgia" w:hAnsi="Georgia"/>
                                    </w:rPr>
                                  </w:pPr>
                                  <w:sdt>
                                    <w:sdtPr>
                                      <w:rPr>
                                        <w:rFonts w:ascii="Georgia" w:hAnsi="Georgia"/>
                                      </w:rPr>
                                      <w:id w:val="-1848165066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2F1C9E">
                                        <w:rPr>
                                          <w:rFonts w:ascii="MS Gothic" w:eastAsia="MS Gothic" w:hAnsi="MS Gothic" w:hint="eastAsia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 w:rsidR="00B724DC" w:rsidRPr="00902F13">
                                    <w:rPr>
                                      <w:rFonts w:ascii="Georgia" w:hAnsi="Georgia"/>
                                    </w:rPr>
                                    <w:t xml:space="preserve"> Decision/Approval</w:t>
                                  </w:r>
                                </w:p>
                              </w:tc>
                            </w:tr>
                          </w:tbl>
                          <w:p w:rsidR="000A3FD3" w:rsidRDefault="000A3FD3" w:rsidP="00B10103">
                            <w:pPr>
                              <w:pStyle w:val="Body-CSI"/>
                              <w:spacing w:before="0" w:line="480" w:lineRule="auto"/>
                              <w:jc w:val="left"/>
                              <w:rPr>
                                <w:rFonts w:asciiTheme="minorHAnsi" w:hAnsiTheme="minorHAnsi"/>
                                <w:b/>
                              </w:rPr>
                            </w:pPr>
                          </w:p>
                          <w:p w:rsidR="002F1C9E" w:rsidRPr="002F1C9E" w:rsidRDefault="002F1C9E" w:rsidP="002F1C9E">
                            <w:pPr>
                              <w:pStyle w:val="HSCIBodyText"/>
                              <w:rPr>
                                <w:b/>
                                <w:i/>
                              </w:rPr>
                            </w:pPr>
                            <w:r w:rsidRPr="002F1C9E">
                              <w:rPr>
                                <w:b/>
                                <w:i/>
                              </w:rPr>
                              <w:t>You are welcome to stay and debrief for longer if you’d like</w:t>
                            </w:r>
                          </w:p>
                          <w:p w:rsidR="000A3FD3" w:rsidRDefault="000A3FD3" w:rsidP="00B10103">
                            <w:pPr>
                              <w:pStyle w:val="Body-CSI"/>
                              <w:spacing w:before="0" w:line="480" w:lineRule="auto"/>
                              <w:jc w:val="left"/>
                              <w:rPr>
                                <w:rFonts w:asciiTheme="minorHAnsi" w:hAnsiTheme="minorHAnsi"/>
                                <w:b/>
                              </w:rPr>
                            </w:pPr>
                          </w:p>
                          <w:p w:rsidR="000A3FD3" w:rsidRDefault="000A3FD3" w:rsidP="00B10103">
                            <w:pPr>
                              <w:pStyle w:val="Body-CSI"/>
                              <w:spacing w:before="0" w:line="480" w:lineRule="auto"/>
                              <w:jc w:val="left"/>
                              <w:rPr>
                                <w:rFonts w:asciiTheme="minorHAnsi" w:hAnsiTheme="minorHAnsi"/>
                                <w:b/>
                              </w:rPr>
                            </w:pPr>
                          </w:p>
                          <w:p w:rsidR="000A3FD3" w:rsidRDefault="000A3FD3" w:rsidP="00B10103">
                            <w:pPr>
                              <w:pStyle w:val="Body-CSI"/>
                              <w:spacing w:before="0" w:line="480" w:lineRule="auto"/>
                              <w:jc w:val="left"/>
                              <w:rPr>
                                <w:rFonts w:asciiTheme="minorHAnsi" w:hAnsiTheme="minorHAnsi"/>
                                <w:b/>
                              </w:rPr>
                            </w:pPr>
                          </w:p>
                          <w:p w:rsidR="000A3FD3" w:rsidRDefault="000A3FD3" w:rsidP="00B10103">
                            <w:pPr>
                              <w:pStyle w:val="Body-CSI"/>
                              <w:spacing w:before="0" w:line="480" w:lineRule="auto"/>
                              <w:jc w:val="left"/>
                              <w:rPr>
                                <w:rFonts w:asciiTheme="minorHAnsi" w:hAnsiTheme="minorHAnsi"/>
                                <w:b/>
                              </w:rPr>
                            </w:pPr>
                          </w:p>
                          <w:p w:rsidR="000A3FD3" w:rsidRDefault="000A3FD3" w:rsidP="00B10103">
                            <w:pPr>
                              <w:pStyle w:val="Body-CSI"/>
                              <w:spacing w:before="0" w:line="480" w:lineRule="auto"/>
                              <w:jc w:val="left"/>
                              <w:rPr>
                                <w:rFonts w:asciiTheme="minorHAnsi" w:hAnsiTheme="minorHAnsi"/>
                                <w:b/>
                              </w:rPr>
                            </w:pPr>
                          </w:p>
                          <w:p w:rsidR="000A3FD3" w:rsidRPr="0026235E" w:rsidRDefault="000A3FD3" w:rsidP="00B10103">
                            <w:pPr>
                              <w:pStyle w:val="Body-CSI"/>
                              <w:spacing w:before="0" w:line="480" w:lineRule="auto"/>
                              <w:jc w:val="left"/>
                              <w:rPr>
                                <w:rFonts w:asciiTheme="minorHAnsi" w:hAnsiTheme="minorHAnsi"/>
                                <w:b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58" o:spid="_x0000_s1056" type="#_x0000_t202" style="position:absolute;margin-left:-45.35pt;margin-top:-12pt;width:565.55pt;height:538.6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" filled="f" stroked="f" strokeweight=".5pt">
                <v:textbox>
                  <w:txbxContent>
                    <w:tbl>
                      <w:tblPr>
                        <w:tblStyle w:val="TableGrid"/>
                        <w:tblW w:w="10998" w:type="dxa"/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2019"/>
                        <w:gridCol w:w="6099"/>
                        <w:gridCol w:w="2880"/>
                      </w:tblGrid>
                      <w:tr w:rsidR="000A3FD3" w:rsidRPr="00890946" w:rsidTr="00A779E1">
                        <w:trPr>
                          <w:trHeight w:val="496"/>
                        </w:trPr>
                        <w:tc>
                          <w:tcPr>
                            <w:tcW w:w="2019" w:type="dxa"/>
                            <w:shd w:val="clear" w:color="auto" w:fill="44355B"/>
                            <w:vAlign w:val="bottom"/>
                          </w:tcPr>
                          <w:p w:rsidR="000A3FD3" w:rsidRPr="00890946" w:rsidRDefault="000A3FD3" w:rsidP="00890946">
                            <w:pPr>
                              <w:pStyle w:val="Body-CSI"/>
                              <w:spacing w:before="0" w:line="480" w:lineRule="auto"/>
                              <w:jc w:val="center"/>
                              <w:rPr>
                                <w:rFonts w:ascii="Helvetica" w:hAnsi="Helvetica"/>
                                <w:b/>
                                <w:color w:val="FFFFFF" w:themeColor="background1"/>
                                <w:sz w:val="20"/>
                              </w:rPr>
                            </w:pPr>
                            <w:r w:rsidRPr="00890946">
                              <w:rPr>
                                <w:rFonts w:ascii="Helvetica" w:hAnsi="Helvetica"/>
                                <w:b/>
                                <w:color w:val="FFFFFF" w:themeColor="background1"/>
                              </w:rPr>
                              <w:t>Time</w:t>
                            </w:r>
                          </w:p>
                        </w:tc>
                        <w:tc>
                          <w:tcPr>
                            <w:tcW w:w="6099" w:type="dxa"/>
                            <w:shd w:val="clear" w:color="auto" w:fill="44355B"/>
                            <w:vAlign w:val="bottom"/>
                          </w:tcPr>
                          <w:p w:rsidR="000A3FD3" w:rsidRPr="00890946" w:rsidRDefault="000A3FD3" w:rsidP="00890946">
                            <w:pPr>
                              <w:pStyle w:val="Body-CSI"/>
                              <w:spacing w:before="0" w:line="480" w:lineRule="auto"/>
                              <w:jc w:val="center"/>
                              <w:rPr>
                                <w:rFonts w:ascii="Helvetica" w:hAnsi="Helvetica"/>
                                <w:b/>
                                <w:color w:val="FFFFFF" w:themeColor="background1"/>
                              </w:rPr>
                            </w:pPr>
                            <w:r w:rsidRPr="00890946">
                              <w:rPr>
                                <w:rFonts w:ascii="Helvetica" w:hAnsi="Helvetica"/>
                                <w:b/>
                                <w:color w:val="FFFFFF" w:themeColor="background1"/>
                              </w:rPr>
                              <w:t>Agenda Items</w:t>
                            </w:r>
                          </w:p>
                        </w:tc>
                        <w:tc>
                          <w:tcPr>
                            <w:tcW w:w="2880" w:type="dxa"/>
                            <w:shd w:val="clear" w:color="auto" w:fill="44355B"/>
                            <w:vAlign w:val="center"/>
                          </w:tcPr>
                          <w:p w:rsidR="000A3FD3" w:rsidRPr="00890946" w:rsidRDefault="000A3FD3" w:rsidP="00CE47F3">
                            <w:pPr>
                              <w:pStyle w:val="Body-CSI"/>
                              <w:spacing w:before="0" w:line="480" w:lineRule="auto"/>
                              <w:ind w:left="360"/>
                              <w:jc w:val="left"/>
                              <w:rPr>
                                <w:rFonts w:ascii="Helvetica" w:hAnsi="Helvetica"/>
                                <w:b/>
                                <w:color w:val="FFFFFF" w:themeColor="background1"/>
                              </w:rPr>
                            </w:pPr>
                            <w:r w:rsidRPr="00890946">
                              <w:rPr>
                                <w:rFonts w:ascii="Helvetica" w:hAnsi="Helvetica"/>
                                <w:b/>
                                <w:color w:val="FFFFFF" w:themeColor="background1"/>
                              </w:rPr>
                              <w:t>Action Requested</w:t>
                            </w:r>
                          </w:p>
                        </w:tc>
                      </w:tr>
                      <w:tr w:rsidR="00A779E1" w:rsidRPr="00B10103" w:rsidTr="00A779E1">
                        <w:trPr>
                          <w:trHeight w:val="574"/>
                        </w:trPr>
                        <w:tc>
                          <w:tcPr>
                            <w:tcW w:w="2019" w:type="dxa"/>
                          </w:tcPr>
                          <w:p w:rsidR="00A779E1" w:rsidRPr="00731575" w:rsidRDefault="008E04B8" w:rsidP="00A675FB">
                            <w:pPr>
                              <w:pStyle w:val="Body-CSI"/>
                              <w:spacing w:before="0" w:line="480" w:lineRule="auto"/>
                              <w:jc w:val="left"/>
                              <w:rPr>
                                <w:rFonts w:ascii="Georgia" w:hAnsi="Georgia"/>
                                <w:b/>
                                <w:sz w:val="20"/>
                              </w:rPr>
                            </w:pPr>
                            <w:r>
                              <w:rPr>
                                <w:rFonts w:ascii="Georgia" w:hAnsi="Georgia"/>
                                <w:b/>
                                <w:sz w:val="20"/>
                              </w:rPr>
                              <w:t>1:4</w:t>
                            </w:r>
                            <w:r w:rsidR="00BE1968" w:rsidRPr="00731575">
                              <w:rPr>
                                <w:rFonts w:ascii="Georgia" w:hAnsi="Georgia"/>
                                <w:b/>
                                <w:sz w:val="20"/>
                              </w:rPr>
                              <w:t>5</w:t>
                            </w:r>
                            <w:r w:rsidR="002F1C9E">
                              <w:rPr>
                                <w:rFonts w:ascii="Georgia" w:hAnsi="Georgia"/>
                                <w:b/>
                                <w:sz w:val="20"/>
                              </w:rPr>
                              <w:t xml:space="preserve"> – 2:45</w:t>
                            </w:r>
                            <w:r w:rsidR="00A779E1" w:rsidRPr="00731575">
                              <w:rPr>
                                <w:rFonts w:ascii="Georgia" w:hAnsi="Georgia"/>
                                <w:b/>
                                <w:sz w:val="20"/>
                              </w:rPr>
                              <w:t xml:space="preserve"> PM</w:t>
                            </w:r>
                          </w:p>
                        </w:tc>
                        <w:tc>
                          <w:tcPr>
                            <w:tcW w:w="6099" w:type="dxa"/>
                          </w:tcPr>
                          <w:p w:rsidR="00A962E3" w:rsidRPr="003B22F5" w:rsidRDefault="002F1C9E" w:rsidP="001744C7">
                            <w:pPr>
                              <w:pStyle w:val="Body-CSI"/>
                              <w:spacing w:before="0" w:line="240" w:lineRule="auto"/>
                              <w:jc w:val="left"/>
                              <w:rPr>
                                <w:rFonts w:ascii="Georgia" w:hAnsi="Georgia"/>
                                <w:b/>
                              </w:rPr>
                            </w:pPr>
                            <w:r>
                              <w:rPr>
                                <w:rFonts w:ascii="Georgia" w:hAnsi="Georgia"/>
                                <w:b/>
                              </w:rPr>
                              <w:t>Karen &amp; Creating Healthy Schools funding</w:t>
                            </w:r>
                          </w:p>
                          <w:p w:rsidR="002F1C9E" w:rsidRDefault="002F1C9E" w:rsidP="002F1C9E">
                            <w:pPr>
                              <w:pStyle w:val="Body-CSI"/>
                              <w:numPr>
                                <w:ilvl w:val="0"/>
                                <w:numId w:val="48"/>
                              </w:numPr>
                              <w:spacing w:before="0"/>
                              <w:rPr>
                                <w:rFonts w:ascii="Georgia" w:hAnsi="Georgia"/>
                              </w:rPr>
                            </w:pPr>
                            <w:r>
                              <w:rPr>
                                <w:rFonts w:ascii="Georgia" w:hAnsi="Georgia"/>
                              </w:rPr>
                              <w:t>Reference points handout</w:t>
                            </w:r>
                          </w:p>
                          <w:p w:rsidR="002F1C9E" w:rsidRPr="002F1C9E" w:rsidRDefault="002F1C9E" w:rsidP="002F1C9E">
                            <w:pPr>
                              <w:pStyle w:val="Body-CSI"/>
                              <w:numPr>
                                <w:ilvl w:val="0"/>
                                <w:numId w:val="48"/>
                              </w:numPr>
                              <w:spacing w:before="0"/>
                              <w:rPr>
                                <w:rFonts w:ascii="Georgia" w:hAnsi="Georgia"/>
                              </w:rPr>
                            </w:pPr>
                            <w:r w:rsidRPr="002F1C9E">
                              <w:rPr>
                                <w:rFonts w:ascii="Georgia" w:hAnsi="Georgia"/>
                              </w:rPr>
                              <w:t>Accomplishments &amp; Challenges</w:t>
                            </w:r>
                          </w:p>
                          <w:p w:rsidR="002F1C9E" w:rsidRPr="002F1C9E" w:rsidRDefault="002F1C9E" w:rsidP="002F1C9E">
                            <w:pPr>
                              <w:pStyle w:val="Body-CSI"/>
                              <w:numPr>
                                <w:ilvl w:val="0"/>
                                <w:numId w:val="48"/>
                              </w:numPr>
                              <w:spacing w:before="0"/>
                              <w:rPr>
                                <w:rFonts w:ascii="Georgia" w:hAnsi="Georgia"/>
                              </w:rPr>
                            </w:pPr>
                            <w:r w:rsidRPr="002F1C9E">
                              <w:rPr>
                                <w:rFonts w:ascii="Georgia" w:hAnsi="Georgia"/>
                              </w:rPr>
                              <w:t>Before HSCI/the first Creating Healthy Schools funding came along, what stopped folks form coming together in this way?</w:t>
                            </w:r>
                          </w:p>
                          <w:p w:rsidR="00C12B46" w:rsidRPr="00C12B46" w:rsidRDefault="002F1C9E" w:rsidP="002F1C9E">
                            <w:pPr>
                              <w:pStyle w:val="Body-CSI"/>
                              <w:numPr>
                                <w:ilvl w:val="0"/>
                                <w:numId w:val="48"/>
                              </w:numPr>
                              <w:spacing w:before="0" w:line="240" w:lineRule="auto"/>
                              <w:jc w:val="left"/>
                              <w:rPr>
                                <w:rFonts w:ascii="Georgia" w:hAnsi="Georgia"/>
                              </w:rPr>
                            </w:pPr>
                            <w:r w:rsidRPr="002F1C9E">
                              <w:rPr>
                                <w:rFonts w:ascii="Georgia" w:hAnsi="Georgia"/>
                              </w:rPr>
                              <w:t>She has also noted this conversation is not about the specific funding opportunity. Rather, it's more checking in around HSCI/the collaborative work. Our hope is this means our non-funded partners feel free to share their thoughts as well.</w:t>
                            </w:r>
                          </w:p>
                        </w:tc>
                        <w:tc>
                          <w:tcPr>
                            <w:tcW w:w="2880" w:type="dxa"/>
                            <w:vAlign w:val="center"/>
                          </w:tcPr>
                          <w:p w:rsidR="00B724DC" w:rsidRPr="00FF1B23" w:rsidRDefault="00D63677" w:rsidP="00B724DC">
                            <w:pPr>
                              <w:pStyle w:val="Body-CSI"/>
                              <w:spacing w:before="0" w:line="240" w:lineRule="auto"/>
                              <w:jc w:val="left"/>
                              <w:rPr>
                                <w:rFonts w:ascii="Georgia" w:hAnsi="Georgia"/>
                              </w:rPr>
                            </w:pPr>
                            <w:sdt>
                              <w:sdtPr>
                                <w:rPr>
                                  <w:rFonts w:ascii="Georgia" w:hAnsi="Georgia"/>
                                </w:rPr>
                                <w:id w:val="2080789679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B724DC" w:rsidRPr="00FF1B23">
                                  <w:rPr>
                                    <w:rFonts w:ascii="MS Gothic" w:eastAsia="MS Gothic" w:hAnsi="MS Gothic" w:hint="eastAsia"/>
                                  </w:rPr>
                                  <w:t>☐</w:t>
                                </w:r>
                              </w:sdtContent>
                            </w:sdt>
                            <w:r w:rsidR="00B724DC" w:rsidRPr="00FF1B23">
                              <w:rPr>
                                <w:rFonts w:ascii="Georgia" w:hAnsi="Georgia"/>
                              </w:rPr>
                              <w:t xml:space="preserve"> Information Only</w:t>
                            </w:r>
                          </w:p>
                          <w:p w:rsidR="00B724DC" w:rsidRPr="00FF1B23" w:rsidRDefault="00D63677" w:rsidP="00B724DC">
                            <w:pPr>
                              <w:pStyle w:val="Body-CSI"/>
                              <w:spacing w:before="0" w:line="240" w:lineRule="auto"/>
                              <w:jc w:val="left"/>
                              <w:rPr>
                                <w:rFonts w:ascii="Georgia" w:hAnsi="Georgia"/>
                              </w:rPr>
                            </w:pPr>
                            <w:sdt>
                              <w:sdtPr>
                                <w:rPr>
                                  <w:rFonts w:ascii="Georgia" w:hAnsi="Georgia"/>
                                </w:rPr>
                                <w:id w:val="63612739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B724DC" w:rsidRPr="00FF1B23">
                                  <w:rPr>
                                    <w:rFonts w:ascii="MS Gothic" w:eastAsia="MS Gothic" w:hAnsi="MS Gothic" w:hint="eastAsia"/>
                                  </w:rPr>
                                  <w:t>☒</w:t>
                                </w:r>
                              </w:sdtContent>
                            </w:sdt>
                            <w:r w:rsidR="00B724DC" w:rsidRPr="00FF1B23">
                              <w:rPr>
                                <w:rFonts w:ascii="Georgia" w:hAnsi="Georgia"/>
                              </w:rPr>
                              <w:t xml:space="preserve"> Input/Feedback</w:t>
                            </w:r>
                          </w:p>
                          <w:p w:rsidR="00A779E1" w:rsidRPr="00902F13" w:rsidRDefault="00D63677" w:rsidP="00B724DC">
                            <w:pPr>
                              <w:pStyle w:val="Body-CSI"/>
                              <w:spacing w:before="0" w:line="240" w:lineRule="auto"/>
                              <w:jc w:val="left"/>
                              <w:rPr>
                                <w:rFonts w:ascii="Georgia" w:hAnsi="Georgia"/>
                                <w:highlight w:val="yellow"/>
                              </w:rPr>
                            </w:pPr>
                            <w:sdt>
                              <w:sdtPr>
                                <w:rPr>
                                  <w:rFonts w:ascii="Georgia" w:hAnsi="Georgia"/>
                                </w:rPr>
                                <w:id w:val="498311500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FF1B23" w:rsidRPr="00FF1B23">
                                  <w:rPr>
                                    <w:rFonts w:ascii="MS Gothic" w:eastAsia="MS Gothic" w:hAnsi="MS Gothic" w:hint="eastAsia"/>
                                  </w:rPr>
                                  <w:t>☒</w:t>
                                </w:r>
                              </w:sdtContent>
                            </w:sdt>
                            <w:r w:rsidR="00B724DC" w:rsidRPr="00FF1B23">
                              <w:rPr>
                                <w:rFonts w:ascii="Georgia" w:hAnsi="Georgia"/>
                              </w:rPr>
                              <w:t xml:space="preserve"> Decision/Approval</w:t>
                            </w:r>
                          </w:p>
                        </w:tc>
                      </w:tr>
                      <w:tr w:rsidR="00CE47F3" w:rsidRPr="00B10103" w:rsidTr="00C51166">
                        <w:trPr>
                          <w:trHeight w:val="1040"/>
                        </w:trPr>
                        <w:tc>
                          <w:tcPr>
                            <w:tcW w:w="2019" w:type="dxa"/>
                          </w:tcPr>
                          <w:p w:rsidR="00CE47F3" w:rsidRPr="00902F13" w:rsidRDefault="002F1C9E" w:rsidP="00902F13">
                            <w:pPr>
                              <w:pStyle w:val="Body-CSI"/>
                              <w:spacing w:before="0" w:line="480" w:lineRule="auto"/>
                              <w:jc w:val="left"/>
                              <w:rPr>
                                <w:rFonts w:ascii="Georgia" w:hAnsi="Georgia"/>
                                <w:b/>
                                <w:sz w:val="20"/>
                              </w:rPr>
                            </w:pPr>
                            <w:r>
                              <w:rPr>
                                <w:rFonts w:ascii="Georgia" w:hAnsi="Georgia"/>
                                <w:b/>
                                <w:sz w:val="20"/>
                              </w:rPr>
                              <w:t>2:45</w:t>
                            </w:r>
                            <w:r w:rsidR="00B724DC" w:rsidRPr="00902F13">
                              <w:rPr>
                                <w:rFonts w:ascii="Georgia" w:hAnsi="Georgia"/>
                                <w:b/>
                                <w:sz w:val="20"/>
                              </w:rPr>
                              <w:t xml:space="preserve"> – 3:00</w:t>
                            </w:r>
                            <w:r w:rsidR="00CE47F3" w:rsidRPr="00902F13">
                              <w:rPr>
                                <w:rFonts w:ascii="Georgia" w:hAnsi="Georgia"/>
                                <w:b/>
                                <w:sz w:val="20"/>
                              </w:rPr>
                              <w:t xml:space="preserve"> PM</w:t>
                            </w:r>
                          </w:p>
                        </w:tc>
                        <w:tc>
                          <w:tcPr>
                            <w:tcW w:w="6099" w:type="dxa"/>
                          </w:tcPr>
                          <w:p w:rsidR="001744C7" w:rsidRPr="00902F13" w:rsidRDefault="002F1C9E" w:rsidP="001744C7">
                            <w:pPr>
                              <w:pStyle w:val="Body-CSI"/>
                              <w:spacing w:before="0" w:line="240" w:lineRule="auto"/>
                              <w:jc w:val="left"/>
                              <w:rPr>
                                <w:rFonts w:ascii="Georgia" w:hAnsi="Georgia"/>
                                <w:b/>
                              </w:rPr>
                            </w:pPr>
                            <w:r>
                              <w:rPr>
                                <w:rFonts w:ascii="Georgia" w:hAnsi="Georgia"/>
                                <w:b/>
                              </w:rPr>
                              <w:t xml:space="preserve">Debrief &amp; </w:t>
                            </w:r>
                            <w:r w:rsidR="00AA3DAF" w:rsidRPr="00902F13">
                              <w:rPr>
                                <w:rFonts w:ascii="Georgia" w:hAnsi="Georgia"/>
                                <w:b/>
                              </w:rPr>
                              <w:t>W</w:t>
                            </w:r>
                            <w:r w:rsidR="001744C7" w:rsidRPr="00902F13">
                              <w:rPr>
                                <w:rFonts w:ascii="Georgia" w:hAnsi="Georgia"/>
                                <w:b/>
                              </w:rPr>
                              <w:t>r</w:t>
                            </w:r>
                            <w:r w:rsidR="00AA3DAF" w:rsidRPr="00902F13">
                              <w:rPr>
                                <w:rFonts w:ascii="Georgia" w:hAnsi="Georgia"/>
                                <w:b/>
                              </w:rPr>
                              <w:t>a</w:t>
                            </w:r>
                            <w:r w:rsidR="001744C7" w:rsidRPr="00902F13">
                              <w:rPr>
                                <w:rFonts w:ascii="Georgia" w:hAnsi="Georgia"/>
                                <w:b/>
                              </w:rPr>
                              <w:t>p Up</w:t>
                            </w:r>
                          </w:p>
                          <w:p w:rsidR="002F1C9E" w:rsidRPr="002F1C9E" w:rsidRDefault="002F1C9E" w:rsidP="001744C7">
                            <w:pPr>
                              <w:pStyle w:val="Body-CSI"/>
                              <w:numPr>
                                <w:ilvl w:val="0"/>
                                <w:numId w:val="45"/>
                              </w:numPr>
                              <w:spacing w:before="0" w:line="240" w:lineRule="auto"/>
                              <w:jc w:val="left"/>
                              <w:rPr>
                                <w:rFonts w:ascii="Georgia" w:hAnsi="Georgia"/>
                                <w:b/>
                              </w:rPr>
                            </w:pPr>
                            <w:r>
                              <w:rPr>
                                <w:rFonts w:ascii="Georgia" w:hAnsi="Georgia"/>
                              </w:rPr>
                              <w:t>Debrief conversation with Karen</w:t>
                            </w:r>
                          </w:p>
                          <w:p w:rsidR="00B724DC" w:rsidRPr="00902F13" w:rsidRDefault="002F1C9E" w:rsidP="001744C7">
                            <w:pPr>
                              <w:pStyle w:val="Body-CSI"/>
                              <w:numPr>
                                <w:ilvl w:val="0"/>
                                <w:numId w:val="45"/>
                              </w:numPr>
                              <w:spacing w:before="0" w:line="240" w:lineRule="auto"/>
                              <w:jc w:val="left"/>
                              <w:rPr>
                                <w:rFonts w:ascii="Georgia" w:hAnsi="Georgia"/>
                                <w:b/>
                              </w:rPr>
                            </w:pPr>
                            <w:r>
                              <w:rPr>
                                <w:rFonts w:ascii="Georgia" w:hAnsi="Georgia"/>
                              </w:rPr>
                              <w:t>Next meeting</w:t>
                            </w:r>
                            <w:r w:rsidR="00C51166" w:rsidRPr="00902F13">
                              <w:rPr>
                                <w:rFonts w:ascii="Georgia" w:hAnsi="Georgia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2880" w:type="dxa"/>
                            <w:vAlign w:val="center"/>
                          </w:tcPr>
                          <w:p w:rsidR="00B724DC" w:rsidRPr="00902F13" w:rsidRDefault="00D63677" w:rsidP="00B724DC">
                            <w:pPr>
                              <w:pStyle w:val="Body-CSI"/>
                              <w:spacing w:before="0" w:line="240" w:lineRule="auto"/>
                              <w:jc w:val="left"/>
                              <w:rPr>
                                <w:rFonts w:ascii="Georgia" w:hAnsi="Georgia"/>
                              </w:rPr>
                            </w:pPr>
                            <w:sdt>
                              <w:sdtPr>
                                <w:rPr>
                                  <w:rFonts w:ascii="Georgia" w:hAnsi="Georgia"/>
                                </w:rPr>
                                <w:id w:val="-409160311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3B22F5">
                                  <w:rPr>
                                    <w:rFonts w:ascii="MS Gothic" w:eastAsia="MS Gothic" w:hAnsi="MS Gothic" w:hint="eastAsia"/>
                                  </w:rPr>
                                  <w:t>☐</w:t>
                                </w:r>
                              </w:sdtContent>
                            </w:sdt>
                            <w:r w:rsidR="00B724DC" w:rsidRPr="00902F13">
                              <w:rPr>
                                <w:rFonts w:ascii="Georgia" w:hAnsi="Georgia"/>
                              </w:rPr>
                              <w:t xml:space="preserve"> Information Only</w:t>
                            </w:r>
                          </w:p>
                          <w:p w:rsidR="00B724DC" w:rsidRPr="00902F13" w:rsidRDefault="00D63677" w:rsidP="00B724DC">
                            <w:pPr>
                              <w:pStyle w:val="Body-CSI"/>
                              <w:spacing w:before="0" w:line="240" w:lineRule="auto"/>
                              <w:jc w:val="left"/>
                              <w:rPr>
                                <w:rFonts w:ascii="Georgia" w:hAnsi="Georgia"/>
                              </w:rPr>
                            </w:pPr>
                            <w:sdt>
                              <w:sdtPr>
                                <w:rPr>
                                  <w:rFonts w:ascii="Georgia" w:hAnsi="Georgia"/>
                                </w:rPr>
                                <w:id w:val="-1278790880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3B22F5">
                                  <w:rPr>
                                    <w:rFonts w:ascii="MS Gothic" w:eastAsia="MS Gothic" w:hAnsi="MS Gothic" w:hint="eastAsia"/>
                                  </w:rPr>
                                  <w:t>☒</w:t>
                                </w:r>
                              </w:sdtContent>
                            </w:sdt>
                            <w:r w:rsidR="00B724DC" w:rsidRPr="00902F13">
                              <w:rPr>
                                <w:rFonts w:ascii="Georgia" w:hAnsi="Georgia"/>
                              </w:rPr>
                              <w:t xml:space="preserve"> Input/Feedback</w:t>
                            </w:r>
                          </w:p>
                          <w:p w:rsidR="00CE47F3" w:rsidRPr="00902F13" w:rsidRDefault="00D63677" w:rsidP="00B724DC">
                            <w:pPr>
                              <w:pStyle w:val="Body-CSI"/>
                              <w:spacing w:before="0" w:line="240" w:lineRule="auto"/>
                              <w:jc w:val="left"/>
                              <w:rPr>
                                <w:rFonts w:ascii="Georgia" w:hAnsi="Georgia"/>
                              </w:rPr>
                            </w:pPr>
                            <w:sdt>
                              <w:sdtPr>
                                <w:rPr>
                                  <w:rFonts w:ascii="Georgia" w:hAnsi="Georgia"/>
                                </w:rPr>
                                <w:id w:val="-1848165066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2F1C9E">
                                  <w:rPr>
                                    <w:rFonts w:ascii="MS Gothic" w:eastAsia="MS Gothic" w:hAnsi="MS Gothic" w:hint="eastAsia"/>
                                  </w:rPr>
                                  <w:t>☐</w:t>
                                </w:r>
                              </w:sdtContent>
                            </w:sdt>
                            <w:r w:rsidR="00B724DC" w:rsidRPr="00902F13">
                              <w:rPr>
                                <w:rFonts w:ascii="Georgia" w:hAnsi="Georgia"/>
                              </w:rPr>
                              <w:t xml:space="preserve"> Decision/Approval</w:t>
                            </w:r>
                          </w:p>
                        </w:tc>
                      </w:tr>
                    </w:tbl>
                    <w:p w:rsidR="000A3FD3" w:rsidRDefault="000A3FD3" w:rsidP="00B10103">
                      <w:pPr>
                        <w:pStyle w:val="Body-CSI"/>
                        <w:spacing w:before="0" w:line="480" w:lineRule="auto"/>
                        <w:jc w:val="left"/>
                        <w:rPr>
                          <w:rFonts w:asciiTheme="minorHAnsi" w:hAnsiTheme="minorHAnsi"/>
                          <w:b/>
                        </w:rPr>
                      </w:pPr>
                    </w:p>
                    <w:p w:rsidR="002F1C9E" w:rsidRPr="002F1C9E" w:rsidRDefault="002F1C9E" w:rsidP="002F1C9E">
                      <w:pPr>
                        <w:pStyle w:val="HSCIBodyText"/>
                        <w:rPr>
                          <w:b/>
                          <w:i/>
                        </w:rPr>
                      </w:pPr>
                      <w:r w:rsidRPr="002F1C9E">
                        <w:rPr>
                          <w:b/>
                          <w:i/>
                        </w:rPr>
                        <w:t>You are welcome to stay and debrief for longer if you’d like</w:t>
                      </w:r>
                    </w:p>
                    <w:p w:rsidR="000A3FD3" w:rsidRDefault="000A3FD3" w:rsidP="00B10103">
                      <w:pPr>
                        <w:pStyle w:val="Body-CSI"/>
                        <w:spacing w:before="0" w:line="480" w:lineRule="auto"/>
                        <w:jc w:val="left"/>
                        <w:rPr>
                          <w:rFonts w:asciiTheme="minorHAnsi" w:hAnsiTheme="minorHAnsi"/>
                          <w:b/>
                        </w:rPr>
                      </w:pPr>
                    </w:p>
                    <w:p w:rsidR="000A3FD3" w:rsidRDefault="000A3FD3" w:rsidP="00B10103">
                      <w:pPr>
                        <w:pStyle w:val="Body-CSI"/>
                        <w:spacing w:before="0" w:line="480" w:lineRule="auto"/>
                        <w:jc w:val="left"/>
                        <w:rPr>
                          <w:rFonts w:asciiTheme="minorHAnsi" w:hAnsiTheme="minorHAnsi"/>
                          <w:b/>
                        </w:rPr>
                      </w:pPr>
                    </w:p>
                    <w:p w:rsidR="000A3FD3" w:rsidRDefault="000A3FD3" w:rsidP="00B10103">
                      <w:pPr>
                        <w:pStyle w:val="Body-CSI"/>
                        <w:spacing w:before="0" w:line="480" w:lineRule="auto"/>
                        <w:jc w:val="left"/>
                        <w:rPr>
                          <w:rFonts w:asciiTheme="minorHAnsi" w:hAnsiTheme="minorHAnsi"/>
                          <w:b/>
                        </w:rPr>
                      </w:pPr>
                    </w:p>
                    <w:p w:rsidR="000A3FD3" w:rsidRDefault="000A3FD3" w:rsidP="00B10103">
                      <w:pPr>
                        <w:pStyle w:val="Body-CSI"/>
                        <w:spacing w:before="0" w:line="480" w:lineRule="auto"/>
                        <w:jc w:val="left"/>
                        <w:rPr>
                          <w:rFonts w:asciiTheme="minorHAnsi" w:hAnsiTheme="minorHAnsi"/>
                          <w:b/>
                        </w:rPr>
                      </w:pPr>
                    </w:p>
                    <w:p w:rsidR="000A3FD3" w:rsidRDefault="000A3FD3" w:rsidP="00B10103">
                      <w:pPr>
                        <w:pStyle w:val="Body-CSI"/>
                        <w:spacing w:before="0" w:line="480" w:lineRule="auto"/>
                        <w:jc w:val="left"/>
                        <w:rPr>
                          <w:rFonts w:asciiTheme="minorHAnsi" w:hAnsiTheme="minorHAnsi"/>
                          <w:b/>
                        </w:rPr>
                      </w:pPr>
                    </w:p>
                    <w:p w:rsidR="000A3FD3" w:rsidRPr="0026235E" w:rsidRDefault="000A3FD3" w:rsidP="00B10103">
                      <w:pPr>
                        <w:pStyle w:val="Body-CSI"/>
                        <w:spacing w:before="0" w:line="480" w:lineRule="auto"/>
                        <w:jc w:val="left"/>
                        <w:rPr>
                          <w:rFonts w:asciiTheme="minorHAnsi" w:hAnsiTheme="minorHAnsi"/>
                          <w:b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E40167" w:rsidRDefault="00860BD9" w:rsidP="00CE47F3">
      <w:pPr>
        <w:widowControl/>
        <w:spacing w:after="200" w:line="276" w:lineRule="auto"/>
        <w:rPr>
          <w:rFonts w:ascii="Myriad Pro Light" w:eastAsia="Myriad Pro Light" w:hAnsi="Myriad Pro Light" w:cs="Myriad Pro Light"/>
          <w:sz w:val="20"/>
          <w:szCs w:val="20"/>
        </w:rPr>
      </w:pPr>
      <w:r w:rsidRPr="0083550D">
        <w:rPr>
          <w:noProof/>
          <w:highlight w:val="yellow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5E48666" wp14:editId="0B04DA90">
                <wp:simplePos x="0" y="0"/>
                <wp:positionH relativeFrom="column">
                  <wp:posOffset>-389255</wp:posOffset>
                </wp:positionH>
                <wp:positionV relativeFrom="paragraph">
                  <wp:posOffset>2043430</wp:posOffset>
                </wp:positionV>
                <wp:extent cx="1315085" cy="338455"/>
                <wp:effectExtent l="0" t="0" r="0" b="0"/>
                <wp:wrapNone/>
                <wp:docPr id="24" name="Text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15085" cy="33845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0A3FD3" w:rsidRDefault="000A3FD3" w:rsidP="00860BD9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FFFFFF"/>
                                <w:kern w:val="24"/>
                                <w:sz w:val="32"/>
                                <w:szCs w:val="32"/>
                              </w:rPr>
                              <w:t>Agenda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Box 23" o:spid="_x0000_s1057" type="#_x0000_t202" style="position:absolute;margin-left:-30.65pt;margin-top:160.9pt;width:103.55pt;height:26.6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" filled="f" stroked="f">
                <v:textbox style="mso-fit-shape-to-text:t">
                  <w:txbxContent>
                    <w:p w:rsidR="000A3FD3" w:rsidRDefault="000A3FD3" w:rsidP="00860BD9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="Calibri" w:eastAsia="+mn-ea" w:hAnsi="Calibri" w:cs="+mn-cs"/>
                          <w:b/>
                          <w:bCs/>
                          <w:color w:val="FFFFFF"/>
                          <w:kern w:val="24"/>
                          <w:sz w:val="32"/>
                          <w:szCs w:val="32"/>
                        </w:rPr>
                        <w:t>Agenda</w:t>
                      </w:r>
                    </w:p>
                  </w:txbxContent>
                </v:textbox>
              </v:shape>
            </w:pict>
          </mc:Fallback>
        </mc:AlternateContent>
      </w:r>
    </w:p>
    <w:sectPr w:rsidR="00E401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inionPro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yriad Pro Light">
    <w:altName w:val="Corbel"/>
    <w:panose1 w:val="00000000000000000000"/>
    <w:charset w:val="00"/>
    <w:family w:val="swiss"/>
    <w:notTrueType/>
    <w:pitch w:val="variable"/>
    <w:sig w:usb0="A00002AF" w:usb1="500020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+mn-ea">
    <w:panose1 w:val="00000000000000000000"/>
    <w:charset w:val="00"/>
    <w:family w:val="roman"/>
    <w:notTrueType/>
    <w:pitch w:val="default"/>
  </w:font>
  <w:font w:name="+mn-c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4D07CA"/>
    <w:multiLevelType w:val="hybridMultilevel"/>
    <w:tmpl w:val="FD3A2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7E0A01"/>
    <w:multiLevelType w:val="hybridMultilevel"/>
    <w:tmpl w:val="E4E6CD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6A526EF"/>
    <w:multiLevelType w:val="hybridMultilevel"/>
    <w:tmpl w:val="B036B9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B6C5FF4"/>
    <w:multiLevelType w:val="hybridMultilevel"/>
    <w:tmpl w:val="CD2459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F611F99"/>
    <w:multiLevelType w:val="hybridMultilevel"/>
    <w:tmpl w:val="B49A05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F991BD7"/>
    <w:multiLevelType w:val="hybridMultilevel"/>
    <w:tmpl w:val="792AC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079193B"/>
    <w:multiLevelType w:val="hybridMultilevel"/>
    <w:tmpl w:val="51E4F1D4"/>
    <w:lvl w:ilvl="0" w:tplc="AC9080E4">
      <w:start w:val="1"/>
      <w:numFmt w:val="bullet"/>
      <w:lvlText w:val="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1396596"/>
    <w:multiLevelType w:val="hybridMultilevel"/>
    <w:tmpl w:val="3594F4C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3F719F4"/>
    <w:multiLevelType w:val="hybridMultilevel"/>
    <w:tmpl w:val="A2484A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9A20176"/>
    <w:multiLevelType w:val="hybridMultilevel"/>
    <w:tmpl w:val="8B6879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A001A12"/>
    <w:multiLevelType w:val="hybridMultilevel"/>
    <w:tmpl w:val="9086EF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A0F7497"/>
    <w:multiLevelType w:val="hybridMultilevel"/>
    <w:tmpl w:val="63ECF3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DB78D7"/>
    <w:multiLevelType w:val="hybridMultilevel"/>
    <w:tmpl w:val="47063570"/>
    <w:lvl w:ilvl="0" w:tplc="AC9080E4">
      <w:start w:val="1"/>
      <w:numFmt w:val="bullet"/>
      <w:lvlText w:val="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B6078ED"/>
    <w:multiLevelType w:val="hybridMultilevel"/>
    <w:tmpl w:val="CB8EC5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5FE4013"/>
    <w:multiLevelType w:val="hybridMultilevel"/>
    <w:tmpl w:val="18AC04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E1A57C5"/>
    <w:multiLevelType w:val="hybridMultilevel"/>
    <w:tmpl w:val="D44E68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3102DFD"/>
    <w:multiLevelType w:val="hybridMultilevel"/>
    <w:tmpl w:val="F0FC86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48509D2"/>
    <w:multiLevelType w:val="hybridMultilevel"/>
    <w:tmpl w:val="D068CAF8"/>
    <w:lvl w:ilvl="0" w:tplc="1F7082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6EB24DB"/>
    <w:multiLevelType w:val="hybridMultilevel"/>
    <w:tmpl w:val="2B547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9301DC7"/>
    <w:multiLevelType w:val="hybridMultilevel"/>
    <w:tmpl w:val="25AED1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9D56A39"/>
    <w:multiLevelType w:val="hybridMultilevel"/>
    <w:tmpl w:val="6556034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A3C5561"/>
    <w:multiLevelType w:val="hybridMultilevel"/>
    <w:tmpl w:val="7F7652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A7E24BA"/>
    <w:multiLevelType w:val="hybridMultilevel"/>
    <w:tmpl w:val="695A2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C803F2C"/>
    <w:multiLevelType w:val="hybridMultilevel"/>
    <w:tmpl w:val="97507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3CF30733"/>
    <w:multiLevelType w:val="hybridMultilevel"/>
    <w:tmpl w:val="D7160482"/>
    <w:lvl w:ilvl="0" w:tplc="AC9080E4">
      <w:start w:val="1"/>
      <w:numFmt w:val="bullet"/>
      <w:lvlText w:val="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2AF65C9"/>
    <w:multiLevelType w:val="hybridMultilevel"/>
    <w:tmpl w:val="217CFF62"/>
    <w:lvl w:ilvl="0" w:tplc="648CDF9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48785DC9"/>
    <w:multiLevelType w:val="hybridMultilevel"/>
    <w:tmpl w:val="89027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8D67893"/>
    <w:multiLevelType w:val="multilevel"/>
    <w:tmpl w:val="CF464D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>
    <w:nsid w:val="496D144D"/>
    <w:multiLevelType w:val="hybridMultilevel"/>
    <w:tmpl w:val="02D04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C6A4911"/>
    <w:multiLevelType w:val="hybridMultilevel"/>
    <w:tmpl w:val="C8841D36"/>
    <w:lvl w:ilvl="0" w:tplc="24FE8CEC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2FB1B69"/>
    <w:multiLevelType w:val="hybridMultilevel"/>
    <w:tmpl w:val="8E9213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4FE5AE6"/>
    <w:multiLevelType w:val="hybridMultilevel"/>
    <w:tmpl w:val="BD70267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82D6D3D"/>
    <w:multiLevelType w:val="hybridMultilevel"/>
    <w:tmpl w:val="0148A9FC"/>
    <w:lvl w:ilvl="0" w:tplc="AC9080E4">
      <w:start w:val="1"/>
      <w:numFmt w:val="bullet"/>
      <w:lvlText w:val="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58810ED2"/>
    <w:multiLevelType w:val="hybridMultilevel"/>
    <w:tmpl w:val="7B0867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58A91F0F"/>
    <w:multiLevelType w:val="multilevel"/>
    <w:tmpl w:val="796C89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>
    <w:nsid w:val="5C9B02FD"/>
    <w:multiLevelType w:val="hybridMultilevel"/>
    <w:tmpl w:val="B9E043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5E42509F"/>
    <w:multiLevelType w:val="hybridMultilevel"/>
    <w:tmpl w:val="778820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1C47523"/>
    <w:multiLevelType w:val="hybridMultilevel"/>
    <w:tmpl w:val="FF2840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39C2223"/>
    <w:multiLevelType w:val="hybridMultilevel"/>
    <w:tmpl w:val="A740B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64AE3618"/>
    <w:multiLevelType w:val="hybridMultilevel"/>
    <w:tmpl w:val="070E15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676A09A3"/>
    <w:multiLevelType w:val="hybridMultilevel"/>
    <w:tmpl w:val="C944AE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67823522"/>
    <w:multiLevelType w:val="hybridMultilevel"/>
    <w:tmpl w:val="2702D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6B322C87"/>
    <w:multiLevelType w:val="hybridMultilevel"/>
    <w:tmpl w:val="EDFCA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6C7A4306"/>
    <w:multiLevelType w:val="hybridMultilevel"/>
    <w:tmpl w:val="14EAAD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6E2E2ED2"/>
    <w:multiLevelType w:val="hybridMultilevel"/>
    <w:tmpl w:val="F7EA69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74AB1472"/>
    <w:multiLevelType w:val="hybridMultilevel"/>
    <w:tmpl w:val="0A92D4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>
    <w:nsid w:val="780A5F64"/>
    <w:multiLevelType w:val="hybridMultilevel"/>
    <w:tmpl w:val="A30CB5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>
    <w:nsid w:val="7DC54C64"/>
    <w:multiLevelType w:val="hybridMultilevel"/>
    <w:tmpl w:val="966EA3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7"/>
  </w:num>
  <w:num w:numId="3">
    <w:abstractNumId w:val="34"/>
  </w:num>
  <w:num w:numId="4">
    <w:abstractNumId w:val="20"/>
  </w:num>
  <w:num w:numId="5">
    <w:abstractNumId w:val="25"/>
  </w:num>
  <w:num w:numId="6">
    <w:abstractNumId w:val="31"/>
  </w:num>
  <w:num w:numId="7">
    <w:abstractNumId w:val="7"/>
  </w:num>
  <w:num w:numId="8">
    <w:abstractNumId w:val="0"/>
  </w:num>
  <w:num w:numId="9">
    <w:abstractNumId w:val="35"/>
  </w:num>
  <w:num w:numId="10">
    <w:abstractNumId w:val="15"/>
  </w:num>
  <w:num w:numId="11">
    <w:abstractNumId w:val="5"/>
  </w:num>
  <w:num w:numId="12">
    <w:abstractNumId w:val="26"/>
  </w:num>
  <w:num w:numId="13">
    <w:abstractNumId w:val="45"/>
  </w:num>
  <w:num w:numId="14">
    <w:abstractNumId w:val="13"/>
  </w:num>
  <w:num w:numId="15">
    <w:abstractNumId w:val="8"/>
  </w:num>
  <w:num w:numId="16">
    <w:abstractNumId w:val="44"/>
  </w:num>
  <w:num w:numId="17">
    <w:abstractNumId w:val="9"/>
  </w:num>
  <w:num w:numId="18">
    <w:abstractNumId w:val="37"/>
  </w:num>
  <w:num w:numId="19">
    <w:abstractNumId w:val="46"/>
  </w:num>
  <w:num w:numId="20">
    <w:abstractNumId w:val="10"/>
  </w:num>
  <w:num w:numId="21">
    <w:abstractNumId w:val="11"/>
  </w:num>
  <w:num w:numId="22">
    <w:abstractNumId w:val="43"/>
  </w:num>
  <w:num w:numId="23">
    <w:abstractNumId w:val="33"/>
  </w:num>
  <w:num w:numId="24">
    <w:abstractNumId w:val="39"/>
  </w:num>
  <w:num w:numId="25">
    <w:abstractNumId w:val="18"/>
  </w:num>
  <w:num w:numId="26">
    <w:abstractNumId w:val="1"/>
  </w:num>
  <w:num w:numId="27">
    <w:abstractNumId w:val="38"/>
  </w:num>
  <w:num w:numId="28">
    <w:abstractNumId w:val="19"/>
  </w:num>
  <w:num w:numId="29">
    <w:abstractNumId w:val="32"/>
  </w:num>
  <w:num w:numId="30">
    <w:abstractNumId w:val="12"/>
  </w:num>
  <w:num w:numId="31">
    <w:abstractNumId w:val="6"/>
  </w:num>
  <w:num w:numId="32">
    <w:abstractNumId w:val="24"/>
  </w:num>
  <w:num w:numId="33">
    <w:abstractNumId w:val="36"/>
  </w:num>
  <w:num w:numId="34">
    <w:abstractNumId w:val="16"/>
  </w:num>
  <w:num w:numId="35">
    <w:abstractNumId w:val="4"/>
  </w:num>
  <w:num w:numId="36">
    <w:abstractNumId w:val="29"/>
  </w:num>
  <w:num w:numId="37">
    <w:abstractNumId w:val="42"/>
  </w:num>
  <w:num w:numId="38">
    <w:abstractNumId w:val="2"/>
  </w:num>
  <w:num w:numId="39">
    <w:abstractNumId w:val="22"/>
  </w:num>
  <w:num w:numId="40">
    <w:abstractNumId w:val="23"/>
  </w:num>
  <w:num w:numId="41">
    <w:abstractNumId w:val="47"/>
  </w:num>
  <w:num w:numId="42">
    <w:abstractNumId w:val="3"/>
  </w:num>
  <w:num w:numId="43">
    <w:abstractNumId w:val="41"/>
  </w:num>
  <w:num w:numId="44">
    <w:abstractNumId w:val="17"/>
  </w:num>
  <w:num w:numId="45">
    <w:abstractNumId w:val="40"/>
  </w:num>
  <w:num w:numId="46">
    <w:abstractNumId w:val="28"/>
  </w:num>
  <w:num w:numId="47">
    <w:abstractNumId w:val="14"/>
  </w:num>
  <w:num w:numId="48">
    <w:abstractNumId w:val="30"/>
  </w:num>
  <w:num w:numId="49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zszA3NjYzNTK2NDJR0lEKTi0uzszPAykwqgUAXziJ+SwAAAA="/>
  </w:docVars>
  <w:rsids>
    <w:rsidRoot w:val="00E40167"/>
    <w:rsid w:val="00001F55"/>
    <w:rsid w:val="000628B9"/>
    <w:rsid w:val="000630BC"/>
    <w:rsid w:val="0009066C"/>
    <w:rsid w:val="000936AE"/>
    <w:rsid w:val="00096CA3"/>
    <w:rsid w:val="000A3FD3"/>
    <w:rsid w:val="000A7DF1"/>
    <w:rsid w:val="000B4ED9"/>
    <w:rsid w:val="000C112D"/>
    <w:rsid w:val="00102644"/>
    <w:rsid w:val="00110840"/>
    <w:rsid w:val="00110875"/>
    <w:rsid w:val="00115C9B"/>
    <w:rsid w:val="00117839"/>
    <w:rsid w:val="001252F3"/>
    <w:rsid w:val="001529DF"/>
    <w:rsid w:val="001744C7"/>
    <w:rsid w:val="0018133B"/>
    <w:rsid w:val="00181915"/>
    <w:rsid w:val="00190845"/>
    <w:rsid w:val="001C6393"/>
    <w:rsid w:val="001C7C8B"/>
    <w:rsid w:val="001F69B8"/>
    <w:rsid w:val="00206F9B"/>
    <w:rsid w:val="00220AF5"/>
    <w:rsid w:val="002353A8"/>
    <w:rsid w:val="00237646"/>
    <w:rsid w:val="00245983"/>
    <w:rsid w:val="00246059"/>
    <w:rsid w:val="00260B09"/>
    <w:rsid w:val="0026235E"/>
    <w:rsid w:val="002629DA"/>
    <w:rsid w:val="00273FAA"/>
    <w:rsid w:val="002A65A8"/>
    <w:rsid w:val="002B08B1"/>
    <w:rsid w:val="002B4323"/>
    <w:rsid w:val="002D0D6D"/>
    <w:rsid w:val="002D219D"/>
    <w:rsid w:val="002F1C9E"/>
    <w:rsid w:val="00342493"/>
    <w:rsid w:val="00366B50"/>
    <w:rsid w:val="003803E3"/>
    <w:rsid w:val="0038317E"/>
    <w:rsid w:val="003B22F5"/>
    <w:rsid w:val="003B4A09"/>
    <w:rsid w:val="003D52DA"/>
    <w:rsid w:val="003F04EE"/>
    <w:rsid w:val="003F4AF3"/>
    <w:rsid w:val="004046C3"/>
    <w:rsid w:val="00405161"/>
    <w:rsid w:val="00407570"/>
    <w:rsid w:val="00415BD8"/>
    <w:rsid w:val="004754BD"/>
    <w:rsid w:val="0049607B"/>
    <w:rsid w:val="00497CE6"/>
    <w:rsid w:val="004C7F55"/>
    <w:rsid w:val="004F6D05"/>
    <w:rsid w:val="00563D88"/>
    <w:rsid w:val="00564D6C"/>
    <w:rsid w:val="00572C2D"/>
    <w:rsid w:val="005737E6"/>
    <w:rsid w:val="0058147F"/>
    <w:rsid w:val="00594462"/>
    <w:rsid w:val="005A3DA2"/>
    <w:rsid w:val="005C41B6"/>
    <w:rsid w:val="005D7C08"/>
    <w:rsid w:val="005E6A36"/>
    <w:rsid w:val="00621E41"/>
    <w:rsid w:val="0062398B"/>
    <w:rsid w:val="00631EA0"/>
    <w:rsid w:val="00635F9B"/>
    <w:rsid w:val="0063792D"/>
    <w:rsid w:val="0064016C"/>
    <w:rsid w:val="00640AE7"/>
    <w:rsid w:val="006755D5"/>
    <w:rsid w:val="00677468"/>
    <w:rsid w:val="00682C23"/>
    <w:rsid w:val="00684E6B"/>
    <w:rsid w:val="00695EA0"/>
    <w:rsid w:val="006A360F"/>
    <w:rsid w:val="006A5475"/>
    <w:rsid w:val="006B13F3"/>
    <w:rsid w:val="006B2B4A"/>
    <w:rsid w:val="006F4D57"/>
    <w:rsid w:val="00710978"/>
    <w:rsid w:val="00731575"/>
    <w:rsid w:val="007467A9"/>
    <w:rsid w:val="0076682A"/>
    <w:rsid w:val="00770B6E"/>
    <w:rsid w:val="0077377C"/>
    <w:rsid w:val="00781A94"/>
    <w:rsid w:val="00793B5F"/>
    <w:rsid w:val="007A6104"/>
    <w:rsid w:val="007B64BF"/>
    <w:rsid w:val="007C177A"/>
    <w:rsid w:val="007C7DD2"/>
    <w:rsid w:val="007E158A"/>
    <w:rsid w:val="007E6CB3"/>
    <w:rsid w:val="007F4F55"/>
    <w:rsid w:val="00812050"/>
    <w:rsid w:val="00834557"/>
    <w:rsid w:val="0083550D"/>
    <w:rsid w:val="0085367E"/>
    <w:rsid w:val="0085471F"/>
    <w:rsid w:val="00860BD9"/>
    <w:rsid w:val="008724D9"/>
    <w:rsid w:val="00890946"/>
    <w:rsid w:val="008B51A3"/>
    <w:rsid w:val="008E04B8"/>
    <w:rsid w:val="00902F13"/>
    <w:rsid w:val="0092756D"/>
    <w:rsid w:val="00935BFC"/>
    <w:rsid w:val="0094140D"/>
    <w:rsid w:val="009A0ADA"/>
    <w:rsid w:val="009A6741"/>
    <w:rsid w:val="009A7F80"/>
    <w:rsid w:val="009B3CA1"/>
    <w:rsid w:val="00A30DC4"/>
    <w:rsid w:val="00A362B5"/>
    <w:rsid w:val="00A416F5"/>
    <w:rsid w:val="00A675FB"/>
    <w:rsid w:val="00A779E1"/>
    <w:rsid w:val="00A9107C"/>
    <w:rsid w:val="00A962E3"/>
    <w:rsid w:val="00A96C10"/>
    <w:rsid w:val="00AA3DAF"/>
    <w:rsid w:val="00AB26D2"/>
    <w:rsid w:val="00AE161C"/>
    <w:rsid w:val="00AE7BAC"/>
    <w:rsid w:val="00B10103"/>
    <w:rsid w:val="00B66740"/>
    <w:rsid w:val="00B724DC"/>
    <w:rsid w:val="00B81C63"/>
    <w:rsid w:val="00B8756A"/>
    <w:rsid w:val="00B96C10"/>
    <w:rsid w:val="00BA3BBC"/>
    <w:rsid w:val="00BC0012"/>
    <w:rsid w:val="00BD16C8"/>
    <w:rsid w:val="00BD77F2"/>
    <w:rsid w:val="00BE1968"/>
    <w:rsid w:val="00C01DD1"/>
    <w:rsid w:val="00C0256E"/>
    <w:rsid w:val="00C02D28"/>
    <w:rsid w:val="00C12B46"/>
    <w:rsid w:val="00C15FF3"/>
    <w:rsid w:val="00C51166"/>
    <w:rsid w:val="00C70F68"/>
    <w:rsid w:val="00C71F2F"/>
    <w:rsid w:val="00C9775E"/>
    <w:rsid w:val="00CA7F41"/>
    <w:rsid w:val="00CE47F3"/>
    <w:rsid w:val="00CF0419"/>
    <w:rsid w:val="00CF732C"/>
    <w:rsid w:val="00D074BE"/>
    <w:rsid w:val="00D162A4"/>
    <w:rsid w:val="00D251DB"/>
    <w:rsid w:val="00D54BE7"/>
    <w:rsid w:val="00D616D5"/>
    <w:rsid w:val="00D63677"/>
    <w:rsid w:val="00D651B0"/>
    <w:rsid w:val="00D771D4"/>
    <w:rsid w:val="00D81731"/>
    <w:rsid w:val="00D839FB"/>
    <w:rsid w:val="00DA00D4"/>
    <w:rsid w:val="00DB1AB2"/>
    <w:rsid w:val="00DB32A2"/>
    <w:rsid w:val="00DC4731"/>
    <w:rsid w:val="00DD0714"/>
    <w:rsid w:val="00DE67F4"/>
    <w:rsid w:val="00E10EED"/>
    <w:rsid w:val="00E255BC"/>
    <w:rsid w:val="00E314CF"/>
    <w:rsid w:val="00E40167"/>
    <w:rsid w:val="00E41B4A"/>
    <w:rsid w:val="00E44F59"/>
    <w:rsid w:val="00E66250"/>
    <w:rsid w:val="00E86E3D"/>
    <w:rsid w:val="00EC0AD4"/>
    <w:rsid w:val="00EC48D8"/>
    <w:rsid w:val="00ED6107"/>
    <w:rsid w:val="00F02FC0"/>
    <w:rsid w:val="00F0753C"/>
    <w:rsid w:val="00F11AE9"/>
    <w:rsid w:val="00F256C4"/>
    <w:rsid w:val="00F457E9"/>
    <w:rsid w:val="00F60979"/>
    <w:rsid w:val="00F83252"/>
    <w:rsid w:val="00FC1CAC"/>
    <w:rsid w:val="00FE0A22"/>
    <w:rsid w:val="00FE3FB4"/>
    <w:rsid w:val="00FF1B23"/>
    <w:rsid w:val="00FF37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360"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/>
    <w:lsdException w:name="heading 1" w:semiHidden="0" w:uiPriority="9" w:unhideWhenUsed="0"/>
    <w:lsdException w:name="heading 2" w:uiPriority="9"/>
    <w:lsdException w:name="heading 3" w:uiPriority="9"/>
    <w:lsdException w:name="heading 4" w:uiPriority="9"/>
    <w:lsdException w:name="heading 5" w:uiPriority="9"/>
    <w:lsdException w:name="heading 6" w:uiPriority="9"/>
    <w:lsdException w:name="heading 7" w:uiPriority="9"/>
    <w:lsdException w:name="heading 8" w:uiPriority="9"/>
    <w:lsdException w:name="heading 9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rsid w:val="00E40167"/>
    <w:pPr>
      <w:widowControl w:val="0"/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rsid w:val="00860BD9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860BD9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rsid w:val="00677468"/>
    <w:pPr>
      <w:widowControl/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860BD9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860BD9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B81C63"/>
    <w:pPr>
      <w:widowControl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</w:rPr>
  </w:style>
  <w:style w:type="paragraph" w:styleId="ListParagraph">
    <w:name w:val="List Paragraph"/>
    <w:aliases w:val="Indented Text,Indented (Quote)"/>
    <w:basedOn w:val="Normal"/>
    <w:uiPriority w:val="34"/>
    <w:rsid w:val="00860BD9"/>
    <w:pPr>
      <w:widowControl/>
      <w:spacing w:before="120"/>
      <w:ind w:left="720" w:right="720"/>
      <w:jc w:val="both"/>
    </w:pPr>
    <w:rPr>
      <w:rFonts w:ascii="Cambria" w:eastAsia="Cambria" w:hAnsi="Cambria"/>
      <w:bCs/>
      <w:color w:val="000000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677468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unhideWhenUsed/>
    <w:rsid w:val="00677468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682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682A"/>
    <w:rPr>
      <w:rFonts w:ascii="Tahoma" w:hAnsi="Tahoma" w:cs="Tahoma"/>
      <w:sz w:val="16"/>
      <w:szCs w:val="16"/>
    </w:rPr>
  </w:style>
  <w:style w:type="paragraph" w:customStyle="1" w:styleId="Footnote">
    <w:name w:val="Footnote"/>
    <w:basedOn w:val="FigureTitleSource"/>
    <w:link w:val="FootnoteChar"/>
    <w:rsid w:val="00860BD9"/>
    <w:pPr>
      <w:tabs>
        <w:tab w:val="left" w:pos="720"/>
      </w:tabs>
      <w:spacing w:before="60"/>
      <w:ind w:left="288" w:right="288" w:hanging="288"/>
    </w:pPr>
    <w:rPr>
      <w:rFonts w:eastAsiaTheme="minorHAnsi"/>
      <w:b w:val="0"/>
      <w:color w:val="auto"/>
      <w:sz w:val="20"/>
      <w:szCs w:val="20"/>
    </w:rPr>
  </w:style>
  <w:style w:type="character" w:customStyle="1" w:styleId="FootnoteChar">
    <w:name w:val="Footnote Char"/>
    <w:basedOn w:val="DefaultParagraphFont"/>
    <w:link w:val="Footnote"/>
    <w:rsid w:val="00860BD9"/>
    <w:rPr>
      <w:rFonts w:ascii="Cambria" w:hAnsi="Cambria"/>
      <w:sz w:val="20"/>
      <w:szCs w:val="20"/>
    </w:rPr>
  </w:style>
  <w:style w:type="paragraph" w:customStyle="1" w:styleId="Body-CSI">
    <w:name w:val="Body-CSI"/>
    <w:basedOn w:val="Normal"/>
    <w:link w:val="Body-CSIChar"/>
    <w:rsid w:val="00860BD9"/>
    <w:pPr>
      <w:widowControl/>
      <w:spacing w:before="120" w:line="276" w:lineRule="auto"/>
      <w:jc w:val="both"/>
    </w:pPr>
    <w:rPr>
      <w:rFonts w:ascii="Cambria" w:eastAsia="Times New Roman" w:hAnsi="Cambria"/>
      <w:szCs w:val="24"/>
    </w:rPr>
  </w:style>
  <w:style w:type="character" w:customStyle="1" w:styleId="Body-CSIChar">
    <w:name w:val="Body-CSI Char"/>
    <w:basedOn w:val="DefaultParagraphFont"/>
    <w:link w:val="Body-CSI"/>
    <w:rsid w:val="00860BD9"/>
    <w:rPr>
      <w:rFonts w:ascii="Cambria" w:eastAsia="Times New Roman" w:hAnsi="Cambria"/>
      <w:szCs w:val="24"/>
    </w:rPr>
  </w:style>
  <w:style w:type="paragraph" w:customStyle="1" w:styleId="Level1Heading">
    <w:name w:val="Level 1 Heading"/>
    <w:basedOn w:val="Heading1"/>
    <w:next w:val="Body-CSI"/>
    <w:link w:val="Level1HeadingChar"/>
    <w:rsid w:val="00860BD9"/>
    <w:pPr>
      <w:widowControl/>
      <w:spacing w:before="0" w:after="120" w:line="276" w:lineRule="auto"/>
      <w:jc w:val="center"/>
    </w:pPr>
    <w:rPr>
      <w:rFonts w:asciiTheme="minorHAnsi" w:eastAsiaTheme="minorHAnsi" w:hAnsiTheme="minorHAnsi" w:cstheme="minorBidi"/>
      <w:caps/>
      <w:color w:val="58A618"/>
      <w:sz w:val="36"/>
    </w:rPr>
  </w:style>
  <w:style w:type="character" w:customStyle="1" w:styleId="Level1HeadingChar">
    <w:name w:val="Level 1 Heading Char"/>
    <w:basedOn w:val="DefaultParagraphFont"/>
    <w:link w:val="Level1Heading"/>
    <w:rsid w:val="00860BD9"/>
    <w:rPr>
      <w:b/>
      <w:bCs/>
      <w:caps/>
      <w:color w:val="58A618"/>
      <w:sz w:val="36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860BD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Level2Heading">
    <w:name w:val="Level 2 Heading"/>
    <w:basedOn w:val="Heading2"/>
    <w:next w:val="Body-CSI"/>
    <w:link w:val="Level2HeadingChar"/>
    <w:rsid w:val="00860BD9"/>
    <w:pPr>
      <w:widowControl/>
      <w:spacing w:before="240" w:line="276" w:lineRule="auto"/>
    </w:pPr>
    <w:rPr>
      <w:rFonts w:asciiTheme="minorHAnsi" w:eastAsiaTheme="minorHAnsi" w:hAnsiTheme="minorHAnsi" w:cstheme="minorBidi"/>
      <w:caps/>
      <w:color w:val="666666"/>
      <w:sz w:val="28"/>
      <w:szCs w:val="28"/>
    </w:rPr>
  </w:style>
  <w:style w:type="character" w:customStyle="1" w:styleId="Level2HeadingChar">
    <w:name w:val="Level 2 Heading Char"/>
    <w:basedOn w:val="DefaultParagraphFont"/>
    <w:link w:val="Level2Heading"/>
    <w:rsid w:val="00860BD9"/>
    <w:rPr>
      <w:b/>
      <w:bCs/>
      <w:caps/>
      <w:color w:val="666666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60BD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Level3Heading">
    <w:name w:val="Level 3 Heading"/>
    <w:basedOn w:val="Heading3"/>
    <w:next w:val="Body-CSI"/>
    <w:link w:val="Level3HeadingChar"/>
    <w:rsid w:val="00860BD9"/>
    <w:pPr>
      <w:keepNext/>
      <w:keepLines/>
      <w:spacing w:before="180" w:beforeAutospacing="0" w:after="0" w:afterAutospacing="0" w:line="276" w:lineRule="auto"/>
    </w:pPr>
    <w:rPr>
      <w:rFonts w:asciiTheme="minorHAnsi" w:eastAsiaTheme="majorEastAsia" w:hAnsiTheme="minorHAnsi" w:cstheme="majorBidi"/>
      <w:color w:val="3B6E10"/>
      <w:sz w:val="26"/>
      <w:szCs w:val="26"/>
    </w:rPr>
  </w:style>
  <w:style w:type="character" w:customStyle="1" w:styleId="Level3HeadingChar">
    <w:name w:val="Level 3 Heading Char"/>
    <w:basedOn w:val="DefaultParagraphFont"/>
    <w:link w:val="Level3Heading"/>
    <w:rsid w:val="00860BD9"/>
    <w:rPr>
      <w:rFonts w:eastAsiaTheme="majorEastAsia" w:cstheme="majorBidi"/>
      <w:b/>
      <w:bCs/>
      <w:color w:val="3B6E10"/>
      <w:sz w:val="26"/>
      <w:szCs w:val="26"/>
    </w:rPr>
  </w:style>
  <w:style w:type="paragraph" w:customStyle="1" w:styleId="Level4heading">
    <w:name w:val="Level 4 heading"/>
    <w:basedOn w:val="Heading4"/>
    <w:next w:val="Body-CSI"/>
    <w:link w:val="Level4headingChar"/>
    <w:rsid w:val="00860BD9"/>
    <w:pPr>
      <w:widowControl/>
      <w:spacing w:before="120" w:line="276" w:lineRule="auto"/>
    </w:pPr>
    <w:rPr>
      <w:b w:val="0"/>
      <w:color w:val="660066"/>
      <w:sz w:val="24"/>
      <w:szCs w:val="26"/>
    </w:rPr>
  </w:style>
  <w:style w:type="character" w:customStyle="1" w:styleId="Level4headingChar">
    <w:name w:val="Level 4 heading Char"/>
    <w:basedOn w:val="DefaultParagraphFont"/>
    <w:link w:val="Level4heading"/>
    <w:rsid w:val="00860BD9"/>
    <w:rPr>
      <w:rFonts w:asciiTheme="majorHAnsi" w:eastAsiaTheme="majorEastAsia" w:hAnsiTheme="majorHAnsi" w:cstheme="majorBidi"/>
      <w:bCs/>
      <w:i/>
      <w:iCs/>
      <w:color w:val="660066"/>
      <w:sz w:val="24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60BD9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customStyle="1" w:styleId="Level5HeadingEmphasislead-instyle">
    <w:name w:val="Level 5 Heading/Emphasis (lead-in style)"/>
    <w:basedOn w:val="Heading5"/>
    <w:next w:val="Body-CSI"/>
    <w:link w:val="Level5HeadingEmphasislead-instyleChar"/>
    <w:rsid w:val="00860BD9"/>
    <w:pPr>
      <w:widowControl/>
      <w:spacing w:line="276" w:lineRule="auto"/>
    </w:pPr>
    <w:rPr>
      <w:b/>
      <w:i/>
      <w:color w:val="666666"/>
      <w:sz w:val="24"/>
    </w:rPr>
  </w:style>
  <w:style w:type="character" w:customStyle="1" w:styleId="Level5HeadingEmphasislead-instyleChar">
    <w:name w:val="Level 5 Heading/Emphasis (lead-in style) Char"/>
    <w:basedOn w:val="DefaultParagraphFont"/>
    <w:link w:val="Level5HeadingEmphasislead-instyle"/>
    <w:rsid w:val="00860BD9"/>
    <w:rPr>
      <w:rFonts w:asciiTheme="majorHAnsi" w:eastAsiaTheme="majorEastAsia" w:hAnsiTheme="majorHAnsi" w:cstheme="majorBidi"/>
      <w:b/>
      <w:i/>
      <w:color w:val="666666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60BD9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igureTitleSource">
    <w:name w:val="Figure Title/Source"/>
    <w:basedOn w:val="FigureContents"/>
    <w:next w:val="FigureContents"/>
    <w:link w:val="FigureTitleSourceChar"/>
    <w:rsid w:val="00860BD9"/>
    <w:pPr>
      <w:spacing w:before="0"/>
    </w:pPr>
    <w:rPr>
      <w:b/>
      <w:color w:val="58A618"/>
      <w:sz w:val="24"/>
    </w:rPr>
  </w:style>
  <w:style w:type="character" w:customStyle="1" w:styleId="FigureTitleSourceChar">
    <w:name w:val="Figure Title/Source Char"/>
    <w:basedOn w:val="DefaultParagraphFont"/>
    <w:link w:val="FigureTitleSource"/>
    <w:rsid w:val="00860BD9"/>
    <w:rPr>
      <w:rFonts w:ascii="Cambria" w:eastAsia="Times New Roman" w:hAnsi="Cambria"/>
      <w:b/>
      <w:color w:val="58A618"/>
      <w:sz w:val="24"/>
      <w:szCs w:val="24"/>
    </w:rPr>
  </w:style>
  <w:style w:type="paragraph" w:customStyle="1" w:styleId="FigureContents">
    <w:name w:val="Figure Contents"/>
    <w:basedOn w:val="Normal"/>
    <w:link w:val="FigureContentsChar"/>
    <w:rsid w:val="00860BD9"/>
    <w:pPr>
      <w:widowControl/>
      <w:spacing w:before="80"/>
      <w:ind w:left="144" w:right="144"/>
      <w:jc w:val="both"/>
    </w:pPr>
    <w:rPr>
      <w:rFonts w:ascii="Cambria" w:eastAsia="Times New Roman" w:hAnsi="Cambria"/>
      <w:szCs w:val="24"/>
    </w:rPr>
  </w:style>
  <w:style w:type="character" w:customStyle="1" w:styleId="FigureContentsChar">
    <w:name w:val="Figure Contents Char"/>
    <w:basedOn w:val="DefaultParagraphFont"/>
    <w:link w:val="FigureContents"/>
    <w:rsid w:val="00860BD9"/>
    <w:rPr>
      <w:rFonts w:ascii="Cambria" w:eastAsia="Times New Roman" w:hAnsi="Cambria"/>
      <w:szCs w:val="24"/>
    </w:rPr>
  </w:style>
  <w:style w:type="paragraph" w:customStyle="1" w:styleId="Reference">
    <w:name w:val="Reference"/>
    <w:basedOn w:val="Normal"/>
    <w:link w:val="ReferenceChar"/>
    <w:rsid w:val="00860BD9"/>
    <w:pPr>
      <w:widowControl/>
      <w:spacing w:before="120" w:line="276" w:lineRule="auto"/>
      <w:ind w:left="720" w:hanging="720"/>
    </w:pPr>
    <w:rPr>
      <w:rFonts w:asciiTheme="majorHAnsi" w:hAnsiTheme="majorHAnsi"/>
      <w:szCs w:val="24"/>
    </w:rPr>
  </w:style>
  <w:style w:type="character" w:customStyle="1" w:styleId="ReferenceChar">
    <w:name w:val="Reference Char"/>
    <w:basedOn w:val="DefaultParagraphFont"/>
    <w:link w:val="Reference"/>
    <w:rsid w:val="00860BD9"/>
    <w:rPr>
      <w:rFonts w:asciiTheme="majorHAnsi" w:hAnsiTheme="majorHAnsi"/>
      <w:szCs w:val="24"/>
    </w:rPr>
  </w:style>
  <w:style w:type="paragraph" w:customStyle="1" w:styleId="IntenseEmphasis-CSI">
    <w:name w:val="Intense Emphasis-CSI"/>
    <w:basedOn w:val="Normal"/>
    <w:next w:val="Body-CSI"/>
    <w:link w:val="IntenseEmphasis-CSIChar"/>
    <w:rsid w:val="00860BD9"/>
    <w:pPr>
      <w:widowControl/>
      <w:spacing w:before="120" w:line="276" w:lineRule="auto"/>
    </w:pPr>
    <w:rPr>
      <w:rFonts w:ascii="Cambria" w:eastAsiaTheme="majorEastAsia" w:hAnsi="Cambria" w:cstheme="majorBidi"/>
      <w:b/>
      <w:i/>
      <w:color w:val="58A618"/>
      <w:sz w:val="24"/>
      <w:szCs w:val="24"/>
      <w:u w:val="single"/>
    </w:rPr>
  </w:style>
  <w:style w:type="character" w:customStyle="1" w:styleId="IntenseEmphasis-CSIChar">
    <w:name w:val="Intense Emphasis-CSI Char"/>
    <w:basedOn w:val="Level5HeadingEmphasislead-instyleChar"/>
    <w:link w:val="IntenseEmphasis-CSI"/>
    <w:rsid w:val="00860BD9"/>
    <w:rPr>
      <w:rFonts w:ascii="Cambria" w:eastAsiaTheme="majorEastAsia" w:hAnsi="Cambria" w:cstheme="majorBidi"/>
      <w:b/>
      <w:i/>
      <w:color w:val="58A618"/>
      <w:sz w:val="24"/>
      <w:szCs w:val="24"/>
      <w:u w:val="single"/>
    </w:rPr>
  </w:style>
  <w:style w:type="paragraph" w:customStyle="1" w:styleId="Bulleted">
    <w:name w:val="Bulleted"/>
    <w:basedOn w:val="Normal"/>
    <w:link w:val="BulletedChar"/>
    <w:rsid w:val="00860BD9"/>
    <w:pPr>
      <w:widowControl/>
      <w:spacing w:before="60" w:after="60" w:line="276" w:lineRule="auto"/>
      <w:jc w:val="both"/>
    </w:pPr>
    <w:rPr>
      <w:rFonts w:ascii="Cambria" w:eastAsia="Cambria" w:hAnsi="Cambria" w:cs="Times New Roman"/>
      <w:bCs/>
      <w:color w:val="000000"/>
      <w:szCs w:val="24"/>
    </w:rPr>
  </w:style>
  <w:style w:type="character" w:customStyle="1" w:styleId="BulletedChar">
    <w:name w:val="Bulleted Char"/>
    <w:basedOn w:val="DefaultParagraphFont"/>
    <w:link w:val="Bulleted"/>
    <w:rsid w:val="00860BD9"/>
    <w:rPr>
      <w:rFonts w:ascii="Cambria" w:eastAsia="Cambria" w:hAnsi="Cambria" w:cs="Times New Roman"/>
      <w:bCs/>
      <w:color w:val="000000"/>
      <w:szCs w:val="24"/>
    </w:rPr>
  </w:style>
  <w:style w:type="paragraph" w:customStyle="1" w:styleId="NoSpacing-CSI">
    <w:name w:val="No Spacing-CSI"/>
    <w:basedOn w:val="Normal"/>
    <w:link w:val="NoSpacing-CSIChar"/>
    <w:rsid w:val="00860BD9"/>
    <w:pPr>
      <w:widowControl/>
      <w:spacing w:before="0"/>
      <w:jc w:val="both"/>
    </w:pPr>
    <w:rPr>
      <w:rFonts w:ascii="Cambria" w:hAnsi="Cambria"/>
      <w:szCs w:val="24"/>
    </w:rPr>
  </w:style>
  <w:style w:type="character" w:customStyle="1" w:styleId="NoSpacing-CSIChar">
    <w:name w:val="No Spacing-CSI Char"/>
    <w:basedOn w:val="DefaultParagraphFont"/>
    <w:link w:val="NoSpacing-CSI"/>
    <w:rsid w:val="00860BD9"/>
    <w:rPr>
      <w:rFonts w:ascii="Cambria" w:hAnsi="Cambria"/>
      <w:szCs w:val="24"/>
    </w:rPr>
  </w:style>
  <w:style w:type="paragraph" w:customStyle="1" w:styleId="Table-Contents">
    <w:name w:val="Table-Contents"/>
    <w:basedOn w:val="FigureContents"/>
    <w:link w:val="Table-ContentsChar"/>
    <w:rsid w:val="00860BD9"/>
    <w:pPr>
      <w:spacing w:before="0"/>
      <w:ind w:left="0" w:right="0"/>
    </w:pPr>
    <w:rPr>
      <w:lang w:bidi="en-US"/>
    </w:rPr>
  </w:style>
  <w:style w:type="character" w:customStyle="1" w:styleId="Table-ContentsChar">
    <w:name w:val="Table-Contents Char"/>
    <w:basedOn w:val="FigureContentsChar"/>
    <w:link w:val="Table-Contents"/>
    <w:rsid w:val="00860BD9"/>
    <w:rPr>
      <w:rFonts w:ascii="Cambria" w:eastAsia="Times New Roman" w:hAnsi="Cambria"/>
      <w:szCs w:val="24"/>
      <w:lang w:bidi="en-US"/>
    </w:rPr>
  </w:style>
  <w:style w:type="paragraph" w:customStyle="1" w:styleId="Spark-Title">
    <w:name w:val="Spark-Title"/>
    <w:basedOn w:val="Body-CSI"/>
    <w:link w:val="Spark-TitleChar"/>
    <w:rsid w:val="00860BD9"/>
    <w:rPr>
      <w:color w:val="58A618"/>
      <w:sz w:val="72"/>
    </w:rPr>
  </w:style>
  <w:style w:type="character" w:customStyle="1" w:styleId="Spark-TitleChar">
    <w:name w:val="Spark-Title Char"/>
    <w:basedOn w:val="Body-CSIChar"/>
    <w:link w:val="Spark-Title"/>
    <w:rsid w:val="00860BD9"/>
    <w:rPr>
      <w:rFonts w:ascii="Cambria" w:eastAsia="Times New Roman" w:hAnsi="Cambria"/>
      <w:color w:val="58A618"/>
      <w:sz w:val="72"/>
      <w:szCs w:val="24"/>
    </w:rPr>
  </w:style>
  <w:style w:type="paragraph" w:customStyle="1" w:styleId="IntenseEmphasis2">
    <w:name w:val="Intense Emphasis 2"/>
    <w:basedOn w:val="IntenseEmphasis-CSI"/>
    <w:link w:val="IntenseEmphasis2Char"/>
    <w:rsid w:val="00860BD9"/>
    <w:rPr>
      <w:color w:val="660066"/>
    </w:rPr>
  </w:style>
  <w:style w:type="character" w:customStyle="1" w:styleId="IntenseEmphasis2Char">
    <w:name w:val="Intense Emphasis 2 Char"/>
    <w:basedOn w:val="IntenseEmphasis-CSIChar"/>
    <w:link w:val="IntenseEmphasis2"/>
    <w:rsid w:val="00860BD9"/>
    <w:rPr>
      <w:rFonts w:ascii="Cambria" w:eastAsiaTheme="majorEastAsia" w:hAnsi="Cambria" w:cstheme="majorBidi"/>
      <w:b/>
      <w:i/>
      <w:color w:val="660066"/>
      <w:sz w:val="24"/>
      <w:szCs w:val="24"/>
      <w:u w:val="single"/>
    </w:rPr>
  </w:style>
  <w:style w:type="character" w:styleId="Emphasis">
    <w:name w:val="Emphasis"/>
    <w:basedOn w:val="DefaultParagraphFont"/>
    <w:uiPriority w:val="20"/>
    <w:rsid w:val="00860BD9"/>
    <w:rPr>
      <w:rFonts w:asciiTheme="majorHAnsi" w:hAnsiTheme="majorHAnsi"/>
      <w:i/>
      <w:iCs/>
      <w:color w:val="3B6E10"/>
      <w:sz w:val="22"/>
    </w:rPr>
  </w:style>
  <w:style w:type="paragraph" w:styleId="TOCHeading">
    <w:name w:val="TOC Heading"/>
    <w:basedOn w:val="Heading1"/>
    <w:next w:val="Normal"/>
    <w:uiPriority w:val="39"/>
    <w:semiHidden/>
    <w:qFormat/>
    <w:rsid w:val="00890946"/>
    <w:pPr>
      <w:widowControl/>
      <w:spacing w:line="276" w:lineRule="auto"/>
      <w:outlineLvl w:val="9"/>
    </w:pPr>
  </w:style>
  <w:style w:type="paragraph" w:styleId="NormalWeb">
    <w:name w:val="Normal (Web)"/>
    <w:basedOn w:val="Normal"/>
    <w:uiPriority w:val="99"/>
    <w:unhideWhenUsed/>
    <w:rsid w:val="00860BD9"/>
    <w:pPr>
      <w:widowControl/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B10103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SCITitle">
    <w:name w:val="HSCI Title"/>
    <w:basedOn w:val="Normal"/>
    <w:link w:val="HSCITitleChar"/>
    <w:qFormat/>
    <w:rsid w:val="00890946"/>
    <w:pPr>
      <w:widowControl/>
      <w:spacing w:before="240" w:after="240" w:line="276" w:lineRule="auto"/>
      <w:jc w:val="center"/>
    </w:pPr>
    <w:rPr>
      <w:rFonts w:ascii="Helvetica" w:hAnsi="Helvetica"/>
      <w:b/>
      <w:noProof/>
      <w:color w:val="EEECE1" w:themeColor="background2"/>
      <w:sz w:val="60"/>
      <w:szCs w:val="60"/>
    </w:rPr>
  </w:style>
  <w:style w:type="character" w:customStyle="1" w:styleId="HSCITitleChar">
    <w:name w:val="HSCI Title Char"/>
    <w:basedOn w:val="DefaultParagraphFont"/>
    <w:link w:val="HSCITitle"/>
    <w:rsid w:val="00890946"/>
    <w:rPr>
      <w:rFonts w:ascii="Helvetica" w:hAnsi="Helvetica"/>
      <w:b/>
      <w:noProof/>
      <w:color w:val="EEECE1" w:themeColor="background2"/>
      <w:sz w:val="60"/>
      <w:szCs w:val="60"/>
    </w:rPr>
  </w:style>
  <w:style w:type="paragraph" w:customStyle="1" w:styleId="HSCIHeading1">
    <w:name w:val="HSCI Heading 1"/>
    <w:basedOn w:val="Normal"/>
    <w:link w:val="HSCIHeading1Char"/>
    <w:qFormat/>
    <w:rsid w:val="00890946"/>
    <w:pPr>
      <w:widowControl/>
      <w:spacing w:before="0" w:after="120" w:line="276" w:lineRule="auto"/>
    </w:pPr>
    <w:rPr>
      <w:rFonts w:ascii="Helvetica" w:hAnsi="Helvetica"/>
      <w:b/>
      <w:color w:val="000000" w:themeColor="text1"/>
      <w:sz w:val="32"/>
      <w:szCs w:val="32"/>
    </w:rPr>
  </w:style>
  <w:style w:type="character" w:customStyle="1" w:styleId="HSCIHeading1Char">
    <w:name w:val="HSCI Heading 1 Char"/>
    <w:basedOn w:val="DefaultParagraphFont"/>
    <w:link w:val="HSCIHeading1"/>
    <w:rsid w:val="00890946"/>
    <w:rPr>
      <w:rFonts w:ascii="Helvetica" w:hAnsi="Helvetica"/>
      <w:b/>
      <w:color w:val="000000" w:themeColor="text1"/>
      <w:sz w:val="32"/>
      <w:szCs w:val="32"/>
    </w:rPr>
  </w:style>
  <w:style w:type="paragraph" w:customStyle="1" w:styleId="HSCIHeading2">
    <w:name w:val="HSCI Heading 2"/>
    <w:basedOn w:val="Normal"/>
    <w:link w:val="HSCIHeading2Char"/>
    <w:qFormat/>
    <w:rsid w:val="00890946"/>
    <w:pPr>
      <w:widowControl/>
      <w:spacing w:before="0" w:after="120" w:line="276" w:lineRule="auto"/>
    </w:pPr>
    <w:rPr>
      <w:rFonts w:ascii="Garamond" w:hAnsi="Garamond"/>
      <w:b/>
      <w:color w:val="149CD4"/>
      <w:sz w:val="32"/>
      <w:szCs w:val="32"/>
    </w:rPr>
  </w:style>
  <w:style w:type="character" w:customStyle="1" w:styleId="HSCIHeading2Char">
    <w:name w:val="HSCI Heading 2 Char"/>
    <w:basedOn w:val="DefaultParagraphFont"/>
    <w:link w:val="HSCIHeading2"/>
    <w:rsid w:val="00890946"/>
    <w:rPr>
      <w:rFonts w:ascii="Garamond" w:hAnsi="Garamond"/>
      <w:b/>
      <w:color w:val="149CD4"/>
      <w:sz w:val="32"/>
      <w:szCs w:val="32"/>
    </w:rPr>
  </w:style>
  <w:style w:type="paragraph" w:customStyle="1" w:styleId="HSCIHeading3">
    <w:name w:val="HSCI Heading 3"/>
    <w:basedOn w:val="Normal"/>
    <w:link w:val="HSCIHeading3Char"/>
    <w:qFormat/>
    <w:rsid w:val="00890946"/>
    <w:pPr>
      <w:widowControl/>
      <w:spacing w:before="0" w:after="120" w:line="276" w:lineRule="auto"/>
    </w:pPr>
    <w:rPr>
      <w:rFonts w:ascii="Helvetica" w:hAnsi="Helvetica"/>
      <w:b/>
      <w:color w:val="EEECE1" w:themeColor="background2"/>
      <w:sz w:val="24"/>
      <w:szCs w:val="24"/>
    </w:rPr>
  </w:style>
  <w:style w:type="character" w:customStyle="1" w:styleId="HSCIHeading3Char">
    <w:name w:val="HSCI Heading 3 Char"/>
    <w:basedOn w:val="DefaultParagraphFont"/>
    <w:link w:val="HSCIHeading3"/>
    <w:rsid w:val="00890946"/>
    <w:rPr>
      <w:rFonts w:ascii="Helvetica" w:hAnsi="Helvetica"/>
      <w:b/>
      <w:color w:val="EEECE1" w:themeColor="background2"/>
      <w:sz w:val="24"/>
      <w:szCs w:val="24"/>
    </w:rPr>
  </w:style>
  <w:style w:type="paragraph" w:customStyle="1" w:styleId="HSCIBodyText">
    <w:name w:val="HSCI Body Text"/>
    <w:basedOn w:val="Normal"/>
    <w:link w:val="HSCIBodyTextChar"/>
    <w:qFormat/>
    <w:rsid w:val="00890946"/>
    <w:pPr>
      <w:widowControl/>
      <w:spacing w:before="0" w:after="120" w:line="276" w:lineRule="auto"/>
    </w:pPr>
    <w:rPr>
      <w:rFonts w:ascii="Georgia" w:hAnsi="Georgia"/>
      <w:sz w:val="24"/>
      <w:szCs w:val="24"/>
    </w:rPr>
  </w:style>
  <w:style w:type="character" w:customStyle="1" w:styleId="HSCIBodyTextChar">
    <w:name w:val="HSCI Body Text Char"/>
    <w:basedOn w:val="DefaultParagraphFont"/>
    <w:link w:val="HSCIBodyText"/>
    <w:rsid w:val="00890946"/>
    <w:rPr>
      <w:rFonts w:ascii="Georgia" w:hAnsi="Georgia"/>
      <w:sz w:val="24"/>
      <w:szCs w:val="24"/>
    </w:rPr>
  </w:style>
  <w:style w:type="paragraph" w:customStyle="1" w:styleId="HSCIEmphasis">
    <w:name w:val="HSCI Emphasis"/>
    <w:basedOn w:val="Normal"/>
    <w:link w:val="HSCIEmphasisChar"/>
    <w:qFormat/>
    <w:rsid w:val="00890946"/>
    <w:pPr>
      <w:widowControl/>
      <w:spacing w:before="0" w:after="120" w:line="276" w:lineRule="auto"/>
    </w:pPr>
    <w:rPr>
      <w:rFonts w:ascii="Georgia" w:hAnsi="Georgia"/>
      <w:i/>
      <w:color w:val="000000" w:themeColor="text1"/>
      <w:sz w:val="24"/>
      <w:szCs w:val="24"/>
    </w:rPr>
  </w:style>
  <w:style w:type="character" w:customStyle="1" w:styleId="HSCIEmphasisChar">
    <w:name w:val="HSCI Emphasis Char"/>
    <w:basedOn w:val="HSCIHeading3Char"/>
    <w:link w:val="HSCIEmphasis"/>
    <w:rsid w:val="00890946"/>
    <w:rPr>
      <w:rFonts w:ascii="Georgia" w:hAnsi="Georgia"/>
      <w:b w:val="0"/>
      <w:i/>
      <w:color w:val="000000" w:themeColor="text1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360"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/>
    <w:lsdException w:name="heading 1" w:semiHidden="0" w:uiPriority="9" w:unhideWhenUsed="0"/>
    <w:lsdException w:name="heading 2" w:uiPriority="9"/>
    <w:lsdException w:name="heading 3" w:uiPriority="9"/>
    <w:lsdException w:name="heading 4" w:uiPriority="9"/>
    <w:lsdException w:name="heading 5" w:uiPriority="9"/>
    <w:lsdException w:name="heading 6" w:uiPriority="9"/>
    <w:lsdException w:name="heading 7" w:uiPriority="9"/>
    <w:lsdException w:name="heading 8" w:uiPriority="9"/>
    <w:lsdException w:name="heading 9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rsid w:val="00E40167"/>
    <w:pPr>
      <w:widowControl w:val="0"/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rsid w:val="00860BD9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860BD9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rsid w:val="00677468"/>
    <w:pPr>
      <w:widowControl/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860BD9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860BD9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B81C63"/>
    <w:pPr>
      <w:widowControl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</w:rPr>
  </w:style>
  <w:style w:type="paragraph" w:styleId="ListParagraph">
    <w:name w:val="List Paragraph"/>
    <w:aliases w:val="Indented Text,Indented (Quote)"/>
    <w:basedOn w:val="Normal"/>
    <w:uiPriority w:val="34"/>
    <w:rsid w:val="00860BD9"/>
    <w:pPr>
      <w:widowControl/>
      <w:spacing w:before="120"/>
      <w:ind w:left="720" w:right="720"/>
      <w:jc w:val="both"/>
    </w:pPr>
    <w:rPr>
      <w:rFonts w:ascii="Cambria" w:eastAsia="Cambria" w:hAnsi="Cambria"/>
      <w:bCs/>
      <w:color w:val="000000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677468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unhideWhenUsed/>
    <w:rsid w:val="00677468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682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682A"/>
    <w:rPr>
      <w:rFonts w:ascii="Tahoma" w:hAnsi="Tahoma" w:cs="Tahoma"/>
      <w:sz w:val="16"/>
      <w:szCs w:val="16"/>
    </w:rPr>
  </w:style>
  <w:style w:type="paragraph" w:customStyle="1" w:styleId="Footnote">
    <w:name w:val="Footnote"/>
    <w:basedOn w:val="FigureTitleSource"/>
    <w:link w:val="FootnoteChar"/>
    <w:rsid w:val="00860BD9"/>
    <w:pPr>
      <w:tabs>
        <w:tab w:val="left" w:pos="720"/>
      </w:tabs>
      <w:spacing w:before="60"/>
      <w:ind w:left="288" w:right="288" w:hanging="288"/>
    </w:pPr>
    <w:rPr>
      <w:rFonts w:eastAsiaTheme="minorHAnsi"/>
      <w:b w:val="0"/>
      <w:color w:val="auto"/>
      <w:sz w:val="20"/>
      <w:szCs w:val="20"/>
    </w:rPr>
  </w:style>
  <w:style w:type="character" w:customStyle="1" w:styleId="FootnoteChar">
    <w:name w:val="Footnote Char"/>
    <w:basedOn w:val="DefaultParagraphFont"/>
    <w:link w:val="Footnote"/>
    <w:rsid w:val="00860BD9"/>
    <w:rPr>
      <w:rFonts w:ascii="Cambria" w:hAnsi="Cambria"/>
      <w:sz w:val="20"/>
      <w:szCs w:val="20"/>
    </w:rPr>
  </w:style>
  <w:style w:type="paragraph" w:customStyle="1" w:styleId="Body-CSI">
    <w:name w:val="Body-CSI"/>
    <w:basedOn w:val="Normal"/>
    <w:link w:val="Body-CSIChar"/>
    <w:rsid w:val="00860BD9"/>
    <w:pPr>
      <w:widowControl/>
      <w:spacing w:before="120" w:line="276" w:lineRule="auto"/>
      <w:jc w:val="both"/>
    </w:pPr>
    <w:rPr>
      <w:rFonts w:ascii="Cambria" w:eastAsia="Times New Roman" w:hAnsi="Cambria"/>
      <w:szCs w:val="24"/>
    </w:rPr>
  </w:style>
  <w:style w:type="character" w:customStyle="1" w:styleId="Body-CSIChar">
    <w:name w:val="Body-CSI Char"/>
    <w:basedOn w:val="DefaultParagraphFont"/>
    <w:link w:val="Body-CSI"/>
    <w:rsid w:val="00860BD9"/>
    <w:rPr>
      <w:rFonts w:ascii="Cambria" w:eastAsia="Times New Roman" w:hAnsi="Cambria"/>
      <w:szCs w:val="24"/>
    </w:rPr>
  </w:style>
  <w:style w:type="paragraph" w:customStyle="1" w:styleId="Level1Heading">
    <w:name w:val="Level 1 Heading"/>
    <w:basedOn w:val="Heading1"/>
    <w:next w:val="Body-CSI"/>
    <w:link w:val="Level1HeadingChar"/>
    <w:rsid w:val="00860BD9"/>
    <w:pPr>
      <w:widowControl/>
      <w:spacing w:before="0" w:after="120" w:line="276" w:lineRule="auto"/>
      <w:jc w:val="center"/>
    </w:pPr>
    <w:rPr>
      <w:rFonts w:asciiTheme="minorHAnsi" w:eastAsiaTheme="minorHAnsi" w:hAnsiTheme="minorHAnsi" w:cstheme="minorBidi"/>
      <w:caps/>
      <w:color w:val="58A618"/>
      <w:sz w:val="36"/>
    </w:rPr>
  </w:style>
  <w:style w:type="character" w:customStyle="1" w:styleId="Level1HeadingChar">
    <w:name w:val="Level 1 Heading Char"/>
    <w:basedOn w:val="DefaultParagraphFont"/>
    <w:link w:val="Level1Heading"/>
    <w:rsid w:val="00860BD9"/>
    <w:rPr>
      <w:b/>
      <w:bCs/>
      <w:caps/>
      <w:color w:val="58A618"/>
      <w:sz w:val="36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860BD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Level2Heading">
    <w:name w:val="Level 2 Heading"/>
    <w:basedOn w:val="Heading2"/>
    <w:next w:val="Body-CSI"/>
    <w:link w:val="Level2HeadingChar"/>
    <w:rsid w:val="00860BD9"/>
    <w:pPr>
      <w:widowControl/>
      <w:spacing w:before="240" w:line="276" w:lineRule="auto"/>
    </w:pPr>
    <w:rPr>
      <w:rFonts w:asciiTheme="minorHAnsi" w:eastAsiaTheme="minorHAnsi" w:hAnsiTheme="minorHAnsi" w:cstheme="minorBidi"/>
      <w:caps/>
      <w:color w:val="666666"/>
      <w:sz w:val="28"/>
      <w:szCs w:val="28"/>
    </w:rPr>
  </w:style>
  <w:style w:type="character" w:customStyle="1" w:styleId="Level2HeadingChar">
    <w:name w:val="Level 2 Heading Char"/>
    <w:basedOn w:val="DefaultParagraphFont"/>
    <w:link w:val="Level2Heading"/>
    <w:rsid w:val="00860BD9"/>
    <w:rPr>
      <w:b/>
      <w:bCs/>
      <w:caps/>
      <w:color w:val="666666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60BD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Level3Heading">
    <w:name w:val="Level 3 Heading"/>
    <w:basedOn w:val="Heading3"/>
    <w:next w:val="Body-CSI"/>
    <w:link w:val="Level3HeadingChar"/>
    <w:rsid w:val="00860BD9"/>
    <w:pPr>
      <w:keepNext/>
      <w:keepLines/>
      <w:spacing w:before="180" w:beforeAutospacing="0" w:after="0" w:afterAutospacing="0" w:line="276" w:lineRule="auto"/>
    </w:pPr>
    <w:rPr>
      <w:rFonts w:asciiTheme="minorHAnsi" w:eastAsiaTheme="majorEastAsia" w:hAnsiTheme="minorHAnsi" w:cstheme="majorBidi"/>
      <w:color w:val="3B6E10"/>
      <w:sz w:val="26"/>
      <w:szCs w:val="26"/>
    </w:rPr>
  </w:style>
  <w:style w:type="character" w:customStyle="1" w:styleId="Level3HeadingChar">
    <w:name w:val="Level 3 Heading Char"/>
    <w:basedOn w:val="DefaultParagraphFont"/>
    <w:link w:val="Level3Heading"/>
    <w:rsid w:val="00860BD9"/>
    <w:rPr>
      <w:rFonts w:eastAsiaTheme="majorEastAsia" w:cstheme="majorBidi"/>
      <w:b/>
      <w:bCs/>
      <w:color w:val="3B6E10"/>
      <w:sz w:val="26"/>
      <w:szCs w:val="26"/>
    </w:rPr>
  </w:style>
  <w:style w:type="paragraph" w:customStyle="1" w:styleId="Level4heading">
    <w:name w:val="Level 4 heading"/>
    <w:basedOn w:val="Heading4"/>
    <w:next w:val="Body-CSI"/>
    <w:link w:val="Level4headingChar"/>
    <w:rsid w:val="00860BD9"/>
    <w:pPr>
      <w:widowControl/>
      <w:spacing w:before="120" w:line="276" w:lineRule="auto"/>
    </w:pPr>
    <w:rPr>
      <w:b w:val="0"/>
      <w:color w:val="660066"/>
      <w:sz w:val="24"/>
      <w:szCs w:val="26"/>
    </w:rPr>
  </w:style>
  <w:style w:type="character" w:customStyle="1" w:styleId="Level4headingChar">
    <w:name w:val="Level 4 heading Char"/>
    <w:basedOn w:val="DefaultParagraphFont"/>
    <w:link w:val="Level4heading"/>
    <w:rsid w:val="00860BD9"/>
    <w:rPr>
      <w:rFonts w:asciiTheme="majorHAnsi" w:eastAsiaTheme="majorEastAsia" w:hAnsiTheme="majorHAnsi" w:cstheme="majorBidi"/>
      <w:bCs/>
      <w:i/>
      <w:iCs/>
      <w:color w:val="660066"/>
      <w:sz w:val="24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60BD9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customStyle="1" w:styleId="Level5HeadingEmphasislead-instyle">
    <w:name w:val="Level 5 Heading/Emphasis (lead-in style)"/>
    <w:basedOn w:val="Heading5"/>
    <w:next w:val="Body-CSI"/>
    <w:link w:val="Level5HeadingEmphasislead-instyleChar"/>
    <w:rsid w:val="00860BD9"/>
    <w:pPr>
      <w:widowControl/>
      <w:spacing w:line="276" w:lineRule="auto"/>
    </w:pPr>
    <w:rPr>
      <w:b/>
      <w:i/>
      <w:color w:val="666666"/>
      <w:sz w:val="24"/>
    </w:rPr>
  </w:style>
  <w:style w:type="character" w:customStyle="1" w:styleId="Level5HeadingEmphasislead-instyleChar">
    <w:name w:val="Level 5 Heading/Emphasis (lead-in style) Char"/>
    <w:basedOn w:val="DefaultParagraphFont"/>
    <w:link w:val="Level5HeadingEmphasislead-instyle"/>
    <w:rsid w:val="00860BD9"/>
    <w:rPr>
      <w:rFonts w:asciiTheme="majorHAnsi" w:eastAsiaTheme="majorEastAsia" w:hAnsiTheme="majorHAnsi" w:cstheme="majorBidi"/>
      <w:b/>
      <w:i/>
      <w:color w:val="666666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60BD9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igureTitleSource">
    <w:name w:val="Figure Title/Source"/>
    <w:basedOn w:val="FigureContents"/>
    <w:next w:val="FigureContents"/>
    <w:link w:val="FigureTitleSourceChar"/>
    <w:rsid w:val="00860BD9"/>
    <w:pPr>
      <w:spacing w:before="0"/>
    </w:pPr>
    <w:rPr>
      <w:b/>
      <w:color w:val="58A618"/>
      <w:sz w:val="24"/>
    </w:rPr>
  </w:style>
  <w:style w:type="character" w:customStyle="1" w:styleId="FigureTitleSourceChar">
    <w:name w:val="Figure Title/Source Char"/>
    <w:basedOn w:val="DefaultParagraphFont"/>
    <w:link w:val="FigureTitleSource"/>
    <w:rsid w:val="00860BD9"/>
    <w:rPr>
      <w:rFonts w:ascii="Cambria" w:eastAsia="Times New Roman" w:hAnsi="Cambria"/>
      <w:b/>
      <w:color w:val="58A618"/>
      <w:sz w:val="24"/>
      <w:szCs w:val="24"/>
    </w:rPr>
  </w:style>
  <w:style w:type="paragraph" w:customStyle="1" w:styleId="FigureContents">
    <w:name w:val="Figure Contents"/>
    <w:basedOn w:val="Normal"/>
    <w:link w:val="FigureContentsChar"/>
    <w:rsid w:val="00860BD9"/>
    <w:pPr>
      <w:widowControl/>
      <w:spacing w:before="80"/>
      <w:ind w:left="144" w:right="144"/>
      <w:jc w:val="both"/>
    </w:pPr>
    <w:rPr>
      <w:rFonts w:ascii="Cambria" w:eastAsia="Times New Roman" w:hAnsi="Cambria"/>
      <w:szCs w:val="24"/>
    </w:rPr>
  </w:style>
  <w:style w:type="character" w:customStyle="1" w:styleId="FigureContentsChar">
    <w:name w:val="Figure Contents Char"/>
    <w:basedOn w:val="DefaultParagraphFont"/>
    <w:link w:val="FigureContents"/>
    <w:rsid w:val="00860BD9"/>
    <w:rPr>
      <w:rFonts w:ascii="Cambria" w:eastAsia="Times New Roman" w:hAnsi="Cambria"/>
      <w:szCs w:val="24"/>
    </w:rPr>
  </w:style>
  <w:style w:type="paragraph" w:customStyle="1" w:styleId="Reference">
    <w:name w:val="Reference"/>
    <w:basedOn w:val="Normal"/>
    <w:link w:val="ReferenceChar"/>
    <w:rsid w:val="00860BD9"/>
    <w:pPr>
      <w:widowControl/>
      <w:spacing w:before="120" w:line="276" w:lineRule="auto"/>
      <w:ind w:left="720" w:hanging="720"/>
    </w:pPr>
    <w:rPr>
      <w:rFonts w:asciiTheme="majorHAnsi" w:hAnsiTheme="majorHAnsi"/>
      <w:szCs w:val="24"/>
    </w:rPr>
  </w:style>
  <w:style w:type="character" w:customStyle="1" w:styleId="ReferenceChar">
    <w:name w:val="Reference Char"/>
    <w:basedOn w:val="DefaultParagraphFont"/>
    <w:link w:val="Reference"/>
    <w:rsid w:val="00860BD9"/>
    <w:rPr>
      <w:rFonts w:asciiTheme="majorHAnsi" w:hAnsiTheme="majorHAnsi"/>
      <w:szCs w:val="24"/>
    </w:rPr>
  </w:style>
  <w:style w:type="paragraph" w:customStyle="1" w:styleId="IntenseEmphasis-CSI">
    <w:name w:val="Intense Emphasis-CSI"/>
    <w:basedOn w:val="Normal"/>
    <w:next w:val="Body-CSI"/>
    <w:link w:val="IntenseEmphasis-CSIChar"/>
    <w:rsid w:val="00860BD9"/>
    <w:pPr>
      <w:widowControl/>
      <w:spacing w:before="120" w:line="276" w:lineRule="auto"/>
    </w:pPr>
    <w:rPr>
      <w:rFonts w:ascii="Cambria" w:eastAsiaTheme="majorEastAsia" w:hAnsi="Cambria" w:cstheme="majorBidi"/>
      <w:b/>
      <w:i/>
      <w:color w:val="58A618"/>
      <w:sz w:val="24"/>
      <w:szCs w:val="24"/>
      <w:u w:val="single"/>
    </w:rPr>
  </w:style>
  <w:style w:type="character" w:customStyle="1" w:styleId="IntenseEmphasis-CSIChar">
    <w:name w:val="Intense Emphasis-CSI Char"/>
    <w:basedOn w:val="Level5HeadingEmphasislead-instyleChar"/>
    <w:link w:val="IntenseEmphasis-CSI"/>
    <w:rsid w:val="00860BD9"/>
    <w:rPr>
      <w:rFonts w:ascii="Cambria" w:eastAsiaTheme="majorEastAsia" w:hAnsi="Cambria" w:cstheme="majorBidi"/>
      <w:b/>
      <w:i/>
      <w:color w:val="58A618"/>
      <w:sz w:val="24"/>
      <w:szCs w:val="24"/>
      <w:u w:val="single"/>
    </w:rPr>
  </w:style>
  <w:style w:type="paragraph" w:customStyle="1" w:styleId="Bulleted">
    <w:name w:val="Bulleted"/>
    <w:basedOn w:val="Normal"/>
    <w:link w:val="BulletedChar"/>
    <w:rsid w:val="00860BD9"/>
    <w:pPr>
      <w:widowControl/>
      <w:spacing w:before="60" w:after="60" w:line="276" w:lineRule="auto"/>
      <w:jc w:val="both"/>
    </w:pPr>
    <w:rPr>
      <w:rFonts w:ascii="Cambria" w:eastAsia="Cambria" w:hAnsi="Cambria" w:cs="Times New Roman"/>
      <w:bCs/>
      <w:color w:val="000000"/>
      <w:szCs w:val="24"/>
    </w:rPr>
  </w:style>
  <w:style w:type="character" w:customStyle="1" w:styleId="BulletedChar">
    <w:name w:val="Bulleted Char"/>
    <w:basedOn w:val="DefaultParagraphFont"/>
    <w:link w:val="Bulleted"/>
    <w:rsid w:val="00860BD9"/>
    <w:rPr>
      <w:rFonts w:ascii="Cambria" w:eastAsia="Cambria" w:hAnsi="Cambria" w:cs="Times New Roman"/>
      <w:bCs/>
      <w:color w:val="000000"/>
      <w:szCs w:val="24"/>
    </w:rPr>
  </w:style>
  <w:style w:type="paragraph" w:customStyle="1" w:styleId="NoSpacing-CSI">
    <w:name w:val="No Spacing-CSI"/>
    <w:basedOn w:val="Normal"/>
    <w:link w:val="NoSpacing-CSIChar"/>
    <w:rsid w:val="00860BD9"/>
    <w:pPr>
      <w:widowControl/>
      <w:spacing w:before="0"/>
      <w:jc w:val="both"/>
    </w:pPr>
    <w:rPr>
      <w:rFonts w:ascii="Cambria" w:hAnsi="Cambria"/>
      <w:szCs w:val="24"/>
    </w:rPr>
  </w:style>
  <w:style w:type="character" w:customStyle="1" w:styleId="NoSpacing-CSIChar">
    <w:name w:val="No Spacing-CSI Char"/>
    <w:basedOn w:val="DefaultParagraphFont"/>
    <w:link w:val="NoSpacing-CSI"/>
    <w:rsid w:val="00860BD9"/>
    <w:rPr>
      <w:rFonts w:ascii="Cambria" w:hAnsi="Cambria"/>
      <w:szCs w:val="24"/>
    </w:rPr>
  </w:style>
  <w:style w:type="paragraph" w:customStyle="1" w:styleId="Table-Contents">
    <w:name w:val="Table-Contents"/>
    <w:basedOn w:val="FigureContents"/>
    <w:link w:val="Table-ContentsChar"/>
    <w:rsid w:val="00860BD9"/>
    <w:pPr>
      <w:spacing w:before="0"/>
      <w:ind w:left="0" w:right="0"/>
    </w:pPr>
    <w:rPr>
      <w:lang w:bidi="en-US"/>
    </w:rPr>
  </w:style>
  <w:style w:type="character" w:customStyle="1" w:styleId="Table-ContentsChar">
    <w:name w:val="Table-Contents Char"/>
    <w:basedOn w:val="FigureContentsChar"/>
    <w:link w:val="Table-Contents"/>
    <w:rsid w:val="00860BD9"/>
    <w:rPr>
      <w:rFonts w:ascii="Cambria" w:eastAsia="Times New Roman" w:hAnsi="Cambria"/>
      <w:szCs w:val="24"/>
      <w:lang w:bidi="en-US"/>
    </w:rPr>
  </w:style>
  <w:style w:type="paragraph" w:customStyle="1" w:styleId="Spark-Title">
    <w:name w:val="Spark-Title"/>
    <w:basedOn w:val="Body-CSI"/>
    <w:link w:val="Spark-TitleChar"/>
    <w:rsid w:val="00860BD9"/>
    <w:rPr>
      <w:color w:val="58A618"/>
      <w:sz w:val="72"/>
    </w:rPr>
  </w:style>
  <w:style w:type="character" w:customStyle="1" w:styleId="Spark-TitleChar">
    <w:name w:val="Spark-Title Char"/>
    <w:basedOn w:val="Body-CSIChar"/>
    <w:link w:val="Spark-Title"/>
    <w:rsid w:val="00860BD9"/>
    <w:rPr>
      <w:rFonts w:ascii="Cambria" w:eastAsia="Times New Roman" w:hAnsi="Cambria"/>
      <w:color w:val="58A618"/>
      <w:sz w:val="72"/>
      <w:szCs w:val="24"/>
    </w:rPr>
  </w:style>
  <w:style w:type="paragraph" w:customStyle="1" w:styleId="IntenseEmphasis2">
    <w:name w:val="Intense Emphasis 2"/>
    <w:basedOn w:val="IntenseEmphasis-CSI"/>
    <w:link w:val="IntenseEmphasis2Char"/>
    <w:rsid w:val="00860BD9"/>
    <w:rPr>
      <w:color w:val="660066"/>
    </w:rPr>
  </w:style>
  <w:style w:type="character" w:customStyle="1" w:styleId="IntenseEmphasis2Char">
    <w:name w:val="Intense Emphasis 2 Char"/>
    <w:basedOn w:val="IntenseEmphasis-CSIChar"/>
    <w:link w:val="IntenseEmphasis2"/>
    <w:rsid w:val="00860BD9"/>
    <w:rPr>
      <w:rFonts w:ascii="Cambria" w:eastAsiaTheme="majorEastAsia" w:hAnsi="Cambria" w:cstheme="majorBidi"/>
      <w:b/>
      <w:i/>
      <w:color w:val="660066"/>
      <w:sz w:val="24"/>
      <w:szCs w:val="24"/>
      <w:u w:val="single"/>
    </w:rPr>
  </w:style>
  <w:style w:type="character" w:styleId="Emphasis">
    <w:name w:val="Emphasis"/>
    <w:basedOn w:val="DefaultParagraphFont"/>
    <w:uiPriority w:val="20"/>
    <w:rsid w:val="00860BD9"/>
    <w:rPr>
      <w:rFonts w:asciiTheme="majorHAnsi" w:hAnsiTheme="majorHAnsi"/>
      <w:i/>
      <w:iCs/>
      <w:color w:val="3B6E10"/>
      <w:sz w:val="22"/>
    </w:rPr>
  </w:style>
  <w:style w:type="paragraph" w:styleId="TOCHeading">
    <w:name w:val="TOC Heading"/>
    <w:basedOn w:val="Heading1"/>
    <w:next w:val="Normal"/>
    <w:uiPriority w:val="39"/>
    <w:semiHidden/>
    <w:qFormat/>
    <w:rsid w:val="00890946"/>
    <w:pPr>
      <w:widowControl/>
      <w:spacing w:line="276" w:lineRule="auto"/>
      <w:outlineLvl w:val="9"/>
    </w:pPr>
  </w:style>
  <w:style w:type="paragraph" w:styleId="NormalWeb">
    <w:name w:val="Normal (Web)"/>
    <w:basedOn w:val="Normal"/>
    <w:uiPriority w:val="99"/>
    <w:unhideWhenUsed/>
    <w:rsid w:val="00860BD9"/>
    <w:pPr>
      <w:widowControl/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B10103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SCITitle">
    <w:name w:val="HSCI Title"/>
    <w:basedOn w:val="Normal"/>
    <w:link w:val="HSCITitleChar"/>
    <w:qFormat/>
    <w:rsid w:val="00890946"/>
    <w:pPr>
      <w:widowControl/>
      <w:spacing w:before="240" w:after="240" w:line="276" w:lineRule="auto"/>
      <w:jc w:val="center"/>
    </w:pPr>
    <w:rPr>
      <w:rFonts w:ascii="Helvetica" w:hAnsi="Helvetica"/>
      <w:b/>
      <w:noProof/>
      <w:color w:val="EEECE1" w:themeColor="background2"/>
      <w:sz w:val="60"/>
      <w:szCs w:val="60"/>
    </w:rPr>
  </w:style>
  <w:style w:type="character" w:customStyle="1" w:styleId="HSCITitleChar">
    <w:name w:val="HSCI Title Char"/>
    <w:basedOn w:val="DefaultParagraphFont"/>
    <w:link w:val="HSCITitle"/>
    <w:rsid w:val="00890946"/>
    <w:rPr>
      <w:rFonts w:ascii="Helvetica" w:hAnsi="Helvetica"/>
      <w:b/>
      <w:noProof/>
      <w:color w:val="EEECE1" w:themeColor="background2"/>
      <w:sz w:val="60"/>
      <w:szCs w:val="60"/>
    </w:rPr>
  </w:style>
  <w:style w:type="paragraph" w:customStyle="1" w:styleId="HSCIHeading1">
    <w:name w:val="HSCI Heading 1"/>
    <w:basedOn w:val="Normal"/>
    <w:link w:val="HSCIHeading1Char"/>
    <w:qFormat/>
    <w:rsid w:val="00890946"/>
    <w:pPr>
      <w:widowControl/>
      <w:spacing w:before="0" w:after="120" w:line="276" w:lineRule="auto"/>
    </w:pPr>
    <w:rPr>
      <w:rFonts w:ascii="Helvetica" w:hAnsi="Helvetica"/>
      <w:b/>
      <w:color w:val="000000" w:themeColor="text1"/>
      <w:sz w:val="32"/>
      <w:szCs w:val="32"/>
    </w:rPr>
  </w:style>
  <w:style w:type="character" w:customStyle="1" w:styleId="HSCIHeading1Char">
    <w:name w:val="HSCI Heading 1 Char"/>
    <w:basedOn w:val="DefaultParagraphFont"/>
    <w:link w:val="HSCIHeading1"/>
    <w:rsid w:val="00890946"/>
    <w:rPr>
      <w:rFonts w:ascii="Helvetica" w:hAnsi="Helvetica"/>
      <w:b/>
      <w:color w:val="000000" w:themeColor="text1"/>
      <w:sz w:val="32"/>
      <w:szCs w:val="32"/>
    </w:rPr>
  </w:style>
  <w:style w:type="paragraph" w:customStyle="1" w:styleId="HSCIHeading2">
    <w:name w:val="HSCI Heading 2"/>
    <w:basedOn w:val="Normal"/>
    <w:link w:val="HSCIHeading2Char"/>
    <w:qFormat/>
    <w:rsid w:val="00890946"/>
    <w:pPr>
      <w:widowControl/>
      <w:spacing w:before="0" w:after="120" w:line="276" w:lineRule="auto"/>
    </w:pPr>
    <w:rPr>
      <w:rFonts w:ascii="Garamond" w:hAnsi="Garamond"/>
      <w:b/>
      <w:color w:val="149CD4"/>
      <w:sz w:val="32"/>
      <w:szCs w:val="32"/>
    </w:rPr>
  </w:style>
  <w:style w:type="character" w:customStyle="1" w:styleId="HSCIHeading2Char">
    <w:name w:val="HSCI Heading 2 Char"/>
    <w:basedOn w:val="DefaultParagraphFont"/>
    <w:link w:val="HSCIHeading2"/>
    <w:rsid w:val="00890946"/>
    <w:rPr>
      <w:rFonts w:ascii="Garamond" w:hAnsi="Garamond"/>
      <w:b/>
      <w:color w:val="149CD4"/>
      <w:sz w:val="32"/>
      <w:szCs w:val="32"/>
    </w:rPr>
  </w:style>
  <w:style w:type="paragraph" w:customStyle="1" w:styleId="HSCIHeading3">
    <w:name w:val="HSCI Heading 3"/>
    <w:basedOn w:val="Normal"/>
    <w:link w:val="HSCIHeading3Char"/>
    <w:qFormat/>
    <w:rsid w:val="00890946"/>
    <w:pPr>
      <w:widowControl/>
      <w:spacing w:before="0" w:after="120" w:line="276" w:lineRule="auto"/>
    </w:pPr>
    <w:rPr>
      <w:rFonts w:ascii="Helvetica" w:hAnsi="Helvetica"/>
      <w:b/>
      <w:color w:val="EEECE1" w:themeColor="background2"/>
      <w:sz w:val="24"/>
      <w:szCs w:val="24"/>
    </w:rPr>
  </w:style>
  <w:style w:type="character" w:customStyle="1" w:styleId="HSCIHeading3Char">
    <w:name w:val="HSCI Heading 3 Char"/>
    <w:basedOn w:val="DefaultParagraphFont"/>
    <w:link w:val="HSCIHeading3"/>
    <w:rsid w:val="00890946"/>
    <w:rPr>
      <w:rFonts w:ascii="Helvetica" w:hAnsi="Helvetica"/>
      <w:b/>
      <w:color w:val="EEECE1" w:themeColor="background2"/>
      <w:sz w:val="24"/>
      <w:szCs w:val="24"/>
    </w:rPr>
  </w:style>
  <w:style w:type="paragraph" w:customStyle="1" w:styleId="HSCIBodyText">
    <w:name w:val="HSCI Body Text"/>
    <w:basedOn w:val="Normal"/>
    <w:link w:val="HSCIBodyTextChar"/>
    <w:qFormat/>
    <w:rsid w:val="00890946"/>
    <w:pPr>
      <w:widowControl/>
      <w:spacing w:before="0" w:after="120" w:line="276" w:lineRule="auto"/>
    </w:pPr>
    <w:rPr>
      <w:rFonts w:ascii="Georgia" w:hAnsi="Georgia"/>
      <w:sz w:val="24"/>
      <w:szCs w:val="24"/>
    </w:rPr>
  </w:style>
  <w:style w:type="character" w:customStyle="1" w:styleId="HSCIBodyTextChar">
    <w:name w:val="HSCI Body Text Char"/>
    <w:basedOn w:val="DefaultParagraphFont"/>
    <w:link w:val="HSCIBodyText"/>
    <w:rsid w:val="00890946"/>
    <w:rPr>
      <w:rFonts w:ascii="Georgia" w:hAnsi="Georgia"/>
      <w:sz w:val="24"/>
      <w:szCs w:val="24"/>
    </w:rPr>
  </w:style>
  <w:style w:type="paragraph" w:customStyle="1" w:styleId="HSCIEmphasis">
    <w:name w:val="HSCI Emphasis"/>
    <w:basedOn w:val="Normal"/>
    <w:link w:val="HSCIEmphasisChar"/>
    <w:qFormat/>
    <w:rsid w:val="00890946"/>
    <w:pPr>
      <w:widowControl/>
      <w:spacing w:before="0" w:after="120" w:line="276" w:lineRule="auto"/>
    </w:pPr>
    <w:rPr>
      <w:rFonts w:ascii="Georgia" w:hAnsi="Georgia"/>
      <w:i/>
      <w:color w:val="000000" w:themeColor="text1"/>
      <w:sz w:val="24"/>
      <w:szCs w:val="24"/>
    </w:rPr>
  </w:style>
  <w:style w:type="character" w:customStyle="1" w:styleId="HSCIEmphasisChar">
    <w:name w:val="HSCI Emphasis Char"/>
    <w:basedOn w:val="HSCIHeading3Char"/>
    <w:link w:val="HSCIEmphasis"/>
    <w:rsid w:val="00890946"/>
    <w:rPr>
      <w:rFonts w:ascii="Georgia" w:hAnsi="Georgia"/>
      <w:b w:val="0"/>
      <w:i/>
      <w:color w:val="000000" w:themeColor="text1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1353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04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5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9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1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56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lobal.gotomeeting.com/join/191114909" TargetMode="External"/><Relationship Id="rId3" Type="http://schemas.openxmlformats.org/officeDocument/2006/relationships/styles" Target="styles.xml"/><Relationship Id="rId7" Type="http://schemas.openxmlformats.org/officeDocument/2006/relationships/hyperlink" Target="https://global.gotomeeting.com/join/191114909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54A8F2C-AF95-46EB-B96F-A760376403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in Roper</dc:creator>
  <cp:lastModifiedBy>AMcCarthy</cp:lastModifiedBy>
  <cp:revision>4</cp:revision>
  <cp:lastPrinted>2017-10-24T15:17:00Z</cp:lastPrinted>
  <dcterms:created xsi:type="dcterms:W3CDTF">2017-11-22T18:30:00Z</dcterms:created>
  <dcterms:modified xsi:type="dcterms:W3CDTF">2017-11-22T18:37:00Z</dcterms:modified>
</cp:coreProperties>
</file>